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ins w:id="0" w:author="Author"/>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ins w:id="1" w:author="Author">
        <w:r w:rsidRPr="007655E0">
          <w:rPr>
            <w:color w:val="000000" w:themeColor="text1"/>
            <w:shd w:val="clear" w:color="auto" w:fill="FFFFFF"/>
            <w:rPrChange w:id="2" w:author="Author">
              <w:rPr>
                <w:i/>
                <w:iCs/>
                <w:color w:val="000000" w:themeColor="text1"/>
                <w:shd w:val="clear" w:color="auto" w:fill="FFFFFF"/>
              </w:rPr>
            </w:rPrChange>
          </w:rPr>
          <w:t>Default priors for all Bayesian models were used. For all population-level (</w:t>
        </w:r>
        <w:proofErr w:type="gramStart"/>
        <w:r w:rsidRPr="007655E0">
          <w:rPr>
            <w:color w:val="000000" w:themeColor="text1"/>
            <w:shd w:val="clear" w:color="auto" w:fill="FFFFFF"/>
            <w:rPrChange w:id="3" w:author="Author">
              <w:rPr>
                <w:i/>
                <w:iCs/>
                <w:color w:val="000000" w:themeColor="text1"/>
                <w:shd w:val="clear" w:color="auto" w:fill="FFFFFF"/>
              </w:rPr>
            </w:rPrChange>
          </w:rPr>
          <w:t>i.e.</w:t>
        </w:r>
        <w:proofErr w:type="gramEnd"/>
        <w:r w:rsidRPr="007655E0">
          <w:rPr>
            <w:color w:val="000000" w:themeColor="text1"/>
            <w:shd w:val="clear" w:color="auto" w:fill="FFFFFF"/>
            <w:rPrChange w:id="4" w:author="Author">
              <w:rPr>
                <w:i/>
                <w:iCs/>
                <w:color w:val="000000" w:themeColor="text1"/>
                <w:shd w:val="clear" w:color="auto" w:fill="FFFFFF"/>
              </w:rPr>
            </w:rPrChange>
          </w:rPr>
          <w:t xml:space="preserve"> Fixed effects), the default prior for the intercept is a normal distribution with a mean 0 and standard deviation 10. The default prior for the shape parameter of the intercept was a </w:t>
        </w:r>
        <w:proofErr w:type="gramStart"/>
        <w:r w:rsidRPr="007655E0">
          <w:rPr>
            <w:color w:val="000000" w:themeColor="text1"/>
            <w:shd w:val="clear" w:color="auto" w:fill="FFFFFF"/>
            <w:rPrChange w:id="5" w:author="Author">
              <w:rPr>
                <w:i/>
                <w:iCs/>
                <w:color w:val="000000" w:themeColor="text1"/>
                <w:shd w:val="clear" w:color="auto" w:fill="FFFFFF"/>
              </w:rPr>
            </w:rPrChange>
          </w:rPr>
          <w:t>Student</w:t>
        </w:r>
        <w:proofErr w:type="gramEnd"/>
        <w:r w:rsidRPr="007655E0">
          <w:rPr>
            <w:color w:val="000000" w:themeColor="text1"/>
            <w:shd w:val="clear" w:color="auto" w:fill="FFFFFF"/>
            <w:rPrChange w:id="6" w:author="Author">
              <w:rPr>
                <w:i/>
                <w:iCs/>
                <w:color w:val="000000" w:themeColor="text1"/>
                <w:shd w:val="clear" w:color="auto" w:fill="FFFFFF"/>
              </w:rPr>
            </w:rPrChange>
          </w:rPr>
          <w:t xml:space="preserve">-t distribution with mean 0, scale 2.5, and 3 degrees of freedom. The default prior for residuals (sigma) was a </w:t>
        </w:r>
        <w:proofErr w:type="gramStart"/>
        <w:r w:rsidRPr="007655E0">
          <w:rPr>
            <w:color w:val="000000" w:themeColor="text1"/>
            <w:shd w:val="clear" w:color="auto" w:fill="FFFFFF"/>
            <w:rPrChange w:id="7" w:author="Author">
              <w:rPr>
                <w:i/>
                <w:iCs/>
                <w:color w:val="000000" w:themeColor="text1"/>
                <w:shd w:val="clear" w:color="auto" w:fill="FFFFFF"/>
              </w:rPr>
            </w:rPrChange>
          </w:rPr>
          <w:t>Student</w:t>
        </w:r>
        <w:proofErr w:type="gramEnd"/>
        <w:r w:rsidRPr="007655E0">
          <w:rPr>
            <w:color w:val="000000" w:themeColor="text1"/>
            <w:shd w:val="clear" w:color="auto" w:fill="FFFFFF"/>
            <w:rPrChange w:id="8" w:author="Author">
              <w:rPr>
                <w:i/>
                <w:iCs/>
                <w:color w:val="000000" w:themeColor="text1"/>
                <w:shd w:val="clear" w:color="auto" w:fill="FFFFFF"/>
              </w:rPr>
            </w:rPrChange>
          </w:rPr>
          <w:t>-t distribution with mean 0, scale 2.5, and 3 degrees of freedom. The Cholesky factor was used as the default prior for correlations between random effects</w:t>
        </w:r>
        <w:r w:rsidR="00B50DB9">
          <w:t xml:space="preserve">.  </w:t>
        </w:r>
      </w:ins>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33A44DFA" w14:textId="1843D41E" w:rsidR="00DA5EC2" w:rsidRDefault="00B6111C" w:rsidP="00904580">
      <w:pPr>
        <w:contextualSpacing/>
        <w:rPr>
          <w:ins w:id="9" w:author="Author"/>
          <w:iCs/>
          <w:color w:val="000000" w:themeColor="text1"/>
          <w:shd w:val="clear" w:color="auto" w:fill="FFFFFF"/>
        </w:rPr>
      </w:pPr>
      <w:ins w:id="10" w:author="Author">
        <w:r>
          <w:rPr>
            <w:iCs/>
            <w:color w:val="000000" w:themeColor="text1"/>
            <w:shd w:val="clear" w:color="auto" w:fill="FFFFFF"/>
          </w:rPr>
          <w:lastRenderedPageBreak/>
          <w:t>Table S3. Like phenotype/Like genotype c</w:t>
        </w:r>
        <w:r w:rsidR="00DA5EC2">
          <w:rPr>
            <w:iCs/>
            <w:color w:val="000000" w:themeColor="text1"/>
            <w:shd w:val="clear" w:color="auto" w:fill="FFFFFF"/>
          </w:rPr>
          <w:t xml:space="preserve">ontrast </w:t>
        </w:r>
        <w:r w:rsidR="00FA55B8">
          <w:rPr>
            <w:iCs/>
            <w:color w:val="000000" w:themeColor="text1"/>
            <w:shd w:val="clear" w:color="auto" w:fill="FFFFFF"/>
          </w:rPr>
          <w:t xml:space="preserve">comparisons </w:t>
        </w:r>
        <w:r>
          <w:rPr>
            <w:iCs/>
            <w:color w:val="000000" w:themeColor="text1"/>
            <w:shd w:val="clear" w:color="auto" w:fill="FFFFFF"/>
          </w:rPr>
          <w:t xml:space="preserve">of the </w:t>
        </w:r>
        <w:r w:rsidRPr="00576FF2">
          <w:t xml:space="preserve">distribution of predicted metabolic </w:t>
        </w:r>
        <w:r>
          <w:t xml:space="preserve">rate </w:t>
        </w:r>
        <w:r w:rsidRPr="00576FF2">
          <w:t>at three areas of log body mass (mean, +1.5SD, and -1.5SD)</w:t>
        </w:r>
        <w:r w:rsidR="00B93EFD">
          <w:t xml:space="preserve"> for </w:t>
        </w:r>
        <w:r w:rsidR="00B93EFD">
          <w:rPr>
            <w:i/>
            <w:iCs/>
          </w:rPr>
          <w:t xml:space="preserve">Bassiana </w:t>
        </w:r>
        <w:r w:rsidR="00B93EFD">
          <w:rPr>
            <w:i/>
            <w:color w:val="000000"/>
            <w:sz w:val="22"/>
            <w:szCs w:val="22"/>
          </w:rPr>
          <w:t>duperreyi</w:t>
        </w:r>
        <w:r w:rsidR="00B93EFD">
          <w:t xml:space="preserve"> and </w:t>
        </w:r>
        <w:r w:rsidR="00B93EFD">
          <w:rPr>
            <w:i/>
            <w:iCs/>
          </w:rPr>
          <w:t>Pogona vitticeps</w:t>
        </w:r>
        <w:r>
          <w:rPr>
            <w:iCs/>
            <w:color w:val="000000" w:themeColor="text1"/>
            <w:shd w:val="clear" w:color="auto" w:fill="FFFFFF"/>
          </w:rPr>
          <w:t xml:space="preserve">. Estimate error denotes the lower and upper 95% CI and bold values indicate pMCMC values &lt;0.05. </w:t>
        </w:r>
      </w:ins>
    </w:p>
    <w:p w14:paraId="18761D02" w14:textId="77777777" w:rsidR="00FA55B8" w:rsidRDefault="00FA55B8" w:rsidP="00904580">
      <w:pPr>
        <w:contextualSpacing/>
        <w:rPr>
          <w:ins w:id="11" w:author="Author"/>
          <w:iCs/>
          <w:color w:val="000000" w:themeColor="text1"/>
          <w:shd w:val="clear" w:color="auto" w:fill="FFFFFF"/>
        </w:rPr>
      </w:pPr>
    </w:p>
    <w:tbl>
      <w:tblPr>
        <w:tblW w:w="9781" w:type="dxa"/>
        <w:tblLayout w:type="fixed"/>
        <w:tblLook w:val="0420" w:firstRow="1" w:lastRow="0" w:firstColumn="0" w:lastColumn="0" w:noHBand="0" w:noVBand="1"/>
        <w:tblPrChange w:id="12" w:author="Author">
          <w:tblPr>
            <w:tblW w:w="0" w:type="auto"/>
            <w:jc w:val="center"/>
            <w:tblLayout w:type="fixed"/>
            <w:tblLook w:val="0420" w:firstRow="1" w:lastRow="0" w:firstColumn="0" w:lastColumn="0" w:noHBand="0" w:noVBand="1"/>
          </w:tblPr>
        </w:tblPrChange>
      </w:tblPr>
      <w:tblGrid>
        <w:gridCol w:w="1985"/>
        <w:gridCol w:w="1701"/>
        <w:gridCol w:w="1559"/>
        <w:gridCol w:w="992"/>
        <w:gridCol w:w="1701"/>
        <w:gridCol w:w="1843"/>
        <w:tblGridChange w:id="13">
          <w:tblGrid>
            <w:gridCol w:w="2294"/>
            <w:gridCol w:w="2539"/>
            <w:gridCol w:w="1266"/>
            <w:gridCol w:w="1266"/>
            <w:gridCol w:w="1792"/>
            <w:gridCol w:w="2134"/>
          </w:tblGrid>
        </w:tblGridChange>
      </w:tblGrid>
      <w:tr w:rsidR="00481A6E" w14:paraId="0E36A384" w14:textId="77777777" w:rsidTr="007655E0">
        <w:trPr>
          <w:cantSplit/>
          <w:tblHeader/>
          <w:ins w:id="14" w:author="Author"/>
          <w:trPrChange w:id="15" w:author="Author">
            <w:trPr>
              <w:cantSplit/>
              <w:tblHeader/>
              <w:jc w:val="center"/>
            </w:trPr>
          </w:trPrChange>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 w:author="Author">
              <w:tcPr>
                <w:tcW w:w="22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A0D11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7" w:author="Author"/>
              </w:rPr>
            </w:pPr>
            <w:ins w:id="18" w:author="Author">
              <w:r>
                <w:rPr>
                  <w:color w:val="000000"/>
                  <w:sz w:val="22"/>
                  <w:szCs w:val="22"/>
                </w:rPr>
                <w:t>Species</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9" w:author="Author">
              <w:tcPr>
                <w:tcW w:w="2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830D6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0" w:author="Author"/>
              </w:rPr>
            </w:pPr>
            <w:ins w:id="21" w:author="Author">
              <w:r>
                <w:rPr>
                  <w:color w:val="000000"/>
                  <w:sz w:val="22"/>
                  <w:szCs w:val="22"/>
                </w:rPr>
                <w:t>Hypothesis</w:t>
              </w:r>
            </w:ins>
          </w:p>
        </w:tc>
        <w:tc>
          <w:tcPr>
            <w:tcW w:w="1559" w:type="dxa"/>
            <w:tcBorders>
              <w:top w:val="single" w:sz="16" w:space="0" w:color="666666"/>
              <w:left w:val="none" w:sz="0" w:space="0" w:color="000000"/>
              <w:bottom w:val="single" w:sz="16" w:space="0" w:color="666666"/>
              <w:right w:val="none" w:sz="0" w:space="0" w:color="000000"/>
            </w:tcBorders>
            <w:shd w:val="clear" w:color="auto" w:fill="FFFFFF"/>
            <w:tcPrChange w:id="22" w:author="Author">
              <w:tcPr>
                <w:tcW w:w="1266" w:type="dxa"/>
                <w:tcBorders>
                  <w:top w:val="single" w:sz="16" w:space="0" w:color="666666"/>
                  <w:left w:val="none" w:sz="0" w:space="0" w:color="000000"/>
                  <w:bottom w:val="single" w:sz="16" w:space="0" w:color="666666"/>
                  <w:right w:val="none" w:sz="0" w:space="0" w:color="000000"/>
                </w:tcBorders>
                <w:shd w:val="clear" w:color="auto" w:fill="FFFFFF"/>
              </w:tcPr>
            </w:tcPrChange>
          </w:tcPr>
          <w:p w14:paraId="4E4DB6B1" w14:textId="1AB4373A"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3" w:author="Author"/>
                <w:color w:val="000000"/>
                <w:sz w:val="22"/>
                <w:szCs w:val="22"/>
              </w:rPr>
            </w:pPr>
            <w:ins w:id="24" w:author="Author">
              <w:r>
                <w:rPr>
                  <w:color w:val="000000"/>
                  <w:sz w:val="22"/>
                  <w:szCs w:val="22"/>
                </w:rPr>
                <w:t>Sample area</w:t>
              </w:r>
            </w:ins>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5" w:author="Author">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AA59695" w14:textId="4B63CA1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6" w:author="Author"/>
              </w:rPr>
            </w:pPr>
            <w:ins w:id="27" w:author="Author">
              <w:r>
                <w:rPr>
                  <w:color w:val="000000"/>
                  <w:sz w:val="22"/>
                  <w:szCs w:val="22"/>
                </w:rPr>
                <w:t>Estimate</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8" w:author="Author">
              <w:tcPr>
                <w:tcW w:w="17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D8EC97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29" w:author="Author"/>
              </w:rPr>
            </w:pPr>
            <w:ins w:id="30" w:author="Author">
              <w:r>
                <w:rPr>
                  <w:color w:val="000000"/>
                  <w:sz w:val="22"/>
                  <w:szCs w:val="22"/>
                </w:rPr>
                <w:t>Estimate error</w:t>
              </w:r>
            </w:ins>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1" w:author="Author">
              <w:tcPr>
                <w:tcW w:w="2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9D4A7D0" w14:textId="3FCEF7E9"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2" w:author="Author"/>
              </w:rPr>
            </w:pPr>
            <w:ins w:id="33" w:author="Author">
              <w:r>
                <w:rPr>
                  <w:color w:val="000000"/>
                  <w:sz w:val="22"/>
                  <w:szCs w:val="22"/>
                </w:rPr>
                <w:t>pMCMC</w:t>
              </w:r>
            </w:ins>
          </w:p>
        </w:tc>
      </w:tr>
      <w:tr w:rsidR="00481A6E" w14:paraId="060FD7BE" w14:textId="77777777" w:rsidTr="007655E0">
        <w:trPr>
          <w:cantSplit/>
          <w:ins w:id="34" w:author="Author"/>
          <w:trPrChange w:id="35" w:author="Author">
            <w:trPr>
              <w:cantSplit/>
              <w:jc w:val="center"/>
            </w:trPr>
          </w:trPrChange>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36" w:author="Author">
              <w:tcPr>
                <w:tcW w:w="229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12BC75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7" w:author="Author"/>
              </w:rPr>
            </w:pPr>
            <w:ins w:id="38" w:author="Author">
              <w:r>
                <w:rPr>
                  <w:i/>
                  <w:color w:val="000000"/>
                  <w:sz w:val="22"/>
                  <w:szCs w:val="22"/>
                </w:rPr>
                <w:t>Bassiana duperreyi</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8AF38C" w14:textId="54B09E8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0" w:author="Author"/>
              </w:rPr>
            </w:pPr>
            <w:ins w:id="41"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42"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4E25E2B" w14:textId="41230CF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3" w:author="Author"/>
                <w:color w:val="000000"/>
                <w:sz w:val="22"/>
                <w:szCs w:val="22"/>
              </w:rPr>
            </w:pPr>
            <w:ins w:id="44"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AE42BC" w14:textId="16667D52"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 w:author="Author"/>
              </w:rPr>
            </w:pPr>
            <w:ins w:id="47" w:author="Author">
              <w:r>
                <w:rPr>
                  <w:color w:val="000000"/>
                  <w:sz w:val="22"/>
                  <w:szCs w:val="22"/>
                </w:rPr>
                <w:t>-0.08</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43105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 w:author="Author"/>
              </w:rPr>
            </w:pPr>
            <w:ins w:id="50" w:author="Author">
              <w:r>
                <w:rPr>
                  <w:color w:val="000000"/>
                  <w:sz w:val="22"/>
                  <w:szCs w:val="22"/>
                </w:rPr>
                <w:t>(-0.29 - 0.1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D5F474"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 w:author="Author"/>
              </w:rPr>
            </w:pPr>
            <w:ins w:id="53" w:author="Author">
              <w:r>
                <w:rPr>
                  <w:color w:val="000000"/>
                  <w:sz w:val="22"/>
                  <w:szCs w:val="22"/>
                </w:rPr>
                <w:t>0.45</w:t>
              </w:r>
            </w:ins>
          </w:p>
        </w:tc>
      </w:tr>
      <w:tr w:rsidR="00481A6E" w14:paraId="04651A8D" w14:textId="77777777" w:rsidTr="007655E0">
        <w:trPr>
          <w:cantSplit/>
          <w:ins w:id="54" w:author="Author"/>
          <w:trPrChange w:id="55" w:author="Author">
            <w:trPr>
              <w:cantSplit/>
              <w:jc w:val="center"/>
            </w:trPr>
          </w:trPrChange>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 w:author="Author">
              <w:tcPr>
                <w:tcW w:w="229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D4401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AB37F9" w14:textId="7A8AA7C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 w:author="Author"/>
              </w:rPr>
            </w:pPr>
            <w:ins w:id="60"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61"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5C1E6039" w14:textId="16B1B09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 w:author="Author"/>
                <w:color w:val="000000"/>
                <w:sz w:val="22"/>
                <w:szCs w:val="22"/>
              </w:rPr>
            </w:pPr>
            <w:ins w:id="63"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8F3D33" w14:textId="2B439E5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 w:author="Author"/>
              </w:rPr>
            </w:pPr>
            <w:ins w:id="66" w:author="Author">
              <w:r>
                <w:rPr>
                  <w:color w:val="000000"/>
                  <w:sz w:val="22"/>
                  <w:szCs w:val="22"/>
                </w:rPr>
                <w:t>-0.0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7"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2B9D2E"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8" w:author="Author"/>
              </w:rPr>
            </w:pPr>
            <w:ins w:id="69" w:author="Author">
              <w:r>
                <w:rPr>
                  <w:color w:val="000000"/>
                  <w:sz w:val="22"/>
                  <w:szCs w:val="22"/>
                </w:rPr>
                <w:t>(-0.21 - 0.15)</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39A468"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 w:author="Author"/>
              </w:rPr>
            </w:pPr>
            <w:ins w:id="72" w:author="Author">
              <w:r>
                <w:rPr>
                  <w:color w:val="000000"/>
                  <w:sz w:val="22"/>
                  <w:szCs w:val="22"/>
                </w:rPr>
                <w:t>0.74</w:t>
              </w:r>
            </w:ins>
          </w:p>
        </w:tc>
      </w:tr>
      <w:tr w:rsidR="00481A6E" w14:paraId="17B6EEFD" w14:textId="77777777" w:rsidTr="007655E0">
        <w:trPr>
          <w:cantSplit/>
          <w:ins w:id="73" w:author="Author"/>
          <w:trPrChange w:id="74"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B854F0"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9F3A20" w14:textId="2E6625E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8" w:author="Author"/>
              </w:rPr>
            </w:pPr>
            <w:ins w:id="79"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80"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812024" w14:textId="06AA512B"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 w:author="Author"/>
                <w:color w:val="000000"/>
                <w:sz w:val="22"/>
                <w:szCs w:val="22"/>
              </w:rPr>
            </w:pPr>
            <w:ins w:id="82"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85CDA5" w14:textId="145E44C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 w:author="Author"/>
              </w:rPr>
            </w:pPr>
            <w:ins w:id="85" w:author="Author">
              <w:r>
                <w:rPr>
                  <w:color w:val="000000"/>
                  <w:sz w:val="22"/>
                  <w:szCs w:val="22"/>
                </w:rPr>
                <w:t>0.02</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2EFBB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 w:author="Author"/>
              </w:rPr>
            </w:pPr>
            <w:ins w:id="88" w:author="Author">
              <w:r>
                <w:rPr>
                  <w:color w:val="000000"/>
                  <w:sz w:val="22"/>
                  <w:szCs w:val="22"/>
                </w:rPr>
                <w:t>(-0.19 - 0.2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AC3D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0" w:author="Author"/>
              </w:rPr>
            </w:pPr>
            <w:ins w:id="91" w:author="Author">
              <w:r>
                <w:rPr>
                  <w:color w:val="000000"/>
                  <w:sz w:val="22"/>
                  <w:szCs w:val="22"/>
                </w:rPr>
                <w:t>0.89</w:t>
              </w:r>
            </w:ins>
          </w:p>
        </w:tc>
      </w:tr>
      <w:tr w:rsidR="00481A6E" w14:paraId="615F649C" w14:textId="77777777" w:rsidTr="007655E0">
        <w:trPr>
          <w:cantSplit/>
          <w:ins w:id="92" w:author="Author"/>
          <w:trPrChange w:id="93"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4"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FB0D04"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9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6"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F39A1" w14:textId="234A1C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97" w:author="Author"/>
              </w:rPr>
            </w:pPr>
            <w:ins w:id="98"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99"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ADAE2F1" w14:textId="6DEE3D2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00" w:author="Author"/>
                <w:color w:val="000000"/>
                <w:sz w:val="22"/>
                <w:szCs w:val="22"/>
              </w:rPr>
            </w:pPr>
            <w:ins w:id="101"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C2B3E6" w14:textId="17BAF8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03" w:author="Author"/>
              </w:rPr>
            </w:pPr>
            <w:ins w:id="104" w:author="Author">
              <w:r>
                <w:rPr>
                  <w:color w:val="000000"/>
                  <w:sz w:val="22"/>
                  <w:szCs w:val="22"/>
                </w:rPr>
                <w:t>0.01</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5"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7C534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06" w:author="Author"/>
              </w:rPr>
            </w:pPr>
            <w:ins w:id="107" w:author="Author">
              <w:r>
                <w:rPr>
                  <w:color w:val="000000"/>
                  <w:sz w:val="22"/>
                  <w:szCs w:val="22"/>
                </w:rPr>
                <w:t>(-0.19  - 0.21)</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8"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94752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09" w:author="Author"/>
              </w:rPr>
            </w:pPr>
            <w:ins w:id="110" w:author="Author">
              <w:r>
                <w:rPr>
                  <w:color w:val="000000"/>
                  <w:sz w:val="22"/>
                  <w:szCs w:val="22"/>
                </w:rPr>
                <w:t>0.89</w:t>
              </w:r>
            </w:ins>
          </w:p>
        </w:tc>
      </w:tr>
      <w:tr w:rsidR="00481A6E" w14:paraId="674389B0" w14:textId="77777777" w:rsidTr="007655E0">
        <w:trPr>
          <w:cantSplit/>
          <w:ins w:id="111" w:author="Author"/>
          <w:trPrChange w:id="112"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3"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A38FC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4"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5"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CFE710" w14:textId="2469672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6" w:author="Author"/>
              </w:rPr>
            </w:pPr>
            <w:ins w:id="117"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18"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6F53037B" w14:textId="67ACB26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9" w:author="Author"/>
                <w:color w:val="000000"/>
                <w:sz w:val="22"/>
                <w:szCs w:val="22"/>
              </w:rPr>
            </w:pPr>
            <w:ins w:id="120"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E030DF" w14:textId="3A411F1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2" w:author="Author"/>
              </w:rPr>
            </w:pPr>
            <w:ins w:id="123"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4"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BFAF9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5" w:author="Author"/>
              </w:rPr>
            </w:pPr>
            <w:ins w:id="126" w:author="Author">
              <w:r>
                <w:rPr>
                  <w:color w:val="000000"/>
                  <w:sz w:val="22"/>
                  <w:szCs w:val="22"/>
                </w:rPr>
                <w:t>(-0.32 - 0.02)</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7"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A9E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8" w:author="Author"/>
              </w:rPr>
            </w:pPr>
            <w:ins w:id="129" w:author="Author">
              <w:r>
                <w:rPr>
                  <w:color w:val="000000"/>
                  <w:sz w:val="22"/>
                  <w:szCs w:val="22"/>
                </w:rPr>
                <w:t>0.10</w:t>
              </w:r>
            </w:ins>
          </w:p>
        </w:tc>
      </w:tr>
      <w:tr w:rsidR="00481A6E" w14:paraId="04969BAF" w14:textId="77777777" w:rsidTr="007655E0">
        <w:trPr>
          <w:cantSplit/>
          <w:ins w:id="130" w:author="Author"/>
          <w:trPrChange w:id="131" w:author="Author">
            <w:trPr>
              <w:cantSplit/>
              <w:jc w:val="center"/>
            </w:trPr>
          </w:trPrChange>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32" w:author="Author">
              <w:tcPr>
                <w:tcW w:w="229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50625A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3" w:author="Author"/>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34" w:author="Author">
              <w:tcPr>
                <w:tcW w:w="2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7DFC6D7" w14:textId="7A6439EC"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5" w:author="Author"/>
                <w:b/>
                <w:bCs/>
                <w:rPrChange w:id="136" w:author="Author">
                  <w:rPr>
                    <w:ins w:id="137" w:author="Author"/>
                  </w:rPr>
                </w:rPrChange>
              </w:rPr>
            </w:pPr>
            <w:ins w:id="138" w:author="Author">
              <w:r w:rsidRPr="007655E0">
                <w:rPr>
                  <w:b/>
                  <w:bCs/>
                  <w:color w:val="000000"/>
                  <w:sz w:val="22"/>
                  <w:szCs w:val="22"/>
                  <w:rPrChange w:id="139" w:author="Author">
                    <w:rPr>
                      <w:color w:val="000000"/>
                      <w:sz w:val="22"/>
                      <w:szCs w:val="22"/>
                    </w:rPr>
                  </w:rPrChange>
                </w:rPr>
                <w:t xml:space="preserve">Like Genotype </w:t>
              </w:r>
            </w:ins>
          </w:p>
        </w:tc>
        <w:tc>
          <w:tcPr>
            <w:tcW w:w="1559" w:type="dxa"/>
            <w:tcBorders>
              <w:top w:val="none" w:sz="0" w:space="0" w:color="000000"/>
              <w:left w:val="none" w:sz="0" w:space="0" w:color="000000"/>
              <w:bottom w:val="single" w:sz="8" w:space="0" w:color="666666"/>
              <w:right w:val="none" w:sz="0" w:space="0" w:color="000000"/>
            </w:tcBorders>
            <w:shd w:val="clear" w:color="auto" w:fill="FFFFFF"/>
            <w:tcPrChange w:id="140" w:author="Author">
              <w:tcPr>
                <w:tcW w:w="1266" w:type="dxa"/>
                <w:tcBorders>
                  <w:top w:val="none" w:sz="0" w:space="0" w:color="000000"/>
                  <w:left w:val="none" w:sz="0" w:space="0" w:color="000000"/>
                  <w:bottom w:val="single" w:sz="8" w:space="0" w:color="666666"/>
                  <w:right w:val="none" w:sz="0" w:space="0" w:color="000000"/>
                </w:tcBorders>
                <w:shd w:val="clear" w:color="auto" w:fill="FFFFFF"/>
              </w:tcPr>
            </w:tcPrChange>
          </w:tcPr>
          <w:p w14:paraId="0C8EDB98" w14:textId="6744B391"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41" w:author="Author"/>
                <w:b/>
                <w:bCs/>
                <w:color w:val="000000"/>
                <w:sz w:val="22"/>
                <w:szCs w:val="22"/>
              </w:rPr>
            </w:pPr>
            <w:ins w:id="142" w:author="Author">
              <w:r w:rsidRPr="007655E0">
                <w:rPr>
                  <w:b/>
                  <w:bCs/>
                  <w:color w:val="000000"/>
                  <w:sz w:val="22"/>
                  <w:szCs w:val="22"/>
                  <w:rPrChange w:id="143" w:author="Author">
                    <w:rPr>
                      <w:color w:val="000000"/>
                      <w:sz w:val="22"/>
                      <w:szCs w:val="22"/>
                    </w:rPr>
                  </w:rPrChange>
                </w:rPr>
                <w:t>+1.5</w:t>
              </w:r>
            </w:ins>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44" w:author="Author">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EDC2F5F" w14:textId="5EB97A1F"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45" w:author="Author"/>
                <w:b/>
                <w:bCs/>
                <w:rPrChange w:id="146" w:author="Author">
                  <w:rPr>
                    <w:ins w:id="147" w:author="Author"/>
                  </w:rPr>
                </w:rPrChange>
              </w:rPr>
            </w:pPr>
            <w:ins w:id="148" w:author="Author">
              <w:r w:rsidRPr="007655E0">
                <w:rPr>
                  <w:b/>
                  <w:bCs/>
                  <w:color w:val="000000"/>
                  <w:sz w:val="22"/>
                  <w:szCs w:val="22"/>
                  <w:rPrChange w:id="149" w:author="Author">
                    <w:rPr>
                      <w:color w:val="000000"/>
                      <w:sz w:val="22"/>
                      <w:szCs w:val="22"/>
                    </w:rPr>
                  </w:rPrChange>
                </w:rPr>
                <w:t>-0.30</w:t>
              </w:r>
            </w:ins>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0" w:author="Author">
              <w:tcPr>
                <w:tcW w:w="1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01246B9" w14:textId="77777777"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1" w:author="Author"/>
                <w:b/>
                <w:bCs/>
                <w:rPrChange w:id="152" w:author="Author">
                  <w:rPr>
                    <w:ins w:id="153" w:author="Author"/>
                  </w:rPr>
                </w:rPrChange>
              </w:rPr>
            </w:pPr>
            <w:ins w:id="154" w:author="Author">
              <w:r w:rsidRPr="007655E0">
                <w:rPr>
                  <w:b/>
                  <w:bCs/>
                  <w:color w:val="000000"/>
                  <w:sz w:val="22"/>
                  <w:szCs w:val="22"/>
                  <w:rPrChange w:id="155" w:author="Author">
                    <w:rPr>
                      <w:color w:val="000000"/>
                      <w:sz w:val="22"/>
                      <w:szCs w:val="22"/>
                    </w:rPr>
                  </w:rPrChange>
                </w:rPr>
                <w:t>(-0.50 - -0.11)</w:t>
              </w:r>
            </w:ins>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6" w:author="Author">
              <w:tcPr>
                <w:tcW w:w="2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83000AD" w14:textId="77777777"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7" w:author="Author"/>
                <w:b/>
                <w:bCs/>
                <w:rPrChange w:id="158" w:author="Author">
                  <w:rPr>
                    <w:ins w:id="159" w:author="Author"/>
                  </w:rPr>
                </w:rPrChange>
              </w:rPr>
            </w:pPr>
            <w:ins w:id="160" w:author="Author">
              <w:r w:rsidRPr="007655E0">
                <w:rPr>
                  <w:b/>
                  <w:bCs/>
                  <w:color w:val="000000"/>
                  <w:sz w:val="22"/>
                  <w:szCs w:val="22"/>
                  <w:rPrChange w:id="161" w:author="Author">
                    <w:rPr>
                      <w:color w:val="000000"/>
                      <w:sz w:val="22"/>
                      <w:szCs w:val="22"/>
                    </w:rPr>
                  </w:rPrChange>
                </w:rPr>
                <w:t>0.01</w:t>
              </w:r>
            </w:ins>
          </w:p>
        </w:tc>
      </w:tr>
      <w:tr w:rsidR="00481A6E" w14:paraId="20E496C7" w14:textId="77777777" w:rsidTr="007655E0">
        <w:trPr>
          <w:cantSplit/>
          <w:ins w:id="162" w:author="Author"/>
          <w:trPrChange w:id="163" w:author="Author">
            <w:trPr>
              <w:cantSplit/>
              <w:jc w:val="center"/>
            </w:trPr>
          </w:trPrChange>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64" w:author="Author">
              <w:tcPr>
                <w:tcW w:w="2294"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0DF29D8"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5" w:author="Author"/>
              </w:rPr>
            </w:pPr>
            <w:ins w:id="166" w:author="Author">
              <w:r>
                <w:rPr>
                  <w:i/>
                  <w:color w:val="000000"/>
                  <w:sz w:val="22"/>
                  <w:szCs w:val="22"/>
                </w:rPr>
                <w:t>Pogona vitticeps</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7" w:author="Author">
              <w:tcPr>
                <w:tcW w:w="2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550FD2" w14:textId="1CCBC13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8" w:author="Author"/>
              </w:rPr>
            </w:pPr>
            <w:ins w:id="169" w:author="Author">
              <w:r>
                <w:rPr>
                  <w:color w:val="000000"/>
                  <w:sz w:val="22"/>
                  <w:szCs w:val="22"/>
                </w:rPr>
                <w:t xml:space="preserve">Like Phenotype </w:t>
              </w:r>
            </w:ins>
          </w:p>
        </w:tc>
        <w:tc>
          <w:tcPr>
            <w:tcW w:w="1559" w:type="dxa"/>
            <w:tcBorders>
              <w:top w:val="single" w:sz="8" w:space="0" w:color="666666"/>
              <w:left w:val="none" w:sz="0" w:space="0" w:color="000000"/>
              <w:bottom w:val="none" w:sz="0" w:space="0" w:color="000000"/>
              <w:right w:val="none" w:sz="0" w:space="0" w:color="000000"/>
            </w:tcBorders>
            <w:shd w:val="clear" w:color="auto" w:fill="FFFFFF"/>
            <w:tcPrChange w:id="170" w:author="Author">
              <w:tcPr>
                <w:tcW w:w="1266" w:type="dxa"/>
                <w:tcBorders>
                  <w:top w:val="single" w:sz="8" w:space="0" w:color="666666"/>
                  <w:left w:val="none" w:sz="0" w:space="0" w:color="000000"/>
                  <w:bottom w:val="none" w:sz="0" w:space="0" w:color="000000"/>
                  <w:right w:val="none" w:sz="0" w:space="0" w:color="000000"/>
                </w:tcBorders>
                <w:shd w:val="clear" w:color="auto" w:fill="FFFFFF"/>
              </w:tcPr>
            </w:tcPrChange>
          </w:tcPr>
          <w:p w14:paraId="753ED4FA" w14:textId="5AE9C85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71" w:author="Author"/>
                <w:color w:val="000000"/>
                <w:sz w:val="22"/>
                <w:szCs w:val="22"/>
              </w:rPr>
            </w:pPr>
            <w:ins w:id="172" w:author="Author">
              <w:r>
                <w:rPr>
                  <w:color w:val="000000"/>
                  <w:sz w:val="22"/>
                  <w:szCs w:val="22"/>
                </w:rPr>
                <w:t>-1.5</w:t>
              </w:r>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3" w:author="Author">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4CC8A6" w14:textId="5F8B120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74" w:author="Author"/>
              </w:rPr>
            </w:pPr>
            <w:ins w:id="175" w:author="Author">
              <w:r>
                <w:rPr>
                  <w:color w:val="000000"/>
                  <w:sz w:val="22"/>
                  <w:szCs w:val="22"/>
                </w:rPr>
                <w:t>-0.06</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6" w:author="Author">
              <w:tcPr>
                <w:tcW w:w="1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BA6E9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77" w:author="Author"/>
              </w:rPr>
            </w:pPr>
            <w:ins w:id="178" w:author="Author">
              <w:r>
                <w:rPr>
                  <w:color w:val="000000"/>
                  <w:sz w:val="22"/>
                  <w:szCs w:val="22"/>
                </w:rPr>
                <w:t>(-0.23  - 0.11)</w:t>
              </w:r>
            </w:ins>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9" w:author="Author">
              <w:tcPr>
                <w:tcW w:w="2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121A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0" w:author="Author"/>
              </w:rPr>
            </w:pPr>
            <w:ins w:id="181" w:author="Author">
              <w:r>
                <w:rPr>
                  <w:color w:val="000000"/>
                  <w:sz w:val="22"/>
                  <w:szCs w:val="22"/>
                </w:rPr>
                <w:t>0.48</w:t>
              </w:r>
            </w:ins>
          </w:p>
        </w:tc>
      </w:tr>
      <w:tr w:rsidR="00481A6E" w14:paraId="29780856" w14:textId="77777777" w:rsidTr="007655E0">
        <w:trPr>
          <w:cantSplit/>
          <w:ins w:id="182" w:author="Author"/>
          <w:trPrChange w:id="183" w:author="Author">
            <w:trPr>
              <w:cantSplit/>
              <w:jc w:val="center"/>
            </w:trPr>
          </w:trPrChange>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4" w:author="Author">
              <w:tcPr>
                <w:tcW w:w="2294"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790FF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6"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66F928" w14:textId="7F9B446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7" w:author="Author"/>
              </w:rPr>
            </w:pPr>
            <w:ins w:id="188"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89"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7444296" w14:textId="55B86A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0" w:author="Author"/>
                <w:color w:val="000000"/>
                <w:sz w:val="22"/>
                <w:szCs w:val="22"/>
              </w:rPr>
            </w:pPr>
            <w:ins w:id="191"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715FCD" w14:textId="067D7D80"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3" w:author="Author"/>
              </w:rPr>
            </w:pPr>
            <w:ins w:id="194" w:author="Author">
              <w:r>
                <w:rPr>
                  <w:color w:val="000000"/>
                  <w:sz w:val="22"/>
                  <w:szCs w:val="22"/>
                </w:rPr>
                <w:t>-0.1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5"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75275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6" w:author="Author"/>
              </w:rPr>
            </w:pPr>
            <w:ins w:id="197" w:author="Author">
              <w:r>
                <w:rPr>
                  <w:color w:val="000000"/>
                  <w:sz w:val="22"/>
                  <w:szCs w:val="22"/>
                </w:rPr>
                <w:t>(-0.28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8"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743091"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9" w:author="Author"/>
              </w:rPr>
            </w:pPr>
            <w:ins w:id="200" w:author="Author">
              <w:r>
                <w:rPr>
                  <w:color w:val="000000"/>
                  <w:sz w:val="22"/>
                  <w:szCs w:val="22"/>
                </w:rPr>
                <w:t>0.10</w:t>
              </w:r>
            </w:ins>
          </w:p>
        </w:tc>
      </w:tr>
      <w:tr w:rsidR="00481A6E" w14:paraId="38364AC7" w14:textId="77777777" w:rsidTr="007655E0">
        <w:trPr>
          <w:cantSplit/>
          <w:ins w:id="201" w:author="Author"/>
          <w:trPrChange w:id="202"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E4A707"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4"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5"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E8A4F0" w14:textId="0E57C3DB"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6" w:author="Author"/>
                <w:b/>
                <w:bCs/>
                <w:rPrChange w:id="207" w:author="Author">
                  <w:rPr>
                    <w:ins w:id="208" w:author="Author"/>
                  </w:rPr>
                </w:rPrChange>
              </w:rPr>
            </w:pPr>
            <w:ins w:id="209" w:author="Author">
              <w:r w:rsidRPr="007655E0">
                <w:rPr>
                  <w:b/>
                  <w:bCs/>
                  <w:color w:val="000000"/>
                  <w:sz w:val="22"/>
                  <w:szCs w:val="22"/>
                  <w:rPrChange w:id="210" w:author="Author">
                    <w:rPr>
                      <w:color w:val="000000"/>
                      <w:sz w:val="22"/>
                      <w:szCs w:val="22"/>
                    </w:rPr>
                  </w:rPrChange>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11"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985A969" w14:textId="1EE084D4"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2" w:author="Author"/>
                <w:b/>
                <w:bCs/>
                <w:color w:val="000000"/>
                <w:sz w:val="22"/>
                <w:szCs w:val="22"/>
              </w:rPr>
            </w:pPr>
            <w:ins w:id="213" w:author="Author">
              <w:r w:rsidRPr="007655E0">
                <w:rPr>
                  <w:b/>
                  <w:bCs/>
                  <w:color w:val="000000"/>
                  <w:sz w:val="22"/>
                  <w:szCs w:val="22"/>
                  <w:rPrChange w:id="214" w:author="Author">
                    <w:rPr>
                      <w:color w:val="000000"/>
                      <w:sz w:val="22"/>
                      <w:szCs w:val="22"/>
                    </w:rPr>
                  </w:rPrChange>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0C6C84" w14:textId="30BB38FA"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6" w:author="Author"/>
                <w:b/>
                <w:bCs/>
                <w:rPrChange w:id="217" w:author="Author">
                  <w:rPr>
                    <w:ins w:id="218" w:author="Author"/>
                  </w:rPr>
                </w:rPrChange>
              </w:rPr>
            </w:pPr>
            <w:ins w:id="219" w:author="Author">
              <w:r w:rsidRPr="007655E0">
                <w:rPr>
                  <w:b/>
                  <w:bCs/>
                  <w:color w:val="000000"/>
                  <w:sz w:val="22"/>
                  <w:szCs w:val="22"/>
                  <w:rPrChange w:id="220" w:author="Author">
                    <w:rPr>
                      <w:color w:val="000000"/>
                      <w:sz w:val="22"/>
                      <w:szCs w:val="22"/>
                    </w:rPr>
                  </w:rPrChange>
                </w:rPr>
                <w:t>-0.20</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1"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AC025B" w14:textId="77777777"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2" w:author="Author"/>
                <w:b/>
                <w:bCs/>
                <w:rPrChange w:id="223" w:author="Author">
                  <w:rPr>
                    <w:ins w:id="224" w:author="Author"/>
                  </w:rPr>
                </w:rPrChange>
              </w:rPr>
            </w:pPr>
            <w:ins w:id="225" w:author="Author">
              <w:r w:rsidRPr="007655E0">
                <w:rPr>
                  <w:b/>
                  <w:bCs/>
                  <w:color w:val="000000"/>
                  <w:sz w:val="22"/>
                  <w:szCs w:val="22"/>
                  <w:rPrChange w:id="226" w:author="Author">
                    <w:rPr>
                      <w:color w:val="000000"/>
                      <w:sz w:val="22"/>
                      <w:szCs w:val="22"/>
                    </w:rPr>
                  </w:rPrChange>
                </w:rPr>
                <w:t>(-0.37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7"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E34761" w14:textId="77777777" w:rsidR="00481A6E" w:rsidRPr="007655E0"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8" w:author="Author"/>
                <w:b/>
                <w:bCs/>
                <w:rPrChange w:id="229" w:author="Author">
                  <w:rPr>
                    <w:ins w:id="230" w:author="Author"/>
                  </w:rPr>
                </w:rPrChange>
              </w:rPr>
            </w:pPr>
            <w:ins w:id="231" w:author="Author">
              <w:r w:rsidRPr="007655E0">
                <w:rPr>
                  <w:b/>
                  <w:bCs/>
                  <w:color w:val="000000"/>
                  <w:sz w:val="22"/>
                  <w:szCs w:val="22"/>
                  <w:rPrChange w:id="232" w:author="Author">
                    <w:rPr>
                      <w:color w:val="000000"/>
                      <w:sz w:val="22"/>
                      <w:szCs w:val="22"/>
                    </w:rPr>
                  </w:rPrChange>
                </w:rPr>
                <w:t>0.03</w:t>
              </w:r>
            </w:ins>
          </w:p>
        </w:tc>
      </w:tr>
      <w:tr w:rsidR="00481A6E" w14:paraId="32FD435B" w14:textId="77777777" w:rsidTr="007655E0">
        <w:trPr>
          <w:cantSplit/>
          <w:ins w:id="233" w:author="Author"/>
          <w:trPrChange w:id="234"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DF756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36"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7"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A7EAB4" w14:textId="18D1444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38" w:author="Author"/>
              </w:rPr>
            </w:pPr>
            <w:ins w:id="239"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40"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21E178" w14:textId="6B02D20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1" w:author="Author"/>
                <w:color w:val="000000"/>
                <w:sz w:val="22"/>
                <w:szCs w:val="22"/>
              </w:rPr>
            </w:pPr>
            <w:ins w:id="242"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3"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E3BFA7" w14:textId="37C0EBC6"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4" w:author="Author"/>
              </w:rPr>
            </w:pPr>
            <w:ins w:id="245"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3C2F5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7" w:author="Author"/>
              </w:rPr>
            </w:pPr>
            <w:ins w:id="248" w:author="Author">
              <w:r>
                <w:rPr>
                  <w:color w:val="000000"/>
                  <w:sz w:val="22"/>
                  <w:szCs w:val="22"/>
                </w:rPr>
                <w:t>(-0.31  - 0.00)</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9"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F166A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0" w:author="Author"/>
              </w:rPr>
            </w:pPr>
            <w:ins w:id="251" w:author="Author">
              <w:r>
                <w:rPr>
                  <w:color w:val="000000"/>
                  <w:sz w:val="22"/>
                  <w:szCs w:val="22"/>
                </w:rPr>
                <w:t>0.05</w:t>
              </w:r>
            </w:ins>
          </w:p>
        </w:tc>
      </w:tr>
      <w:tr w:rsidR="00481A6E" w14:paraId="717B7190" w14:textId="77777777" w:rsidTr="007655E0">
        <w:trPr>
          <w:cantSplit/>
          <w:ins w:id="252" w:author="Author"/>
          <w:trPrChange w:id="253" w:author="Author">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Author">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0DD69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6" w:author="Author">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EE6B92" w14:textId="29FD92F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7" w:author="Author"/>
              </w:rPr>
            </w:pPr>
            <w:ins w:id="258" w:author="Author">
              <w:r>
                <w:rPr>
                  <w:color w:val="000000"/>
                  <w:sz w:val="22"/>
                  <w:szCs w:val="22"/>
                </w:rPr>
                <w:t>Like Genotype</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59" w:author="Author">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41376983" w14:textId="66414C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0" w:author="Author"/>
                <w:color w:val="000000"/>
                <w:sz w:val="22"/>
                <w:szCs w:val="22"/>
              </w:rPr>
            </w:pPr>
            <w:ins w:id="261"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A19E85" w14:textId="51D3B0E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3" w:author="Author"/>
              </w:rPr>
            </w:pPr>
            <w:ins w:id="264" w:author="Author">
              <w:r>
                <w:rPr>
                  <w:color w:val="000000"/>
                  <w:sz w:val="22"/>
                  <w:szCs w:val="22"/>
                </w:rPr>
                <w:t>-0.06</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5" w:author="Author">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4B566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6" w:author="Author"/>
              </w:rPr>
            </w:pPr>
            <w:ins w:id="267" w:author="Author">
              <w:r>
                <w:rPr>
                  <w:color w:val="000000"/>
                  <w:sz w:val="22"/>
                  <w:szCs w:val="22"/>
                </w:rPr>
                <w:t>(-0.20 - 0.09)</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8" w:author="Author">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3E20C2"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9" w:author="Author"/>
              </w:rPr>
            </w:pPr>
            <w:ins w:id="270" w:author="Author">
              <w:r>
                <w:rPr>
                  <w:color w:val="000000"/>
                  <w:sz w:val="22"/>
                  <w:szCs w:val="22"/>
                </w:rPr>
                <w:t>0.44</w:t>
              </w:r>
            </w:ins>
          </w:p>
        </w:tc>
      </w:tr>
      <w:tr w:rsidR="00481A6E" w14:paraId="77AE4C53" w14:textId="77777777" w:rsidTr="007655E0">
        <w:trPr>
          <w:cantSplit/>
          <w:ins w:id="271" w:author="Author"/>
          <w:trPrChange w:id="272" w:author="Author">
            <w:trPr>
              <w:cantSplit/>
              <w:jc w:val="center"/>
            </w:trPr>
          </w:trPrChange>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73" w:author="Author">
              <w:tcPr>
                <w:tcW w:w="2294"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7C09F4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4" w:author="Author"/>
              </w:rP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75" w:author="Author">
              <w:tcPr>
                <w:tcW w:w="2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3AADA95" w14:textId="6F811B32"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6" w:author="Author"/>
              </w:rPr>
            </w:pPr>
            <w:ins w:id="277" w:author="Author">
              <w:r>
                <w:rPr>
                  <w:color w:val="000000"/>
                  <w:sz w:val="22"/>
                  <w:szCs w:val="22"/>
                </w:rPr>
                <w:t xml:space="preserve">Like Genotype </w:t>
              </w:r>
            </w:ins>
          </w:p>
        </w:tc>
        <w:tc>
          <w:tcPr>
            <w:tcW w:w="1559" w:type="dxa"/>
            <w:tcBorders>
              <w:top w:val="none" w:sz="0" w:space="0" w:color="000000"/>
              <w:left w:val="none" w:sz="0" w:space="0" w:color="000000"/>
              <w:bottom w:val="single" w:sz="16" w:space="0" w:color="666666"/>
              <w:right w:val="none" w:sz="0" w:space="0" w:color="000000"/>
            </w:tcBorders>
            <w:shd w:val="clear" w:color="auto" w:fill="FFFFFF"/>
            <w:tcPrChange w:id="278" w:author="Author">
              <w:tcPr>
                <w:tcW w:w="1266" w:type="dxa"/>
                <w:tcBorders>
                  <w:top w:val="none" w:sz="0" w:space="0" w:color="000000"/>
                  <w:left w:val="none" w:sz="0" w:space="0" w:color="000000"/>
                  <w:bottom w:val="single" w:sz="16" w:space="0" w:color="666666"/>
                  <w:right w:val="none" w:sz="0" w:space="0" w:color="000000"/>
                </w:tcBorders>
                <w:shd w:val="clear" w:color="auto" w:fill="FFFFFF"/>
              </w:tcPr>
            </w:tcPrChange>
          </w:tcPr>
          <w:p w14:paraId="3A132613" w14:textId="7226C6AF"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9" w:author="Author"/>
                <w:color w:val="000000"/>
                <w:sz w:val="22"/>
                <w:szCs w:val="22"/>
              </w:rPr>
            </w:pPr>
            <w:ins w:id="280" w:author="Author">
              <w:r>
                <w:rPr>
                  <w:color w:val="000000"/>
                  <w:sz w:val="22"/>
                  <w:szCs w:val="22"/>
                </w:rPr>
                <w:t>+1.5</w:t>
              </w:r>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81" w:author="Author">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C9048AA" w14:textId="05D7924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2" w:author="Author"/>
              </w:rPr>
            </w:pPr>
            <w:ins w:id="283" w:author="Author">
              <w:r>
                <w:rPr>
                  <w:color w:val="000000"/>
                  <w:sz w:val="22"/>
                  <w:szCs w:val="22"/>
                </w:rPr>
                <w:t>0.04</w:t>
              </w:r>
            </w:ins>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84" w:author="Author">
              <w:tcPr>
                <w:tcW w:w="17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64086F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5" w:author="Author"/>
              </w:rPr>
            </w:pPr>
            <w:ins w:id="286" w:author="Author">
              <w:r>
                <w:rPr>
                  <w:color w:val="000000"/>
                  <w:sz w:val="22"/>
                  <w:szCs w:val="22"/>
                </w:rPr>
                <w:t>(-0.12 - 0.19)</w:t>
              </w:r>
            </w:ins>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87" w:author="Author">
              <w:tcPr>
                <w:tcW w:w="2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4875AA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8" w:author="Author"/>
              </w:rPr>
            </w:pPr>
            <w:ins w:id="289" w:author="Author">
              <w:r>
                <w:rPr>
                  <w:color w:val="000000"/>
                  <w:sz w:val="22"/>
                  <w:szCs w:val="22"/>
                </w:rPr>
                <w:t>0.64</w:t>
              </w:r>
            </w:ins>
          </w:p>
        </w:tc>
      </w:tr>
    </w:tbl>
    <w:p w14:paraId="695211C8" w14:textId="77777777" w:rsidR="00FA55B8" w:rsidRDefault="00FA55B8" w:rsidP="00904580">
      <w:pPr>
        <w:contextualSpacing/>
        <w:rPr>
          <w:ins w:id="290" w:author="Author"/>
          <w:iCs/>
          <w:color w:val="000000" w:themeColor="text1"/>
          <w:shd w:val="clear" w:color="auto" w:fill="FFFFFF"/>
        </w:rPr>
      </w:pPr>
    </w:p>
    <w:p w14:paraId="40014BBF" w14:textId="77777777" w:rsidR="00DA5EC2" w:rsidRDefault="00DA5EC2" w:rsidP="00904580">
      <w:pPr>
        <w:contextualSpacing/>
        <w:rPr>
          <w:ins w:id="291" w:author="Author"/>
          <w:iCs/>
          <w:color w:val="000000" w:themeColor="text1"/>
          <w:shd w:val="clear" w:color="auto" w:fill="FFFFFF"/>
        </w:rPr>
      </w:pPr>
    </w:p>
    <w:p w14:paraId="70C32B42" w14:textId="415048AF" w:rsidR="00DA5EC2" w:rsidRDefault="00DA5EC2" w:rsidP="00904580">
      <w:pPr>
        <w:contextualSpacing/>
        <w:rPr>
          <w:ins w:id="292" w:author="Author"/>
          <w:iCs/>
          <w:color w:val="000000" w:themeColor="text1"/>
          <w:shd w:val="clear" w:color="auto" w:fill="FFFFFF"/>
        </w:rPr>
        <w:sectPr w:rsidR="00DA5EC2">
          <w:pgSz w:w="12240" w:h="15840"/>
          <w:pgMar w:top="1440" w:right="1440" w:bottom="1440" w:left="1440" w:header="708" w:footer="708" w:gutter="0"/>
          <w:cols w:space="708"/>
          <w:docGrid w:linePitch="360"/>
        </w:sectPr>
      </w:pPr>
    </w:p>
    <w:p w14:paraId="49D23B49" w14:textId="502B7F48"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del w:id="293" w:author="Author">
        <w:r w:rsidRPr="00B0383A" w:rsidDel="00DA5EC2">
          <w:rPr>
            <w:iCs/>
            <w:color w:val="000000" w:themeColor="text1"/>
            <w:shd w:val="clear" w:color="auto" w:fill="FFFFFF"/>
          </w:rPr>
          <w:delText>S</w:delText>
        </w:r>
        <w:r w:rsidR="00454259" w:rsidDel="00DA5EC2">
          <w:rPr>
            <w:iCs/>
            <w:color w:val="000000" w:themeColor="text1"/>
            <w:shd w:val="clear" w:color="auto" w:fill="FFFFFF"/>
          </w:rPr>
          <w:delText>3</w:delText>
        </w:r>
      </w:del>
      <w:ins w:id="294" w:author="Author">
        <w:r w:rsidR="00DA5EC2" w:rsidRPr="00B0383A">
          <w:rPr>
            <w:iCs/>
            <w:color w:val="000000" w:themeColor="text1"/>
            <w:shd w:val="clear" w:color="auto" w:fill="FFFFFF"/>
          </w:rPr>
          <w:t>S</w:t>
        </w:r>
        <w:r w:rsidR="00DA5EC2">
          <w:rPr>
            <w:iCs/>
            <w:color w:val="000000" w:themeColor="text1"/>
            <w:shd w:val="clear" w:color="auto" w:fill="FFFFFF"/>
          </w:rPr>
          <w:t>4</w:t>
        </w:r>
      </w:ins>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r>
              <w:rPr>
                <w:color w:val="000000"/>
                <w:sz w:val="22"/>
                <w:szCs w:val="22"/>
              </w:rPr>
              <w:t>pMCMC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65F31411" w14:textId="5D8AFFA2" w:rsidR="00FA55B8" w:rsidDel="00FA55B8" w:rsidRDefault="00904580">
      <w:pPr>
        <w:contextualSpacing/>
        <w:rPr>
          <w:del w:id="295" w:author="Author"/>
          <w:iCs/>
          <w:color w:val="000000" w:themeColor="text1"/>
          <w:shd w:val="clear" w:color="auto" w:fill="FFFFFF"/>
        </w:rPr>
      </w:pPr>
      <w:r w:rsidRPr="00B0383A">
        <w:rPr>
          <w:iCs/>
          <w:color w:val="000000" w:themeColor="text1"/>
          <w:shd w:val="clear" w:color="auto" w:fill="FFFFFF"/>
        </w:rPr>
        <w:lastRenderedPageBreak/>
        <w:t xml:space="preserve">Table </w:t>
      </w:r>
      <w:del w:id="296" w:author="Author">
        <w:r w:rsidRPr="00B0383A" w:rsidDel="00DA5EC2">
          <w:rPr>
            <w:iCs/>
            <w:color w:val="000000" w:themeColor="text1"/>
            <w:shd w:val="clear" w:color="auto" w:fill="FFFFFF"/>
          </w:rPr>
          <w:delText>S</w:delText>
        </w:r>
        <w:r w:rsidR="00454259" w:rsidDel="00DA5EC2">
          <w:rPr>
            <w:iCs/>
            <w:color w:val="000000" w:themeColor="text1"/>
            <w:shd w:val="clear" w:color="auto" w:fill="FFFFFF"/>
          </w:rPr>
          <w:delText>4</w:delText>
        </w:r>
      </w:del>
      <w:ins w:id="297" w:author="Author">
        <w:r w:rsidR="00DA5EC2" w:rsidRPr="00B0383A">
          <w:rPr>
            <w:iCs/>
            <w:color w:val="000000" w:themeColor="text1"/>
            <w:shd w:val="clear" w:color="auto" w:fill="FFFFFF"/>
          </w:rPr>
          <w:t>S</w:t>
        </w:r>
        <w:r w:rsidR="00DA5EC2">
          <w:rPr>
            <w:iCs/>
            <w:color w:val="000000" w:themeColor="text1"/>
            <w:shd w:val="clear" w:color="auto" w:fill="FFFFFF"/>
          </w:rPr>
          <w:t>5</w:t>
        </w:r>
      </w:ins>
      <w:r w:rsidRPr="00B0383A">
        <w:rPr>
          <w:iCs/>
          <w:color w:val="000000" w:themeColor="text1"/>
          <w:shd w:val="clear" w:color="auto" w:fill="FFFFFF"/>
        </w:rPr>
        <w:t xml:space="preserve">: BRMS Model coefficients for SVL and mass growth rate estimates across sex </w:t>
      </w:r>
      <w:del w:id="298" w:author="Author">
        <w:r w:rsidRPr="00B0383A" w:rsidDel="00B93EFD">
          <w:rPr>
            <w:iCs/>
            <w:color w:val="000000" w:themeColor="text1"/>
            <w:shd w:val="clear" w:color="auto" w:fill="FFFFFF"/>
          </w:rPr>
          <w:delText xml:space="preserve">class </w:delText>
        </w:r>
      </w:del>
      <w:ins w:id="299" w:author="Author">
        <w:r w:rsidR="00B93EFD" w:rsidRPr="00B0383A">
          <w:rPr>
            <w:iCs/>
            <w:color w:val="000000" w:themeColor="text1"/>
            <w:shd w:val="clear" w:color="auto" w:fill="FFFFFF"/>
          </w:rPr>
          <w:t>class</w:t>
        </w:r>
        <w:r w:rsidR="00B93EFD">
          <w:rPr>
            <w:iCs/>
            <w:color w:val="000000" w:themeColor="text1"/>
            <w:shd w:val="clear" w:color="auto" w:fill="FFFFFF"/>
          </w:rPr>
          <w:t xml:space="preserve"> and metabolism for </w:t>
        </w:r>
      </w:ins>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ins w:id="300" w:author="Author">
        <w:r w:rsidR="00FA55B8" w:rsidDel="00FA55B8">
          <w:rPr>
            <w:iCs/>
            <w:color w:val="000000" w:themeColor="text1"/>
            <w:shd w:val="clear" w:color="auto" w:fill="FFFFFF"/>
          </w:rPr>
          <w:t xml:space="preserve"> </w:t>
        </w:r>
        <w:r w:rsidR="00B93EFD">
          <w:rPr>
            <w:iCs/>
            <w:color w:val="000000" w:themeColor="text1"/>
            <w:shd w:val="clear" w:color="auto" w:fill="FFFFFF"/>
          </w:rPr>
          <w:t xml:space="preserve">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w:t>
        </w:r>
      </w:ins>
    </w:p>
    <w:p w14:paraId="3F8A0862" w14:textId="77777777" w:rsidR="00904580" w:rsidRPr="00B0383A" w:rsidRDefault="00904580" w:rsidP="00FA55B8">
      <w:pPr>
        <w:contextualSpacing/>
        <w:rPr>
          <w:iCs/>
          <w:color w:val="000000" w:themeColor="text1"/>
          <w:shd w:val="clear" w:color="auto" w:fill="FFFFFF"/>
        </w:rPr>
      </w:pPr>
    </w:p>
    <w:p w14:paraId="2D707E2E" w14:textId="3B238D53" w:rsidR="00904580" w:rsidRPr="00B0383A" w:rsidDel="00FA55B8" w:rsidRDefault="00904580" w:rsidP="00904580">
      <w:pPr>
        <w:contextualSpacing/>
        <w:rPr>
          <w:del w:id="301" w:author="Author"/>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rsidDel="00FA55B8" w14:paraId="2F76868A" w14:textId="5F95F96F" w:rsidTr="001812A2">
        <w:trPr>
          <w:cantSplit/>
          <w:tblHeader/>
          <w:jc w:val="center"/>
          <w:del w:id="302" w:author="Autho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5DF182C4" w:rsidR="00904580" w:rsidDel="00FA55B8" w:rsidRDefault="00904580" w:rsidP="001812A2">
            <w:pPr>
              <w:spacing w:before="100" w:after="100"/>
              <w:ind w:left="100" w:right="100"/>
              <w:rPr>
                <w:del w:id="303" w:author="Author"/>
              </w:rPr>
            </w:pPr>
            <w:del w:id="304" w:author="Author">
              <w:r w:rsidDel="00FA55B8">
                <w:rPr>
                  <w:color w:val="000000"/>
                  <w:sz w:val="22"/>
                  <w:szCs w:val="22"/>
                </w:rPr>
                <w:delText>Growth rate</w:delText>
              </w:r>
            </w:del>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15327C56" w:rsidR="00904580" w:rsidDel="00FA55B8" w:rsidRDefault="00904580" w:rsidP="001812A2">
            <w:pPr>
              <w:spacing w:before="100" w:after="100"/>
              <w:ind w:left="100" w:right="100"/>
              <w:rPr>
                <w:del w:id="305" w:author="Author"/>
              </w:rPr>
            </w:pPr>
            <w:del w:id="306" w:author="Author">
              <w:r w:rsidDel="00FA55B8">
                <w:rPr>
                  <w:color w:val="000000"/>
                  <w:sz w:val="22"/>
                  <w:szCs w:val="22"/>
                </w:rPr>
                <w:delText>Covariate</w:delText>
              </w:r>
            </w:del>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4CD8AEA2" w:rsidR="00904580" w:rsidDel="00FA55B8" w:rsidRDefault="00904580" w:rsidP="001812A2">
            <w:pPr>
              <w:spacing w:before="100" w:after="100"/>
              <w:ind w:left="100" w:right="100"/>
              <w:jc w:val="center"/>
              <w:rPr>
                <w:del w:id="307" w:author="Author"/>
              </w:rPr>
            </w:pPr>
            <w:del w:id="308" w:author="Author">
              <w:r w:rsidDel="00FA55B8">
                <w:rPr>
                  <w:color w:val="000000"/>
                  <w:sz w:val="22"/>
                  <w:szCs w:val="22"/>
                </w:rPr>
                <w:delText>Estimate</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2FB049F4" w:rsidR="00904580" w:rsidDel="00FA55B8" w:rsidRDefault="00904580" w:rsidP="001812A2">
            <w:pPr>
              <w:spacing w:before="100" w:after="100"/>
              <w:ind w:left="100" w:right="100"/>
              <w:jc w:val="center"/>
              <w:rPr>
                <w:del w:id="309" w:author="Author"/>
              </w:rPr>
            </w:pPr>
            <w:del w:id="310" w:author="Author">
              <w:r w:rsidDel="00FA55B8">
                <w:rPr>
                  <w:color w:val="000000"/>
                  <w:sz w:val="22"/>
                  <w:szCs w:val="22"/>
                </w:rPr>
                <w:delText>l-95% CI</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1911EBF6" w:rsidR="00904580" w:rsidDel="00FA55B8" w:rsidRDefault="00904580" w:rsidP="001812A2">
            <w:pPr>
              <w:spacing w:before="100" w:after="100"/>
              <w:ind w:left="100" w:right="100"/>
              <w:jc w:val="center"/>
              <w:rPr>
                <w:del w:id="311" w:author="Author"/>
              </w:rPr>
            </w:pPr>
            <w:del w:id="312" w:author="Author">
              <w:r w:rsidDel="00FA55B8">
                <w:rPr>
                  <w:color w:val="000000"/>
                  <w:sz w:val="22"/>
                  <w:szCs w:val="22"/>
                </w:rPr>
                <w:delText>u-95% CI</w:delText>
              </w:r>
            </w:del>
          </w:p>
        </w:tc>
      </w:tr>
      <w:tr w:rsidR="00904580" w:rsidDel="00FA55B8" w14:paraId="464AE1AE" w14:textId="19EF0843" w:rsidTr="001812A2">
        <w:trPr>
          <w:cantSplit/>
          <w:jc w:val="center"/>
          <w:del w:id="313" w:author="Author"/>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178EF297" w:rsidR="00904580" w:rsidDel="00FA55B8" w:rsidRDefault="00904580" w:rsidP="001812A2">
            <w:pPr>
              <w:spacing w:before="100" w:after="100"/>
              <w:ind w:left="100" w:right="100"/>
              <w:rPr>
                <w:del w:id="314" w:author="Author"/>
              </w:rPr>
            </w:pPr>
            <w:del w:id="315" w:author="Author">
              <w:r w:rsidDel="00FA55B8">
                <w:rPr>
                  <w:i/>
                  <w:color w:val="000000"/>
                  <w:sz w:val="20"/>
                  <w:szCs w:val="20"/>
                </w:rPr>
                <w:delText>mass(cg/d)</w:delText>
              </w:r>
            </w:del>
          </w:p>
        </w:tc>
        <w:tc>
          <w:tcPr>
            <w:tcW w:w="1984" w:type="dxa"/>
            <w:shd w:val="clear" w:color="auto" w:fill="FFFFFF"/>
            <w:tcMar>
              <w:top w:w="0" w:type="dxa"/>
              <w:left w:w="0" w:type="dxa"/>
              <w:bottom w:w="0" w:type="dxa"/>
              <w:right w:w="0" w:type="dxa"/>
            </w:tcMar>
            <w:vAlign w:val="center"/>
          </w:tcPr>
          <w:p w14:paraId="2E730E1F" w14:textId="61FD4779" w:rsidR="00904580" w:rsidDel="00FA55B8" w:rsidRDefault="00904580" w:rsidP="001812A2">
            <w:pPr>
              <w:spacing w:before="100" w:after="100"/>
              <w:ind w:left="100" w:right="100"/>
              <w:rPr>
                <w:del w:id="316" w:author="Author"/>
              </w:rPr>
            </w:pPr>
            <w:del w:id="317" w:author="Author">
              <w:r w:rsidDel="00FA55B8">
                <w:rPr>
                  <w:color w:val="000000"/>
                  <w:sz w:val="20"/>
                  <w:szCs w:val="20"/>
                </w:rPr>
                <w:delText>Intercept (FemaleXX)</w:delText>
              </w:r>
            </w:del>
          </w:p>
        </w:tc>
        <w:tc>
          <w:tcPr>
            <w:tcW w:w="1418" w:type="dxa"/>
            <w:shd w:val="clear" w:color="auto" w:fill="FFFFFF"/>
            <w:tcMar>
              <w:top w:w="0" w:type="dxa"/>
              <w:left w:w="0" w:type="dxa"/>
              <w:bottom w:w="0" w:type="dxa"/>
              <w:right w:w="0" w:type="dxa"/>
            </w:tcMar>
            <w:vAlign w:val="center"/>
          </w:tcPr>
          <w:p w14:paraId="0EF199C0" w14:textId="4CABC4C6" w:rsidR="00904580" w:rsidDel="00FA55B8" w:rsidRDefault="00904580" w:rsidP="001812A2">
            <w:pPr>
              <w:spacing w:before="100" w:after="100"/>
              <w:ind w:left="100" w:right="100"/>
              <w:jc w:val="center"/>
              <w:rPr>
                <w:del w:id="318" w:author="Author"/>
              </w:rPr>
            </w:pPr>
            <w:del w:id="319" w:author="Author">
              <w:r w:rsidDel="00FA55B8">
                <w:rPr>
                  <w:color w:val="000000"/>
                  <w:sz w:val="20"/>
                  <w:szCs w:val="20"/>
                </w:rPr>
                <w:delText>0.09</w:delText>
              </w:r>
            </w:del>
          </w:p>
        </w:tc>
        <w:tc>
          <w:tcPr>
            <w:tcW w:w="1134" w:type="dxa"/>
            <w:shd w:val="clear" w:color="auto" w:fill="FFFFFF"/>
            <w:tcMar>
              <w:top w:w="0" w:type="dxa"/>
              <w:left w:w="0" w:type="dxa"/>
              <w:bottom w:w="0" w:type="dxa"/>
              <w:right w:w="0" w:type="dxa"/>
            </w:tcMar>
            <w:vAlign w:val="center"/>
          </w:tcPr>
          <w:p w14:paraId="65A41019" w14:textId="74A8B545" w:rsidR="00904580" w:rsidDel="00FA55B8" w:rsidRDefault="00904580" w:rsidP="001812A2">
            <w:pPr>
              <w:spacing w:before="100" w:after="100"/>
              <w:ind w:left="100" w:right="100"/>
              <w:jc w:val="center"/>
              <w:rPr>
                <w:del w:id="320" w:author="Author"/>
              </w:rPr>
            </w:pPr>
            <w:del w:id="321" w:author="Author">
              <w:r w:rsidDel="00FA55B8">
                <w:rPr>
                  <w:color w:val="000000"/>
                  <w:sz w:val="20"/>
                  <w:szCs w:val="20"/>
                </w:rPr>
                <w:delText>-0.33</w:delText>
              </w:r>
            </w:del>
          </w:p>
        </w:tc>
        <w:tc>
          <w:tcPr>
            <w:tcW w:w="1134" w:type="dxa"/>
            <w:shd w:val="clear" w:color="auto" w:fill="FFFFFF"/>
            <w:tcMar>
              <w:top w:w="0" w:type="dxa"/>
              <w:left w:w="0" w:type="dxa"/>
              <w:bottom w:w="0" w:type="dxa"/>
              <w:right w:w="0" w:type="dxa"/>
            </w:tcMar>
            <w:vAlign w:val="center"/>
          </w:tcPr>
          <w:p w14:paraId="620A7582" w14:textId="073F1400" w:rsidR="00904580" w:rsidDel="00FA55B8" w:rsidRDefault="00904580" w:rsidP="001812A2">
            <w:pPr>
              <w:spacing w:before="100" w:after="100"/>
              <w:ind w:left="100" w:right="100"/>
              <w:jc w:val="center"/>
              <w:rPr>
                <w:del w:id="322" w:author="Author"/>
              </w:rPr>
            </w:pPr>
            <w:del w:id="323" w:author="Author">
              <w:r w:rsidDel="00FA55B8">
                <w:rPr>
                  <w:color w:val="000000"/>
                  <w:sz w:val="20"/>
                  <w:szCs w:val="20"/>
                </w:rPr>
                <w:delText>0.51</w:delText>
              </w:r>
            </w:del>
          </w:p>
        </w:tc>
      </w:tr>
      <w:tr w:rsidR="00904580" w:rsidDel="00FA55B8" w14:paraId="1F7517D9" w14:textId="18377232" w:rsidTr="001812A2">
        <w:trPr>
          <w:cantSplit/>
          <w:jc w:val="center"/>
          <w:del w:id="324" w:author="Author"/>
        </w:trPr>
        <w:tc>
          <w:tcPr>
            <w:tcW w:w="1560" w:type="dxa"/>
            <w:vMerge/>
            <w:shd w:val="clear" w:color="auto" w:fill="FFFFFF"/>
            <w:tcMar>
              <w:top w:w="0" w:type="dxa"/>
              <w:left w:w="0" w:type="dxa"/>
              <w:bottom w:w="0" w:type="dxa"/>
              <w:right w:w="0" w:type="dxa"/>
            </w:tcMar>
            <w:vAlign w:val="center"/>
          </w:tcPr>
          <w:p w14:paraId="41C0A7CD" w14:textId="021CB807" w:rsidR="00904580" w:rsidDel="00FA55B8" w:rsidRDefault="00904580" w:rsidP="001812A2">
            <w:pPr>
              <w:spacing w:before="100" w:after="100"/>
              <w:ind w:left="100" w:right="100"/>
              <w:rPr>
                <w:del w:id="325" w:author="Author"/>
              </w:rPr>
            </w:pPr>
          </w:p>
        </w:tc>
        <w:tc>
          <w:tcPr>
            <w:tcW w:w="1984" w:type="dxa"/>
            <w:shd w:val="clear" w:color="auto" w:fill="FFFFFF"/>
            <w:tcMar>
              <w:top w:w="0" w:type="dxa"/>
              <w:left w:w="0" w:type="dxa"/>
              <w:bottom w:w="0" w:type="dxa"/>
              <w:right w:w="0" w:type="dxa"/>
            </w:tcMar>
            <w:vAlign w:val="center"/>
          </w:tcPr>
          <w:p w14:paraId="16F24A47" w14:textId="22CC952C" w:rsidR="00904580" w:rsidDel="00FA55B8" w:rsidRDefault="00904580" w:rsidP="001812A2">
            <w:pPr>
              <w:spacing w:before="100" w:after="100"/>
              <w:ind w:left="100" w:right="100"/>
              <w:rPr>
                <w:del w:id="326" w:author="Author"/>
              </w:rPr>
            </w:pPr>
            <w:del w:id="327"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w:delText>
              </w:r>
            </w:del>
          </w:p>
        </w:tc>
        <w:tc>
          <w:tcPr>
            <w:tcW w:w="1418" w:type="dxa"/>
            <w:shd w:val="clear" w:color="auto" w:fill="FFFFFF"/>
            <w:tcMar>
              <w:top w:w="0" w:type="dxa"/>
              <w:left w:w="0" w:type="dxa"/>
              <w:bottom w:w="0" w:type="dxa"/>
              <w:right w:w="0" w:type="dxa"/>
            </w:tcMar>
            <w:vAlign w:val="center"/>
          </w:tcPr>
          <w:p w14:paraId="6818415C" w14:textId="1D838E68" w:rsidR="00904580" w:rsidDel="00FA55B8" w:rsidRDefault="00904580" w:rsidP="001812A2">
            <w:pPr>
              <w:spacing w:before="100" w:after="100"/>
              <w:ind w:left="100" w:right="100"/>
              <w:jc w:val="center"/>
              <w:rPr>
                <w:del w:id="328" w:author="Author"/>
              </w:rPr>
            </w:pPr>
            <w:del w:id="329" w:author="Author">
              <w:r w:rsidDel="00FA55B8">
                <w:rPr>
                  <w:color w:val="000000"/>
                  <w:sz w:val="20"/>
                  <w:szCs w:val="20"/>
                </w:rPr>
                <w:delText>0.35</w:delText>
              </w:r>
            </w:del>
          </w:p>
        </w:tc>
        <w:tc>
          <w:tcPr>
            <w:tcW w:w="1134" w:type="dxa"/>
            <w:shd w:val="clear" w:color="auto" w:fill="FFFFFF"/>
            <w:tcMar>
              <w:top w:w="0" w:type="dxa"/>
              <w:left w:w="0" w:type="dxa"/>
              <w:bottom w:w="0" w:type="dxa"/>
              <w:right w:w="0" w:type="dxa"/>
            </w:tcMar>
            <w:vAlign w:val="center"/>
          </w:tcPr>
          <w:p w14:paraId="05904FC6" w14:textId="5AFAF8F5" w:rsidR="00904580" w:rsidDel="00FA55B8" w:rsidRDefault="00904580" w:rsidP="001812A2">
            <w:pPr>
              <w:spacing w:before="100" w:after="100"/>
              <w:ind w:left="100" w:right="100"/>
              <w:jc w:val="center"/>
              <w:rPr>
                <w:del w:id="330" w:author="Author"/>
              </w:rPr>
            </w:pPr>
            <w:del w:id="331" w:author="Author">
              <w:r w:rsidDel="00FA55B8">
                <w:rPr>
                  <w:color w:val="000000"/>
                  <w:sz w:val="20"/>
                  <w:szCs w:val="20"/>
                </w:rPr>
                <w:delText>-0.24</w:delText>
              </w:r>
            </w:del>
          </w:p>
        </w:tc>
        <w:tc>
          <w:tcPr>
            <w:tcW w:w="1134" w:type="dxa"/>
            <w:shd w:val="clear" w:color="auto" w:fill="FFFFFF"/>
            <w:tcMar>
              <w:top w:w="0" w:type="dxa"/>
              <w:left w:w="0" w:type="dxa"/>
              <w:bottom w:w="0" w:type="dxa"/>
              <w:right w:w="0" w:type="dxa"/>
            </w:tcMar>
            <w:vAlign w:val="center"/>
          </w:tcPr>
          <w:p w14:paraId="0C51213F" w14:textId="692DAC4A" w:rsidR="00904580" w:rsidDel="00FA55B8" w:rsidRDefault="00904580" w:rsidP="001812A2">
            <w:pPr>
              <w:spacing w:before="100" w:after="100"/>
              <w:ind w:left="100" w:right="100"/>
              <w:jc w:val="center"/>
              <w:rPr>
                <w:del w:id="332" w:author="Author"/>
              </w:rPr>
            </w:pPr>
            <w:del w:id="333" w:author="Author">
              <w:r w:rsidDel="00FA55B8">
                <w:rPr>
                  <w:color w:val="000000"/>
                  <w:sz w:val="20"/>
                  <w:szCs w:val="20"/>
                </w:rPr>
                <w:delText>0.94</w:delText>
              </w:r>
            </w:del>
          </w:p>
        </w:tc>
      </w:tr>
      <w:tr w:rsidR="00904580" w:rsidDel="00FA55B8" w14:paraId="4ED6FF02" w14:textId="00E12B7B" w:rsidTr="001812A2">
        <w:trPr>
          <w:cantSplit/>
          <w:jc w:val="center"/>
          <w:del w:id="334" w:author="Author"/>
        </w:trPr>
        <w:tc>
          <w:tcPr>
            <w:tcW w:w="1560" w:type="dxa"/>
            <w:vMerge/>
            <w:shd w:val="clear" w:color="auto" w:fill="FFFFFF"/>
            <w:tcMar>
              <w:top w:w="0" w:type="dxa"/>
              <w:left w:w="0" w:type="dxa"/>
              <w:bottom w:w="0" w:type="dxa"/>
              <w:right w:w="0" w:type="dxa"/>
            </w:tcMar>
            <w:vAlign w:val="center"/>
          </w:tcPr>
          <w:p w14:paraId="6A20AEE1" w14:textId="22249D71" w:rsidR="00904580" w:rsidDel="00FA55B8" w:rsidRDefault="00904580" w:rsidP="001812A2">
            <w:pPr>
              <w:spacing w:before="100" w:after="100"/>
              <w:ind w:left="100" w:right="100"/>
              <w:rPr>
                <w:del w:id="335" w:author="Author"/>
              </w:rPr>
            </w:pPr>
          </w:p>
        </w:tc>
        <w:tc>
          <w:tcPr>
            <w:tcW w:w="1984" w:type="dxa"/>
            <w:shd w:val="clear" w:color="auto" w:fill="FFFFFF"/>
            <w:tcMar>
              <w:top w:w="0" w:type="dxa"/>
              <w:left w:w="0" w:type="dxa"/>
              <w:bottom w:w="0" w:type="dxa"/>
              <w:right w:w="0" w:type="dxa"/>
            </w:tcMar>
            <w:vAlign w:val="center"/>
          </w:tcPr>
          <w:p w14:paraId="02E1DFC8" w14:textId="71B8B125" w:rsidR="00904580" w:rsidDel="00FA55B8" w:rsidRDefault="00904580" w:rsidP="001812A2">
            <w:pPr>
              <w:spacing w:before="100" w:after="100"/>
              <w:ind w:left="100" w:right="100"/>
              <w:rPr>
                <w:del w:id="336" w:author="Author"/>
              </w:rPr>
            </w:pPr>
            <w:del w:id="337" w:author="Author">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2E52C0AB" w14:textId="5570C204" w:rsidR="00904580" w:rsidDel="00FA55B8" w:rsidRDefault="00904580" w:rsidP="001812A2">
            <w:pPr>
              <w:spacing w:before="100" w:after="100"/>
              <w:ind w:left="100" w:right="100"/>
              <w:jc w:val="center"/>
              <w:rPr>
                <w:del w:id="338" w:author="Author"/>
              </w:rPr>
            </w:pPr>
            <w:del w:id="339" w:author="Author">
              <w:r w:rsidDel="00FA55B8">
                <w:rPr>
                  <w:color w:val="000000"/>
                  <w:sz w:val="20"/>
                  <w:szCs w:val="20"/>
                </w:rPr>
                <w:delText>0.21</w:delText>
              </w:r>
            </w:del>
          </w:p>
        </w:tc>
        <w:tc>
          <w:tcPr>
            <w:tcW w:w="1134" w:type="dxa"/>
            <w:shd w:val="clear" w:color="auto" w:fill="FFFFFF"/>
            <w:tcMar>
              <w:top w:w="0" w:type="dxa"/>
              <w:left w:w="0" w:type="dxa"/>
              <w:bottom w:w="0" w:type="dxa"/>
              <w:right w:w="0" w:type="dxa"/>
            </w:tcMar>
            <w:vAlign w:val="center"/>
          </w:tcPr>
          <w:p w14:paraId="37B61EC4" w14:textId="61CFEABE" w:rsidR="00904580" w:rsidDel="00FA55B8" w:rsidRDefault="00904580" w:rsidP="001812A2">
            <w:pPr>
              <w:spacing w:before="100" w:after="100"/>
              <w:ind w:left="100" w:right="100"/>
              <w:jc w:val="center"/>
              <w:rPr>
                <w:del w:id="340" w:author="Author"/>
              </w:rPr>
            </w:pPr>
            <w:del w:id="341" w:author="Author">
              <w:r w:rsidDel="00FA55B8">
                <w:rPr>
                  <w:color w:val="000000"/>
                  <w:sz w:val="20"/>
                  <w:szCs w:val="20"/>
                </w:rPr>
                <w:delText>-0.50</w:delText>
              </w:r>
            </w:del>
          </w:p>
        </w:tc>
        <w:tc>
          <w:tcPr>
            <w:tcW w:w="1134" w:type="dxa"/>
            <w:shd w:val="clear" w:color="auto" w:fill="FFFFFF"/>
            <w:tcMar>
              <w:top w:w="0" w:type="dxa"/>
              <w:left w:w="0" w:type="dxa"/>
              <w:bottom w:w="0" w:type="dxa"/>
              <w:right w:w="0" w:type="dxa"/>
            </w:tcMar>
            <w:vAlign w:val="center"/>
          </w:tcPr>
          <w:p w14:paraId="60C709FC" w14:textId="006D6C52" w:rsidR="00904580" w:rsidDel="00FA55B8" w:rsidRDefault="00904580" w:rsidP="001812A2">
            <w:pPr>
              <w:spacing w:before="100" w:after="100"/>
              <w:ind w:left="100" w:right="100"/>
              <w:jc w:val="center"/>
              <w:rPr>
                <w:del w:id="342" w:author="Author"/>
              </w:rPr>
            </w:pPr>
            <w:del w:id="343" w:author="Author">
              <w:r w:rsidDel="00FA55B8">
                <w:rPr>
                  <w:color w:val="000000"/>
                  <w:sz w:val="20"/>
                  <w:szCs w:val="20"/>
                </w:rPr>
                <w:delText>0.91</w:delText>
              </w:r>
            </w:del>
          </w:p>
        </w:tc>
      </w:tr>
      <w:tr w:rsidR="00904580" w:rsidDel="00FA55B8" w14:paraId="21254EEB" w14:textId="0055E08A" w:rsidTr="001812A2">
        <w:trPr>
          <w:cantSplit/>
          <w:jc w:val="center"/>
          <w:del w:id="344" w:author="Author"/>
        </w:trPr>
        <w:tc>
          <w:tcPr>
            <w:tcW w:w="1560" w:type="dxa"/>
            <w:vMerge/>
            <w:shd w:val="clear" w:color="auto" w:fill="FFFFFF"/>
            <w:tcMar>
              <w:top w:w="0" w:type="dxa"/>
              <w:left w:w="0" w:type="dxa"/>
              <w:bottom w:w="0" w:type="dxa"/>
              <w:right w:w="0" w:type="dxa"/>
            </w:tcMar>
            <w:vAlign w:val="center"/>
          </w:tcPr>
          <w:p w14:paraId="2901D03C" w14:textId="594DCF2C" w:rsidR="00904580" w:rsidDel="00FA55B8" w:rsidRDefault="00904580" w:rsidP="001812A2">
            <w:pPr>
              <w:spacing w:before="100" w:after="100"/>
              <w:ind w:left="100" w:right="100"/>
              <w:rPr>
                <w:del w:id="345" w:author="Author"/>
              </w:rPr>
            </w:pPr>
          </w:p>
        </w:tc>
        <w:tc>
          <w:tcPr>
            <w:tcW w:w="1984" w:type="dxa"/>
            <w:shd w:val="clear" w:color="auto" w:fill="FFFFFF"/>
            <w:tcMar>
              <w:top w:w="0" w:type="dxa"/>
              <w:left w:w="0" w:type="dxa"/>
              <w:bottom w:w="0" w:type="dxa"/>
              <w:right w:w="0" w:type="dxa"/>
            </w:tcMar>
            <w:vAlign w:val="center"/>
          </w:tcPr>
          <w:p w14:paraId="459E65D6" w14:textId="1911A6E2" w:rsidR="00904580" w:rsidDel="00FA55B8" w:rsidRDefault="00904580" w:rsidP="001812A2">
            <w:pPr>
              <w:spacing w:before="100" w:after="100"/>
              <w:ind w:left="100" w:right="100"/>
              <w:rPr>
                <w:del w:id="346" w:author="Author"/>
              </w:rPr>
            </w:pPr>
            <w:del w:id="347" w:author="Author">
              <w:r w:rsidDel="00FA55B8">
                <w:rPr>
                  <w:color w:val="000000"/>
                  <w:sz w:val="20"/>
                  <w:szCs w:val="20"/>
                </w:rPr>
                <w:delText>mass(cg)</w:delText>
              </w:r>
            </w:del>
          </w:p>
        </w:tc>
        <w:tc>
          <w:tcPr>
            <w:tcW w:w="1418" w:type="dxa"/>
            <w:shd w:val="clear" w:color="auto" w:fill="FFFFFF"/>
            <w:tcMar>
              <w:top w:w="0" w:type="dxa"/>
              <w:left w:w="0" w:type="dxa"/>
              <w:bottom w:w="0" w:type="dxa"/>
              <w:right w:w="0" w:type="dxa"/>
            </w:tcMar>
            <w:vAlign w:val="center"/>
          </w:tcPr>
          <w:p w14:paraId="68B5ACFD" w14:textId="553BF9CD" w:rsidR="00904580" w:rsidDel="00FA55B8" w:rsidRDefault="00904580" w:rsidP="001812A2">
            <w:pPr>
              <w:spacing w:before="100" w:after="100"/>
              <w:ind w:left="100" w:right="100"/>
              <w:jc w:val="center"/>
              <w:rPr>
                <w:del w:id="348" w:author="Author"/>
              </w:rPr>
            </w:pPr>
            <w:del w:id="349"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1CBA557B" w14:textId="78EB152C" w:rsidR="00904580" w:rsidDel="00FA55B8" w:rsidRDefault="00904580" w:rsidP="001812A2">
            <w:pPr>
              <w:spacing w:before="100" w:after="100"/>
              <w:ind w:left="100" w:right="100"/>
              <w:jc w:val="center"/>
              <w:rPr>
                <w:del w:id="350" w:author="Author"/>
              </w:rPr>
            </w:pPr>
            <w:del w:id="351"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336E14EB" w14:textId="6D9821CE" w:rsidR="00904580" w:rsidDel="00FA55B8" w:rsidRDefault="00904580" w:rsidP="001812A2">
            <w:pPr>
              <w:spacing w:before="100" w:after="100"/>
              <w:ind w:left="100" w:right="100"/>
              <w:jc w:val="center"/>
              <w:rPr>
                <w:del w:id="352" w:author="Author"/>
              </w:rPr>
            </w:pPr>
            <w:del w:id="353" w:author="Author">
              <w:r w:rsidDel="00FA55B8">
                <w:rPr>
                  <w:color w:val="000000"/>
                  <w:sz w:val="20"/>
                  <w:szCs w:val="20"/>
                </w:rPr>
                <w:delText>0.01</w:delText>
              </w:r>
            </w:del>
          </w:p>
        </w:tc>
      </w:tr>
      <w:tr w:rsidR="00904580" w:rsidDel="00FA55B8" w14:paraId="27F32D8C" w14:textId="5AAF1867" w:rsidTr="001812A2">
        <w:trPr>
          <w:cantSplit/>
          <w:jc w:val="center"/>
          <w:del w:id="354" w:author="Author"/>
        </w:trPr>
        <w:tc>
          <w:tcPr>
            <w:tcW w:w="1560" w:type="dxa"/>
            <w:vMerge/>
            <w:shd w:val="clear" w:color="auto" w:fill="FFFFFF"/>
            <w:tcMar>
              <w:top w:w="0" w:type="dxa"/>
              <w:left w:w="0" w:type="dxa"/>
              <w:bottom w:w="0" w:type="dxa"/>
              <w:right w:w="0" w:type="dxa"/>
            </w:tcMar>
            <w:vAlign w:val="center"/>
          </w:tcPr>
          <w:p w14:paraId="2F515527" w14:textId="7993B59E" w:rsidR="00904580" w:rsidDel="00FA55B8" w:rsidRDefault="00904580" w:rsidP="001812A2">
            <w:pPr>
              <w:spacing w:before="100" w:after="100"/>
              <w:ind w:left="100" w:right="100"/>
              <w:rPr>
                <w:del w:id="355" w:author="Author"/>
              </w:rPr>
            </w:pPr>
          </w:p>
        </w:tc>
        <w:tc>
          <w:tcPr>
            <w:tcW w:w="1984" w:type="dxa"/>
            <w:shd w:val="clear" w:color="auto" w:fill="FFFFFF"/>
            <w:tcMar>
              <w:top w:w="0" w:type="dxa"/>
              <w:left w:w="0" w:type="dxa"/>
              <w:bottom w:w="0" w:type="dxa"/>
              <w:right w:w="0" w:type="dxa"/>
            </w:tcMar>
            <w:vAlign w:val="center"/>
          </w:tcPr>
          <w:p w14:paraId="5E3C9374" w14:textId="32AB640A" w:rsidR="00904580" w:rsidDel="00FA55B8" w:rsidRDefault="00904580" w:rsidP="001812A2">
            <w:pPr>
              <w:spacing w:before="100" w:after="100"/>
              <w:ind w:left="100" w:right="100"/>
              <w:rPr>
                <w:del w:id="356" w:author="Author"/>
              </w:rPr>
            </w:pPr>
            <w:del w:id="357"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mass(cg)</w:delText>
              </w:r>
            </w:del>
          </w:p>
        </w:tc>
        <w:tc>
          <w:tcPr>
            <w:tcW w:w="1418" w:type="dxa"/>
            <w:shd w:val="clear" w:color="auto" w:fill="FFFFFF"/>
            <w:tcMar>
              <w:top w:w="0" w:type="dxa"/>
              <w:left w:w="0" w:type="dxa"/>
              <w:bottom w:w="0" w:type="dxa"/>
              <w:right w:w="0" w:type="dxa"/>
            </w:tcMar>
            <w:vAlign w:val="center"/>
          </w:tcPr>
          <w:p w14:paraId="54F1C49F" w14:textId="74299C3C" w:rsidR="00904580" w:rsidDel="00FA55B8" w:rsidRDefault="00904580" w:rsidP="001812A2">
            <w:pPr>
              <w:spacing w:before="100" w:after="100"/>
              <w:ind w:left="100" w:right="100"/>
              <w:jc w:val="center"/>
              <w:rPr>
                <w:del w:id="358" w:author="Author"/>
              </w:rPr>
            </w:pPr>
            <w:del w:id="359"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5A10EEC9" w14:textId="7B5BAA5F" w:rsidR="00904580" w:rsidDel="00FA55B8" w:rsidRDefault="00904580" w:rsidP="001812A2">
            <w:pPr>
              <w:spacing w:before="100" w:after="100"/>
              <w:ind w:left="100" w:right="100"/>
              <w:jc w:val="center"/>
              <w:rPr>
                <w:del w:id="360" w:author="Author"/>
              </w:rPr>
            </w:pPr>
            <w:del w:id="361" w:author="Author">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56A58BDB" w14:textId="06A3F307" w:rsidR="00904580" w:rsidDel="00FA55B8" w:rsidRDefault="00904580" w:rsidP="001812A2">
            <w:pPr>
              <w:spacing w:before="100" w:after="100"/>
              <w:ind w:left="100" w:right="100"/>
              <w:jc w:val="center"/>
              <w:rPr>
                <w:del w:id="362" w:author="Author"/>
              </w:rPr>
            </w:pPr>
            <w:del w:id="363" w:author="Author">
              <w:r w:rsidDel="00FA55B8">
                <w:rPr>
                  <w:color w:val="000000"/>
                  <w:sz w:val="20"/>
                  <w:szCs w:val="20"/>
                </w:rPr>
                <w:delText>0.01</w:delText>
              </w:r>
            </w:del>
          </w:p>
        </w:tc>
      </w:tr>
      <w:tr w:rsidR="00904580" w:rsidDel="00FA55B8" w14:paraId="01F7667B" w14:textId="6905EBB7" w:rsidTr="001812A2">
        <w:trPr>
          <w:cantSplit/>
          <w:jc w:val="center"/>
          <w:del w:id="364" w:author="Author"/>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0A47FE7D" w:rsidR="00904580" w:rsidDel="00FA55B8" w:rsidRDefault="00904580" w:rsidP="001812A2">
            <w:pPr>
              <w:spacing w:before="100" w:after="100"/>
              <w:ind w:left="100" w:right="100"/>
              <w:rPr>
                <w:del w:id="365" w:author="Author"/>
              </w:rPr>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06FAB770" w:rsidR="00904580" w:rsidDel="00FA55B8" w:rsidRDefault="00904580" w:rsidP="001812A2">
            <w:pPr>
              <w:spacing w:before="100" w:after="100"/>
              <w:ind w:left="100" w:right="100"/>
              <w:rPr>
                <w:del w:id="366" w:author="Author"/>
              </w:rPr>
            </w:pPr>
            <w:del w:id="367" w:author="Author">
              <w:r w:rsidDel="00FA55B8">
                <w:rPr>
                  <w:color w:val="000000"/>
                  <w:sz w:val="20"/>
                  <w:szCs w:val="20"/>
                </w:rPr>
                <w:delText>MaleXY:mass(cg)</w:delText>
              </w:r>
            </w:del>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5B5BF5BD" w:rsidR="00904580" w:rsidDel="00FA55B8" w:rsidRDefault="00904580" w:rsidP="001812A2">
            <w:pPr>
              <w:spacing w:before="100" w:after="100"/>
              <w:ind w:left="100" w:right="100"/>
              <w:jc w:val="center"/>
              <w:rPr>
                <w:del w:id="368" w:author="Author"/>
              </w:rPr>
            </w:pPr>
            <w:del w:id="369" w:author="Author">
              <w:r w:rsidDel="00FA55B8">
                <w:rPr>
                  <w:color w:val="000000"/>
                  <w:sz w:val="20"/>
                  <w:szCs w:val="20"/>
                </w:rPr>
                <w:delText>0.00</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1EF3A62" w:rsidR="00904580" w:rsidDel="00FA55B8" w:rsidRDefault="00904580" w:rsidP="001812A2">
            <w:pPr>
              <w:spacing w:before="100" w:after="100"/>
              <w:ind w:left="100" w:right="100"/>
              <w:jc w:val="center"/>
              <w:rPr>
                <w:del w:id="370" w:author="Author"/>
              </w:rPr>
            </w:pPr>
            <w:del w:id="371" w:author="Author">
              <w:r w:rsidDel="00FA55B8">
                <w:rPr>
                  <w:color w:val="000000"/>
                  <w:sz w:val="20"/>
                  <w:szCs w:val="20"/>
                </w:rPr>
                <w:delText>-0.02</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019FC2EF" w:rsidR="00904580" w:rsidDel="00FA55B8" w:rsidRDefault="00904580" w:rsidP="001812A2">
            <w:pPr>
              <w:spacing w:before="100" w:after="100"/>
              <w:ind w:left="100" w:right="100"/>
              <w:jc w:val="center"/>
              <w:rPr>
                <w:del w:id="372" w:author="Author"/>
              </w:rPr>
            </w:pPr>
            <w:del w:id="373" w:author="Author">
              <w:r w:rsidDel="00FA55B8">
                <w:rPr>
                  <w:color w:val="000000"/>
                  <w:sz w:val="20"/>
                  <w:szCs w:val="20"/>
                </w:rPr>
                <w:delText>0.01</w:delText>
              </w:r>
            </w:del>
          </w:p>
        </w:tc>
      </w:tr>
      <w:tr w:rsidR="00904580" w:rsidDel="00FA55B8" w14:paraId="3AD4D578" w14:textId="000EFEFF" w:rsidTr="001812A2">
        <w:trPr>
          <w:cantSplit/>
          <w:jc w:val="center"/>
          <w:del w:id="374" w:author="Author"/>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2330C1B8" w:rsidR="00904580" w:rsidDel="00FA55B8" w:rsidRDefault="00904580" w:rsidP="001812A2">
            <w:pPr>
              <w:spacing w:before="100" w:after="100"/>
              <w:ind w:left="100" w:right="100"/>
              <w:rPr>
                <w:del w:id="375" w:author="Author"/>
              </w:rPr>
            </w:pPr>
            <w:del w:id="376" w:author="Author">
              <w:r w:rsidDel="00FA55B8">
                <w:rPr>
                  <w:i/>
                  <w:color w:val="000000"/>
                  <w:sz w:val="20"/>
                  <w:szCs w:val="20"/>
                </w:rPr>
                <w:delText>SVL(mm/d)</w:delText>
              </w:r>
            </w:del>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208486EA" w:rsidR="00904580" w:rsidDel="00FA55B8" w:rsidRDefault="00904580" w:rsidP="001812A2">
            <w:pPr>
              <w:spacing w:before="100" w:after="100"/>
              <w:ind w:left="100" w:right="100"/>
              <w:rPr>
                <w:del w:id="377" w:author="Author"/>
              </w:rPr>
            </w:pPr>
            <w:del w:id="378" w:author="Author">
              <w:r w:rsidDel="00FA55B8">
                <w:rPr>
                  <w:color w:val="000000"/>
                  <w:sz w:val="20"/>
                  <w:szCs w:val="20"/>
                </w:rPr>
                <w:delText>Intercept (FemaleXX)</w:delText>
              </w:r>
            </w:del>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17387509" w:rsidR="00904580" w:rsidDel="00FA55B8" w:rsidRDefault="00904580" w:rsidP="001812A2">
            <w:pPr>
              <w:spacing w:before="100" w:after="100"/>
              <w:ind w:left="100" w:right="100"/>
              <w:jc w:val="center"/>
              <w:rPr>
                <w:del w:id="379" w:author="Author"/>
              </w:rPr>
            </w:pPr>
            <w:del w:id="380" w:author="Author">
              <w:r w:rsidDel="00FA55B8">
                <w:rPr>
                  <w:color w:val="000000"/>
                  <w:sz w:val="20"/>
                  <w:szCs w:val="20"/>
                </w:rPr>
                <w:delText>0.16</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6BEE8C52" w:rsidR="00904580" w:rsidDel="00FA55B8" w:rsidRDefault="00904580" w:rsidP="001812A2">
            <w:pPr>
              <w:spacing w:before="100" w:after="100"/>
              <w:ind w:left="100" w:right="100"/>
              <w:jc w:val="center"/>
              <w:rPr>
                <w:del w:id="381" w:author="Author"/>
              </w:rPr>
            </w:pPr>
            <w:del w:id="382" w:author="Author">
              <w:r w:rsidDel="00FA55B8">
                <w:rPr>
                  <w:color w:val="000000"/>
                  <w:sz w:val="20"/>
                  <w:szCs w:val="20"/>
                </w:rPr>
                <w:delText>0.01</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398A0C84" w:rsidR="00904580" w:rsidDel="00FA55B8" w:rsidRDefault="00904580" w:rsidP="001812A2">
            <w:pPr>
              <w:spacing w:before="100" w:after="100"/>
              <w:ind w:left="100" w:right="100"/>
              <w:jc w:val="center"/>
              <w:rPr>
                <w:del w:id="383" w:author="Author"/>
              </w:rPr>
            </w:pPr>
            <w:del w:id="384" w:author="Author">
              <w:r w:rsidDel="00FA55B8">
                <w:rPr>
                  <w:color w:val="000000"/>
                  <w:sz w:val="20"/>
                  <w:szCs w:val="20"/>
                </w:rPr>
                <w:delText>0.30</w:delText>
              </w:r>
            </w:del>
          </w:p>
        </w:tc>
      </w:tr>
      <w:tr w:rsidR="00904580" w:rsidDel="00FA55B8" w14:paraId="56E8EF17" w14:textId="0385A852" w:rsidTr="001812A2">
        <w:trPr>
          <w:cantSplit/>
          <w:jc w:val="center"/>
          <w:del w:id="385" w:author="Author"/>
        </w:trPr>
        <w:tc>
          <w:tcPr>
            <w:tcW w:w="1560" w:type="dxa"/>
            <w:vMerge/>
            <w:shd w:val="clear" w:color="auto" w:fill="FFFFFF"/>
            <w:tcMar>
              <w:top w:w="0" w:type="dxa"/>
              <w:left w:w="0" w:type="dxa"/>
              <w:bottom w:w="0" w:type="dxa"/>
              <w:right w:w="0" w:type="dxa"/>
            </w:tcMar>
            <w:vAlign w:val="center"/>
          </w:tcPr>
          <w:p w14:paraId="120E3A2F" w14:textId="5A592459" w:rsidR="00904580" w:rsidDel="00FA55B8" w:rsidRDefault="00904580" w:rsidP="001812A2">
            <w:pPr>
              <w:spacing w:before="100" w:after="100"/>
              <w:ind w:left="100" w:right="100"/>
              <w:rPr>
                <w:del w:id="386" w:author="Author"/>
              </w:rPr>
            </w:pPr>
          </w:p>
        </w:tc>
        <w:tc>
          <w:tcPr>
            <w:tcW w:w="1984" w:type="dxa"/>
            <w:shd w:val="clear" w:color="auto" w:fill="FFFFFF"/>
            <w:tcMar>
              <w:top w:w="0" w:type="dxa"/>
              <w:left w:w="0" w:type="dxa"/>
              <w:bottom w:w="0" w:type="dxa"/>
              <w:right w:w="0" w:type="dxa"/>
            </w:tcMar>
            <w:vAlign w:val="center"/>
          </w:tcPr>
          <w:p w14:paraId="46DACB88" w14:textId="28D44E84" w:rsidR="00904580" w:rsidDel="00FA55B8" w:rsidRDefault="00904580" w:rsidP="001812A2">
            <w:pPr>
              <w:spacing w:before="100" w:after="100"/>
              <w:ind w:left="100" w:right="100"/>
              <w:rPr>
                <w:del w:id="387" w:author="Author"/>
              </w:rPr>
            </w:pPr>
            <w:del w:id="388" w:author="Author">
              <w:r w:rsidDel="00FA55B8">
                <w:rPr>
                  <w:color w:val="000000"/>
                  <w:sz w:val="20"/>
                  <w:szCs w:val="20"/>
                </w:rPr>
                <w:delText>MaleSRXX</w:delText>
              </w:r>
            </w:del>
          </w:p>
        </w:tc>
        <w:tc>
          <w:tcPr>
            <w:tcW w:w="1418" w:type="dxa"/>
            <w:shd w:val="clear" w:color="auto" w:fill="FFFFFF"/>
            <w:tcMar>
              <w:top w:w="0" w:type="dxa"/>
              <w:left w:w="0" w:type="dxa"/>
              <w:bottom w:w="0" w:type="dxa"/>
              <w:right w:w="0" w:type="dxa"/>
            </w:tcMar>
            <w:vAlign w:val="center"/>
          </w:tcPr>
          <w:p w14:paraId="52BEEB8F" w14:textId="73D4D971" w:rsidR="00904580" w:rsidDel="00FA55B8" w:rsidRDefault="00904580" w:rsidP="001812A2">
            <w:pPr>
              <w:spacing w:before="100" w:after="100"/>
              <w:ind w:left="100" w:right="100"/>
              <w:jc w:val="center"/>
              <w:rPr>
                <w:del w:id="389" w:author="Author"/>
              </w:rPr>
            </w:pPr>
            <w:del w:id="390" w:author="Author">
              <w:r w:rsidDel="00FA55B8">
                <w:rPr>
                  <w:color w:val="000000"/>
                  <w:sz w:val="20"/>
                  <w:szCs w:val="20"/>
                </w:rPr>
                <w:delText>-0.14</w:delText>
              </w:r>
            </w:del>
          </w:p>
        </w:tc>
        <w:tc>
          <w:tcPr>
            <w:tcW w:w="1134" w:type="dxa"/>
            <w:shd w:val="clear" w:color="auto" w:fill="FFFFFF"/>
            <w:tcMar>
              <w:top w:w="0" w:type="dxa"/>
              <w:left w:w="0" w:type="dxa"/>
              <w:bottom w:w="0" w:type="dxa"/>
              <w:right w:w="0" w:type="dxa"/>
            </w:tcMar>
            <w:vAlign w:val="center"/>
          </w:tcPr>
          <w:p w14:paraId="015FADE9" w14:textId="47A6CCCB" w:rsidR="00904580" w:rsidDel="00FA55B8" w:rsidRDefault="00904580" w:rsidP="001812A2">
            <w:pPr>
              <w:spacing w:before="100" w:after="100"/>
              <w:ind w:left="100" w:right="100"/>
              <w:jc w:val="center"/>
              <w:rPr>
                <w:del w:id="391" w:author="Author"/>
              </w:rPr>
            </w:pPr>
            <w:del w:id="392" w:author="Author">
              <w:r w:rsidDel="00FA55B8">
                <w:rPr>
                  <w:color w:val="000000"/>
                  <w:sz w:val="20"/>
                  <w:szCs w:val="20"/>
                </w:rPr>
                <w:delText>-0.46</w:delText>
              </w:r>
            </w:del>
          </w:p>
        </w:tc>
        <w:tc>
          <w:tcPr>
            <w:tcW w:w="1134" w:type="dxa"/>
            <w:shd w:val="clear" w:color="auto" w:fill="FFFFFF"/>
            <w:tcMar>
              <w:top w:w="0" w:type="dxa"/>
              <w:left w:w="0" w:type="dxa"/>
              <w:bottom w:w="0" w:type="dxa"/>
              <w:right w:w="0" w:type="dxa"/>
            </w:tcMar>
            <w:vAlign w:val="center"/>
          </w:tcPr>
          <w:p w14:paraId="4E9F78C5" w14:textId="650B749D" w:rsidR="00904580" w:rsidDel="00FA55B8" w:rsidRDefault="00904580" w:rsidP="001812A2">
            <w:pPr>
              <w:spacing w:before="100" w:after="100"/>
              <w:ind w:left="100" w:right="100"/>
              <w:jc w:val="center"/>
              <w:rPr>
                <w:del w:id="393" w:author="Author"/>
              </w:rPr>
            </w:pPr>
            <w:del w:id="394" w:author="Author">
              <w:r w:rsidDel="00FA55B8">
                <w:rPr>
                  <w:color w:val="000000"/>
                  <w:sz w:val="20"/>
                  <w:szCs w:val="20"/>
                </w:rPr>
                <w:delText>0.19</w:delText>
              </w:r>
            </w:del>
          </w:p>
        </w:tc>
      </w:tr>
      <w:tr w:rsidR="00904580" w:rsidDel="00FA55B8" w14:paraId="41BE5CF1" w14:textId="5FD07511" w:rsidTr="001812A2">
        <w:trPr>
          <w:cantSplit/>
          <w:jc w:val="center"/>
          <w:del w:id="395" w:author="Author"/>
        </w:trPr>
        <w:tc>
          <w:tcPr>
            <w:tcW w:w="1560" w:type="dxa"/>
            <w:vMerge/>
            <w:shd w:val="clear" w:color="auto" w:fill="FFFFFF"/>
            <w:tcMar>
              <w:top w:w="0" w:type="dxa"/>
              <w:left w:w="0" w:type="dxa"/>
              <w:bottom w:w="0" w:type="dxa"/>
              <w:right w:w="0" w:type="dxa"/>
            </w:tcMar>
            <w:vAlign w:val="center"/>
          </w:tcPr>
          <w:p w14:paraId="41291C46" w14:textId="3996F9E0" w:rsidR="00904580" w:rsidDel="00FA55B8" w:rsidRDefault="00904580" w:rsidP="001812A2">
            <w:pPr>
              <w:spacing w:before="100" w:after="100"/>
              <w:ind w:left="100" w:right="100"/>
              <w:rPr>
                <w:del w:id="396" w:author="Author"/>
              </w:rPr>
            </w:pPr>
          </w:p>
        </w:tc>
        <w:tc>
          <w:tcPr>
            <w:tcW w:w="1984" w:type="dxa"/>
            <w:shd w:val="clear" w:color="auto" w:fill="FFFFFF"/>
            <w:tcMar>
              <w:top w:w="0" w:type="dxa"/>
              <w:left w:w="0" w:type="dxa"/>
              <w:bottom w:w="0" w:type="dxa"/>
              <w:right w:w="0" w:type="dxa"/>
            </w:tcMar>
            <w:vAlign w:val="center"/>
          </w:tcPr>
          <w:p w14:paraId="612E77E1" w14:textId="6FFCE708" w:rsidR="00904580" w:rsidDel="00FA55B8" w:rsidRDefault="00904580" w:rsidP="001812A2">
            <w:pPr>
              <w:spacing w:before="100" w:after="100"/>
              <w:ind w:left="100" w:right="100"/>
              <w:rPr>
                <w:del w:id="397" w:author="Author"/>
              </w:rPr>
            </w:pPr>
            <w:del w:id="398" w:author="Author">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4EB9D365" w14:textId="543803E2" w:rsidR="00904580" w:rsidDel="00FA55B8" w:rsidRDefault="00904580" w:rsidP="001812A2">
            <w:pPr>
              <w:spacing w:before="100" w:after="100"/>
              <w:ind w:left="100" w:right="100"/>
              <w:jc w:val="center"/>
              <w:rPr>
                <w:del w:id="399" w:author="Author"/>
              </w:rPr>
            </w:pPr>
            <w:del w:id="400" w:author="Author">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49EFAFAB" w14:textId="03F9D730" w:rsidR="00904580" w:rsidDel="00FA55B8" w:rsidRDefault="00904580" w:rsidP="001812A2">
            <w:pPr>
              <w:spacing w:before="100" w:after="100"/>
              <w:ind w:left="100" w:right="100"/>
              <w:jc w:val="center"/>
              <w:rPr>
                <w:del w:id="401" w:author="Author"/>
              </w:rPr>
            </w:pPr>
            <w:del w:id="402" w:author="Author">
              <w:r w:rsidDel="00FA55B8">
                <w:rPr>
                  <w:color w:val="000000"/>
                  <w:sz w:val="20"/>
                  <w:szCs w:val="20"/>
                </w:rPr>
                <w:delText>-0.16</w:delText>
              </w:r>
            </w:del>
          </w:p>
        </w:tc>
        <w:tc>
          <w:tcPr>
            <w:tcW w:w="1134" w:type="dxa"/>
            <w:shd w:val="clear" w:color="auto" w:fill="FFFFFF"/>
            <w:tcMar>
              <w:top w:w="0" w:type="dxa"/>
              <w:left w:w="0" w:type="dxa"/>
              <w:bottom w:w="0" w:type="dxa"/>
              <w:right w:w="0" w:type="dxa"/>
            </w:tcMar>
            <w:vAlign w:val="center"/>
          </w:tcPr>
          <w:p w14:paraId="0B331521" w14:textId="22C0F700" w:rsidR="00904580" w:rsidDel="00FA55B8" w:rsidRDefault="00904580" w:rsidP="001812A2">
            <w:pPr>
              <w:spacing w:before="100" w:after="100"/>
              <w:ind w:left="100" w:right="100"/>
              <w:jc w:val="center"/>
              <w:rPr>
                <w:del w:id="403" w:author="Author"/>
              </w:rPr>
            </w:pPr>
            <w:del w:id="404" w:author="Author">
              <w:r w:rsidDel="00FA55B8">
                <w:rPr>
                  <w:color w:val="000000"/>
                  <w:sz w:val="20"/>
                  <w:szCs w:val="20"/>
                </w:rPr>
                <w:delText>0.20</w:delText>
              </w:r>
            </w:del>
          </w:p>
        </w:tc>
      </w:tr>
      <w:tr w:rsidR="00904580" w:rsidDel="00FA55B8" w14:paraId="5CCCC834" w14:textId="4D77DFB2" w:rsidTr="001812A2">
        <w:trPr>
          <w:cantSplit/>
          <w:jc w:val="center"/>
          <w:del w:id="405" w:author="Author"/>
        </w:trPr>
        <w:tc>
          <w:tcPr>
            <w:tcW w:w="1560" w:type="dxa"/>
            <w:vMerge/>
            <w:shd w:val="clear" w:color="auto" w:fill="FFFFFF"/>
            <w:tcMar>
              <w:top w:w="0" w:type="dxa"/>
              <w:left w:w="0" w:type="dxa"/>
              <w:bottom w:w="0" w:type="dxa"/>
              <w:right w:w="0" w:type="dxa"/>
            </w:tcMar>
            <w:vAlign w:val="center"/>
          </w:tcPr>
          <w:p w14:paraId="3F006E1B" w14:textId="5B28049C" w:rsidR="00904580" w:rsidDel="00FA55B8" w:rsidRDefault="00904580" w:rsidP="001812A2">
            <w:pPr>
              <w:spacing w:before="100" w:after="100"/>
              <w:ind w:left="100" w:right="100"/>
              <w:rPr>
                <w:del w:id="406" w:author="Author"/>
              </w:rPr>
            </w:pPr>
          </w:p>
        </w:tc>
        <w:tc>
          <w:tcPr>
            <w:tcW w:w="1984" w:type="dxa"/>
            <w:shd w:val="clear" w:color="auto" w:fill="FFFFFF"/>
            <w:tcMar>
              <w:top w:w="0" w:type="dxa"/>
              <w:left w:w="0" w:type="dxa"/>
              <w:bottom w:w="0" w:type="dxa"/>
              <w:right w:w="0" w:type="dxa"/>
            </w:tcMar>
            <w:vAlign w:val="center"/>
          </w:tcPr>
          <w:p w14:paraId="0E8CD282" w14:textId="2945C30B" w:rsidR="00904580" w:rsidDel="00FA55B8" w:rsidRDefault="00904580" w:rsidP="001812A2">
            <w:pPr>
              <w:spacing w:before="100" w:after="100"/>
              <w:ind w:left="100" w:right="100"/>
              <w:rPr>
                <w:del w:id="407" w:author="Author"/>
              </w:rPr>
            </w:pPr>
            <w:del w:id="408" w:author="Author">
              <w:r w:rsidDel="00FA55B8">
                <w:rPr>
                  <w:color w:val="000000"/>
                  <w:sz w:val="20"/>
                  <w:szCs w:val="20"/>
                </w:rPr>
                <w:delText>SVL(mm)</w:delText>
              </w:r>
            </w:del>
          </w:p>
        </w:tc>
        <w:tc>
          <w:tcPr>
            <w:tcW w:w="1418" w:type="dxa"/>
            <w:shd w:val="clear" w:color="auto" w:fill="FFFFFF"/>
            <w:tcMar>
              <w:top w:w="0" w:type="dxa"/>
              <w:left w:w="0" w:type="dxa"/>
              <w:bottom w:w="0" w:type="dxa"/>
              <w:right w:w="0" w:type="dxa"/>
            </w:tcMar>
            <w:vAlign w:val="center"/>
          </w:tcPr>
          <w:p w14:paraId="4B7490C1" w14:textId="745845D3" w:rsidR="00904580" w:rsidDel="00FA55B8" w:rsidRDefault="00904580" w:rsidP="001812A2">
            <w:pPr>
              <w:spacing w:before="100" w:after="100"/>
              <w:ind w:left="100" w:right="100"/>
              <w:jc w:val="center"/>
              <w:rPr>
                <w:del w:id="409" w:author="Author"/>
              </w:rPr>
            </w:pPr>
            <w:del w:id="410"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51E2198C" w14:textId="797B9EC5" w:rsidR="00904580" w:rsidDel="00FA55B8" w:rsidRDefault="00904580" w:rsidP="001812A2">
            <w:pPr>
              <w:spacing w:before="100" w:after="100"/>
              <w:ind w:left="100" w:right="100"/>
              <w:jc w:val="center"/>
              <w:rPr>
                <w:del w:id="411" w:author="Author"/>
              </w:rPr>
            </w:pPr>
            <w:del w:id="412"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69FAFD1A" w14:textId="1686D3CB" w:rsidR="00904580" w:rsidDel="00FA55B8" w:rsidRDefault="00904580" w:rsidP="001812A2">
            <w:pPr>
              <w:spacing w:before="100" w:after="100"/>
              <w:ind w:left="100" w:right="100"/>
              <w:jc w:val="center"/>
              <w:rPr>
                <w:del w:id="413" w:author="Author"/>
              </w:rPr>
            </w:pPr>
            <w:del w:id="414" w:author="Author">
              <w:r w:rsidDel="00FA55B8">
                <w:rPr>
                  <w:color w:val="000000"/>
                  <w:sz w:val="20"/>
                  <w:szCs w:val="20"/>
                </w:rPr>
                <w:delText>0.00</w:delText>
              </w:r>
            </w:del>
          </w:p>
        </w:tc>
      </w:tr>
      <w:tr w:rsidR="00904580" w:rsidDel="00FA55B8" w14:paraId="6EFF892C" w14:textId="6CBFE853" w:rsidTr="001812A2">
        <w:trPr>
          <w:cantSplit/>
          <w:jc w:val="center"/>
          <w:del w:id="415" w:author="Author"/>
        </w:trPr>
        <w:tc>
          <w:tcPr>
            <w:tcW w:w="1560" w:type="dxa"/>
            <w:vMerge/>
            <w:shd w:val="clear" w:color="auto" w:fill="FFFFFF"/>
            <w:tcMar>
              <w:top w:w="0" w:type="dxa"/>
              <w:left w:w="0" w:type="dxa"/>
              <w:bottom w:w="0" w:type="dxa"/>
              <w:right w:w="0" w:type="dxa"/>
            </w:tcMar>
            <w:vAlign w:val="center"/>
          </w:tcPr>
          <w:p w14:paraId="37295319" w14:textId="0ACD9E69" w:rsidR="00904580" w:rsidDel="00FA55B8" w:rsidRDefault="00904580" w:rsidP="001812A2">
            <w:pPr>
              <w:spacing w:before="100" w:after="100"/>
              <w:ind w:left="100" w:right="100"/>
              <w:rPr>
                <w:del w:id="416" w:author="Author"/>
              </w:rPr>
            </w:pPr>
          </w:p>
        </w:tc>
        <w:tc>
          <w:tcPr>
            <w:tcW w:w="1984" w:type="dxa"/>
            <w:shd w:val="clear" w:color="auto" w:fill="FFFFFF"/>
            <w:tcMar>
              <w:top w:w="0" w:type="dxa"/>
              <w:left w:w="0" w:type="dxa"/>
              <w:bottom w:w="0" w:type="dxa"/>
              <w:right w:w="0" w:type="dxa"/>
            </w:tcMar>
            <w:vAlign w:val="center"/>
          </w:tcPr>
          <w:p w14:paraId="4765C89D" w14:textId="0D42E775" w:rsidR="00904580" w:rsidDel="00FA55B8" w:rsidRDefault="00904580" w:rsidP="001812A2">
            <w:pPr>
              <w:spacing w:before="100" w:after="100"/>
              <w:ind w:left="100" w:right="100"/>
              <w:rPr>
                <w:del w:id="417" w:author="Author"/>
              </w:rPr>
            </w:pPr>
            <w:del w:id="418" w:author="Author">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SVL(mm)</w:delText>
              </w:r>
            </w:del>
          </w:p>
        </w:tc>
        <w:tc>
          <w:tcPr>
            <w:tcW w:w="1418" w:type="dxa"/>
            <w:shd w:val="clear" w:color="auto" w:fill="FFFFFF"/>
            <w:tcMar>
              <w:top w:w="0" w:type="dxa"/>
              <w:left w:w="0" w:type="dxa"/>
              <w:bottom w:w="0" w:type="dxa"/>
              <w:right w:w="0" w:type="dxa"/>
            </w:tcMar>
            <w:vAlign w:val="center"/>
          </w:tcPr>
          <w:p w14:paraId="26CE0368" w14:textId="5AB627A7" w:rsidR="00904580" w:rsidDel="00FA55B8" w:rsidRDefault="00904580" w:rsidP="001812A2">
            <w:pPr>
              <w:spacing w:before="100" w:after="100"/>
              <w:ind w:left="100" w:right="100"/>
              <w:jc w:val="center"/>
              <w:rPr>
                <w:del w:id="419" w:author="Author"/>
              </w:rPr>
            </w:pPr>
            <w:del w:id="420" w:author="Author">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4865747D" w14:textId="191C1BB2" w:rsidR="00904580" w:rsidDel="00FA55B8" w:rsidRDefault="00904580" w:rsidP="001812A2">
            <w:pPr>
              <w:spacing w:before="100" w:after="100"/>
              <w:ind w:left="100" w:right="100"/>
              <w:jc w:val="center"/>
              <w:rPr>
                <w:del w:id="421" w:author="Author"/>
              </w:rPr>
            </w:pPr>
            <w:del w:id="422" w:author="Author">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7732B2BA" w14:textId="665F2FF6" w:rsidR="00904580" w:rsidDel="00FA55B8" w:rsidRDefault="00904580" w:rsidP="001812A2">
            <w:pPr>
              <w:spacing w:before="100" w:after="100"/>
              <w:ind w:left="100" w:right="100"/>
              <w:jc w:val="center"/>
              <w:rPr>
                <w:del w:id="423" w:author="Author"/>
              </w:rPr>
            </w:pPr>
            <w:del w:id="424" w:author="Author">
              <w:r w:rsidDel="00FA55B8">
                <w:rPr>
                  <w:color w:val="000000"/>
                  <w:sz w:val="20"/>
                  <w:szCs w:val="20"/>
                </w:rPr>
                <w:delText>0.02</w:delText>
              </w:r>
            </w:del>
          </w:p>
        </w:tc>
      </w:tr>
      <w:tr w:rsidR="00904580" w:rsidDel="00FA55B8" w14:paraId="74F7759E" w14:textId="2EF79584" w:rsidTr="001812A2">
        <w:trPr>
          <w:cantSplit/>
          <w:jc w:val="center"/>
          <w:del w:id="425" w:author="Author"/>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1940B0F0" w:rsidR="00904580" w:rsidDel="00FA55B8" w:rsidRDefault="00904580" w:rsidP="001812A2">
            <w:pPr>
              <w:spacing w:before="100" w:after="100"/>
              <w:ind w:left="100" w:right="100"/>
              <w:rPr>
                <w:del w:id="426" w:author="Author"/>
              </w:rPr>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61D0B988" w:rsidR="00904580" w:rsidDel="00FA55B8" w:rsidRDefault="00904580" w:rsidP="001812A2">
            <w:pPr>
              <w:spacing w:before="100" w:after="100"/>
              <w:ind w:left="100" w:right="100"/>
              <w:rPr>
                <w:del w:id="427" w:author="Author"/>
              </w:rPr>
            </w:pPr>
            <w:del w:id="428" w:author="Author">
              <w:r w:rsidDel="00FA55B8">
                <w:rPr>
                  <w:color w:val="000000"/>
                  <w:sz w:val="20"/>
                  <w:szCs w:val="20"/>
                </w:rPr>
                <w:delText>MaleXY:SVL(mm)</w:delText>
              </w:r>
            </w:del>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1F6A8826" w:rsidR="00904580" w:rsidDel="00FA55B8" w:rsidRDefault="00904580" w:rsidP="001812A2">
            <w:pPr>
              <w:spacing w:before="100" w:after="100"/>
              <w:ind w:left="100" w:right="100"/>
              <w:jc w:val="center"/>
              <w:rPr>
                <w:del w:id="429" w:author="Author"/>
              </w:rPr>
            </w:pPr>
            <w:del w:id="430" w:author="Author">
              <w:r w:rsidDel="00FA55B8">
                <w:rPr>
                  <w:color w:val="000000"/>
                  <w:sz w:val="20"/>
                  <w:szCs w:val="20"/>
                </w:rPr>
                <w:delText>0.00</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54F5E94D" w:rsidR="00904580" w:rsidDel="00FA55B8" w:rsidRDefault="00904580" w:rsidP="001812A2">
            <w:pPr>
              <w:spacing w:before="100" w:after="100"/>
              <w:ind w:left="100" w:right="100"/>
              <w:jc w:val="center"/>
              <w:rPr>
                <w:del w:id="431" w:author="Author"/>
              </w:rPr>
            </w:pPr>
            <w:del w:id="432" w:author="Author">
              <w:r w:rsidDel="00FA55B8">
                <w:rPr>
                  <w:color w:val="000000"/>
                  <w:sz w:val="20"/>
                  <w:szCs w:val="20"/>
                </w:rPr>
                <w:delText>-0.01</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9042475" w:rsidR="00904580" w:rsidDel="00FA55B8" w:rsidRDefault="00904580" w:rsidP="001812A2">
            <w:pPr>
              <w:spacing w:before="100" w:after="100"/>
              <w:ind w:left="100" w:right="100"/>
              <w:jc w:val="center"/>
              <w:rPr>
                <w:del w:id="433" w:author="Author"/>
              </w:rPr>
            </w:pPr>
            <w:del w:id="434" w:author="Author">
              <w:r w:rsidDel="00FA55B8">
                <w:rPr>
                  <w:color w:val="000000"/>
                  <w:sz w:val="20"/>
                  <w:szCs w:val="20"/>
                </w:rPr>
                <w:delText>0.01</w:delText>
              </w:r>
            </w:del>
          </w:p>
        </w:tc>
      </w:tr>
    </w:tbl>
    <w:p w14:paraId="54683066" w14:textId="1E96625B" w:rsidR="00904580" w:rsidRPr="00B0383A" w:rsidDel="00FA55B8" w:rsidRDefault="00904580" w:rsidP="00904580">
      <w:pPr>
        <w:contextualSpacing/>
        <w:rPr>
          <w:del w:id="435" w:author="Author"/>
          <w:color w:val="000000" w:themeColor="text1"/>
          <w:shd w:val="clear" w:color="auto" w:fill="FFFFFF"/>
        </w:rPr>
      </w:pPr>
      <w:del w:id="436" w:author="Author">
        <w:r w:rsidRPr="00B0383A" w:rsidDel="00FA55B8">
          <w:rPr>
            <w:color w:val="000000" w:themeColor="text1"/>
            <w:shd w:val="clear" w:color="auto" w:fill="FFFFFF"/>
          </w:rPr>
          <w:br w:type="page"/>
        </w:r>
      </w:del>
    </w:p>
    <w:p w14:paraId="159D69D0" w14:textId="77777777" w:rsidR="00FA55B8" w:rsidRDefault="00FA55B8" w:rsidP="00904580">
      <w:pPr>
        <w:contextualSpacing/>
        <w:rPr>
          <w:ins w:id="437" w:author="Author"/>
          <w:iCs/>
          <w:color w:val="000000" w:themeColor="text1"/>
          <w:shd w:val="clear" w:color="auto" w:fill="FFFFFF"/>
        </w:rPr>
      </w:pPr>
    </w:p>
    <w:tbl>
      <w:tblPr>
        <w:tblW w:w="9085" w:type="dxa"/>
        <w:tblInd w:w="283" w:type="dxa"/>
        <w:tblLayout w:type="fixed"/>
        <w:tblLook w:val="0420" w:firstRow="1" w:lastRow="0" w:firstColumn="0" w:lastColumn="0" w:noHBand="0" w:noVBand="1"/>
        <w:tblPrChange w:id="438" w:author="Author">
          <w:tblPr>
            <w:tblW w:w="0" w:type="auto"/>
            <w:jc w:val="center"/>
            <w:tblLayout w:type="fixed"/>
            <w:tblLook w:val="0420" w:firstRow="1" w:lastRow="0" w:firstColumn="0" w:lastColumn="0" w:noHBand="0" w:noVBand="1"/>
          </w:tblPr>
        </w:tblPrChange>
      </w:tblPr>
      <w:tblGrid>
        <w:gridCol w:w="1390"/>
        <w:gridCol w:w="3856"/>
        <w:gridCol w:w="1539"/>
        <w:gridCol w:w="1117"/>
        <w:gridCol w:w="1183"/>
        <w:tblGridChange w:id="439">
          <w:tblGrid>
            <w:gridCol w:w="1560"/>
            <w:gridCol w:w="4788"/>
            <w:gridCol w:w="1266"/>
            <w:gridCol w:w="1254"/>
            <w:gridCol w:w="1328"/>
          </w:tblGrid>
        </w:tblGridChange>
      </w:tblGrid>
      <w:tr w:rsidR="00FA55B8" w14:paraId="13E7F983" w14:textId="77777777" w:rsidTr="007655E0">
        <w:trPr>
          <w:cantSplit/>
          <w:trHeight w:val="396"/>
          <w:tblHeader/>
          <w:ins w:id="440" w:author="Author"/>
          <w:trPrChange w:id="441" w:author="Author">
            <w:trPr>
              <w:cantSplit/>
              <w:tblHeader/>
              <w:jc w:val="center"/>
            </w:trPr>
          </w:trPrChange>
        </w:trPr>
        <w:tc>
          <w:tcPr>
            <w:tcW w:w="13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42" w:author="Author">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57763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43" w:author="Author"/>
              </w:rPr>
            </w:pPr>
            <w:ins w:id="444" w:author="Author">
              <w:r>
                <w:rPr>
                  <w:color w:val="000000"/>
                  <w:sz w:val="22"/>
                  <w:szCs w:val="22"/>
                </w:rPr>
                <w:t>Growth rate</w:t>
              </w:r>
            </w:ins>
          </w:p>
        </w:tc>
        <w:tc>
          <w:tcPr>
            <w:tcW w:w="38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45" w:author="Author">
              <w:tcPr>
                <w:tcW w:w="478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03AC041"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446" w:author="Author"/>
              </w:rPr>
              <w:pPrChange w:id="44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 w:author="Author">
              <w:r>
                <w:rPr>
                  <w:color w:val="000000"/>
                  <w:sz w:val="22"/>
                  <w:szCs w:val="22"/>
                </w:rPr>
                <w:t>Covariate</w:t>
              </w:r>
            </w:ins>
          </w:p>
        </w:tc>
        <w:tc>
          <w:tcPr>
            <w:tcW w:w="1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49" w:author="Author">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8EE28B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50" w:author="Author"/>
              </w:rPr>
            </w:pPr>
            <w:ins w:id="451" w:author="Author">
              <w:r>
                <w:rPr>
                  <w:color w:val="000000"/>
                  <w:sz w:val="22"/>
                  <w:szCs w:val="22"/>
                </w:rPr>
                <w:t>Estimate</w:t>
              </w:r>
            </w:ins>
          </w:p>
        </w:tc>
        <w:tc>
          <w:tcPr>
            <w:tcW w:w="11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52" w:author="Author">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39C1F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53" w:author="Author"/>
              </w:rPr>
            </w:pPr>
            <w:ins w:id="454" w:author="Author">
              <w:r>
                <w:rPr>
                  <w:color w:val="000000"/>
                  <w:sz w:val="22"/>
                  <w:szCs w:val="22"/>
                </w:rPr>
                <w:t>l-95% CI</w:t>
              </w:r>
            </w:ins>
          </w:p>
        </w:tc>
        <w:tc>
          <w:tcPr>
            <w:tcW w:w="11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55" w:author="Author">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771CD9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56" w:author="Author"/>
              </w:rPr>
            </w:pPr>
            <w:ins w:id="457" w:author="Author">
              <w:r>
                <w:rPr>
                  <w:color w:val="000000"/>
                  <w:sz w:val="22"/>
                  <w:szCs w:val="22"/>
                </w:rPr>
                <w:t>u-95% CI</w:t>
              </w:r>
            </w:ins>
          </w:p>
        </w:tc>
      </w:tr>
      <w:tr w:rsidR="00FA55B8" w14:paraId="6DAD9AC9" w14:textId="77777777" w:rsidTr="007655E0">
        <w:trPr>
          <w:cantSplit/>
          <w:trHeight w:val="379"/>
          <w:ins w:id="458" w:author="Author"/>
          <w:trPrChange w:id="459" w:author="Author">
            <w:trPr>
              <w:cantSplit/>
              <w:jc w:val="center"/>
            </w:trPr>
          </w:trPrChange>
        </w:trPr>
        <w:tc>
          <w:tcPr>
            <w:tcW w:w="139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0" w:author="Author">
              <w:tcPr>
                <w:tcW w:w="156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55BD52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1" w:author="Author"/>
              </w:rPr>
            </w:pPr>
            <w:ins w:id="462" w:author="Author">
              <w:r>
                <w:rPr>
                  <w:i/>
                  <w:color w:val="000000"/>
                  <w:sz w:val="20"/>
                  <w:szCs w:val="20"/>
                </w:rPr>
                <w:t>SVL(mm/d)</w:t>
              </w:r>
            </w:ins>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3"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0D2CB4"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464" w:author="Author"/>
              </w:rPr>
              <w:pPrChange w:id="46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 w:author="Author">
              <w:r>
                <w:rPr>
                  <w:color w:val="000000"/>
                  <w:sz w:val="20"/>
                  <w:szCs w:val="20"/>
                </w:rPr>
                <w:t>Intercept (O2_SexFemale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7"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78F90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8" w:author="Author"/>
              </w:rPr>
            </w:pPr>
            <w:ins w:id="469" w:author="Author">
              <w:r>
                <w:rPr>
                  <w:color w:val="000000"/>
                  <w:sz w:val="20"/>
                  <w:szCs w:val="20"/>
                </w:rPr>
                <w:t>-4.62</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0"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6D40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71" w:author="Author"/>
              </w:rPr>
            </w:pPr>
            <w:ins w:id="472" w:author="Author">
              <w:r>
                <w:rPr>
                  <w:color w:val="000000"/>
                  <w:sz w:val="20"/>
                  <w:szCs w:val="20"/>
                </w:rPr>
                <w:t>-5.02</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3"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0800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74" w:author="Author"/>
              </w:rPr>
            </w:pPr>
            <w:ins w:id="475" w:author="Author">
              <w:r>
                <w:rPr>
                  <w:color w:val="000000"/>
                  <w:sz w:val="20"/>
                  <w:szCs w:val="20"/>
                </w:rPr>
                <w:t>-4.21</w:t>
              </w:r>
            </w:ins>
          </w:p>
        </w:tc>
      </w:tr>
      <w:tr w:rsidR="00FA55B8" w14:paraId="34A5D24D" w14:textId="77777777" w:rsidTr="007655E0">
        <w:trPr>
          <w:cantSplit/>
          <w:trHeight w:val="125"/>
          <w:ins w:id="476" w:author="Author"/>
          <w:trPrChange w:id="477" w:author="Author">
            <w:trPr>
              <w:cantSplit/>
              <w:jc w:val="center"/>
            </w:trPr>
          </w:trPrChange>
        </w:trPr>
        <w:tc>
          <w:tcPr>
            <w:tcW w:w="139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78" w:author="Author">
              <w:tcPr>
                <w:tcW w:w="156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17FA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79"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0"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03CFF1"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481" w:author="Author"/>
              </w:rPr>
              <w:pPrChange w:id="48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 w:author="Author">
              <w:r>
                <w:rPr>
                  <w:color w:val="000000"/>
                  <w:sz w:val="20"/>
                  <w:szCs w:val="20"/>
                </w:rPr>
                <w:t>Growth Rate (</w:t>
              </w:r>
              <w:proofErr w:type="spellStart"/>
              <w:r>
                <w:rPr>
                  <w:color w:val="000000"/>
                  <w:sz w:val="20"/>
                  <w:szCs w:val="20"/>
                </w:rPr>
                <w:t>SVLmm</w:t>
              </w:r>
              <w:proofErr w:type="spellEnd"/>
              <w:r>
                <w:rPr>
                  <w:color w:val="000000"/>
                  <w:sz w:val="20"/>
                  <w:szCs w:val="20"/>
                </w:rPr>
                <w:t>)</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4D0DD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85" w:author="Author"/>
              </w:rPr>
            </w:pPr>
            <w:ins w:id="486" w:author="Author">
              <w:r>
                <w:rPr>
                  <w:color w:val="000000"/>
                  <w:sz w:val="20"/>
                  <w:szCs w:val="20"/>
                </w:rPr>
                <w:t>6.2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18E14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88" w:author="Author"/>
              </w:rPr>
            </w:pPr>
            <w:ins w:id="489" w:author="Author">
              <w:r>
                <w:rPr>
                  <w:color w:val="000000"/>
                  <w:sz w:val="20"/>
                  <w:szCs w:val="20"/>
                </w:rPr>
                <w:t>-2.26</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0"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87110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1" w:author="Author"/>
              </w:rPr>
            </w:pPr>
            <w:ins w:id="492" w:author="Author">
              <w:r>
                <w:rPr>
                  <w:color w:val="000000"/>
                  <w:sz w:val="20"/>
                  <w:szCs w:val="20"/>
                </w:rPr>
                <w:t>14.35</w:t>
              </w:r>
            </w:ins>
          </w:p>
        </w:tc>
      </w:tr>
      <w:tr w:rsidR="00FA55B8" w14:paraId="24241660" w14:textId="77777777" w:rsidTr="007655E0">
        <w:trPr>
          <w:cantSplit/>
          <w:trHeight w:val="125"/>
          <w:ins w:id="493" w:author="Author"/>
          <w:trPrChange w:id="494"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5"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819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6"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7"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4103A"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498" w:author="Author"/>
              </w:rPr>
              <w:pPrChange w:id="49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 w:author="Author">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DF712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02" w:author="Author"/>
              </w:rPr>
            </w:pPr>
            <w:ins w:id="503" w:author="Author">
              <w:r>
                <w:rPr>
                  <w:color w:val="000000"/>
                  <w:sz w:val="20"/>
                  <w:szCs w:val="20"/>
                </w:rPr>
                <w:t>-0.14</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4"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0527E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05" w:author="Author"/>
              </w:rPr>
            </w:pPr>
            <w:ins w:id="506" w:author="Author">
              <w:r>
                <w:rPr>
                  <w:color w:val="000000"/>
                  <w:sz w:val="20"/>
                  <w:szCs w:val="20"/>
                </w:rPr>
                <w:t>-0.73</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7"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D8CC5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08" w:author="Author"/>
              </w:rPr>
            </w:pPr>
            <w:ins w:id="509" w:author="Author">
              <w:r>
                <w:rPr>
                  <w:color w:val="000000"/>
                  <w:sz w:val="20"/>
                  <w:szCs w:val="20"/>
                </w:rPr>
                <w:t>0.42</w:t>
              </w:r>
            </w:ins>
          </w:p>
        </w:tc>
      </w:tr>
      <w:tr w:rsidR="00FA55B8" w14:paraId="68574C4A" w14:textId="77777777" w:rsidTr="007655E0">
        <w:trPr>
          <w:cantSplit/>
          <w:trHeight w:val="125"/>
          <w:ins w:id="510" w:author="Author"/>
          <w:trPrChange w:id="511"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2"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B229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13"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4"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AB9CB"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515" w:author="Author"/>
              </w:rPr>
              <w:pPrChange w:id="51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 w:author="Author">
              <w:r>
                <w:rPr>
                  <w:color w:val="000000"/>
                  <w:sz w:val="20"/>
                  <w:szCs w:val="20"/>
                </w:rPr>
                <w:t>O2_SexMaleXY</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8"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E690C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19" w:author="Author"/>
              </w:rPr>
            </w:pPr>
            <w:ins w:id="520" w:author="Author">
              <w:r>
                <w:rPr>
                  <w:color w:val="000000"/>
                  <w:sz w:val="20"/>
                  <w:szCs w:val="20"/>
                </w:rPr>
                <w:t>0.1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1"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4C77E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2" w:author="Author"/>
              </w:rPr>
            </w:pPr>
            <w:ins w:id="523" w:author="Author">
              <w:r>
                <w:rPr>
                  <w:color w:val="000000"/>
                  <w:sz w:val="20"/>
                  <w:szCs w:val="20"/>
                </w:rPr>
                <w:t>-0.44</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4"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9FFA6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5" w:author="Author"/>
              </w:rPr>
            </w:pPr>
            <w:ins w:id="526" w:author="Author">
              <w:r>
                <w:rPr>
                  <w:color w:val="000000"/>
                  <w:sz w:val="20"/>
                  <w:szCs w:val="20"/>
                </w:rPr>
                <w:t>0.64</w:t>
              </w:r>
            </w:ins>
          </w:p>
        </w:tc>
      </w:tr>
      <w:tr w:rsidR="00FA55B8" w14:paraId="5AA7067C" w14:textId="77777777" w:rsidTr="007655E0">
        <w:trPr>
          <w:cantSplit/>
          <w:trHeight w:val="125"/>
          <w:ins w:id="527" w:author="Author"/>
          <w:trPrChange w:id="528"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9"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1696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30"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1"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8B9696"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532" w:author="Author"/>
              </w:rPr>
              <w:pPrChange w:id="53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 w:author="Author">
              <w:r>
                <w:rPr>
                  <w:color w:val="000000"/>
                  <w:sz w:val="20"/>
                  <w:szCs w:val="20"/>
                </w:rPr>
                <w:t>Growth Rate (</w:t>
              </w:r>
              <w:proofErr w:type="spellStart"/>
              <w:r>
                <w:rPr>
                  <w:color w:val="000000"/>
                  <w:sz w:val="20"/>
                  <w:szCs w:val="20"/>
                </w:rPr>
                <w:t>SVLmm</w:t>
              </w:r>
              <w:proofErr w:type="spellEnd"/>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1CBD5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36" w:author="Author"/>
              </w:rPr>
            </w:pPr>
            <w:ins w:id="537" w:author="Author">
              <w:r>
                <w:rPr>
                  <w:color w:val="000000"/>
                  <w:sz w:val="20"/>
                  <w:szCs w:val="20"/>
                </w:rPr>
                <w:t>-4.07</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8"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98FCC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39" w:author="Author"/>
              </w:rPr>
            </w:pPr>
            <w:ins w:id="540" w:author="Author">
              <w:r>
                <w:rPr>
                  <w:color w:val="000000"/>
                  <w:sz w:val="20"/>
                  <w:szCs w:val="20"/>
                </w:rPr>
                <w:t>-16.08</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1"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25A1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2" w:author="Author"/>
              </w:rPr>
            </w:pPr>
            <w:ins w:id="543" w:author="Author">
              <w:r>
                <w:rPr>
                  <w:color w:val="000000"/>
                  <w:sz w:val="20"/>
                  <w:szCs w:val="20"/>
                </w:rPr>
                <w:t>7.37</w:t>
              </w:r>
            </w:ins>
          </w:p>
        </w:tc>
      </w:tr>
      <w:tr w:rsidR="00FA55B8" w14:paraId="6212DB10" w14:textId="77777777" w:rsidTr="007655E0">
        <w:trPr>
          <w:cantSplit/>
          <w:trHeight w:val="125"/>
          <w:ins w:id="544" w:author="Author"/>
          <w:trPrChange w:id="545" w:author="Author">
            <w:trPr>
              <w:cantSplit/>
              <w:jc w:val="center"/>
            </w:trPr>
          </w:trPrChange>
        </w:trPr>
        <w:tc>
          <w:tcPr>
            <w:tcW w:w="139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46" w:author="Author">
              <w:tcPr>
                <w:tcW w:w="156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4B0A9C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7" w:author="Author"/>
              </w:rPr>
            </w:pPr>
          </w:p>
        </w:tc>
        <w:tc>
          <w:tcPr>
            <w:tcW w:w="385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48" w:author="Author">
              <w:tcPr>
                <w:tcW w:w="47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86DEBE5"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549" w:author="Author"/>
              </w:rPr>
              <w:pPrChange w:id="55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 w:author="Author">
              <w:r>
                <w:rPr>
                  <w:color w:val="000000"/>
                  <w:sz w:val="20"/>
                  <w:szCs w:val="20"/>
                </w:rPr>
                <w:t>Growth Rate (</w:t>
              </w:r>
              <w:proofErr w:type="spellStart"/>
              <w:r>
                <w:rPr>
                  <w:color w:val="000000"/>
                  <w:sz w:val="20"/>
                  <w:szCs w:val="20"/>
                </w:rPr>
                <w:t>SVLmm</w:t>
              </w:r>
              <w:proofErr w:type="spellEnd"/>
              <w:r>
                <w:rPr>
                  <w:color w:val="000000"/>
                  <w:sz w:val="20"/>
                  <w:szCs w:val="20"/>
                </w:rPr>
                <w:t>):O2_SexMaleXY</w:t>
              </w:r>
            </w:ins>
          </w:p>
        </w:tc>
        <w:tc>
          <w:tcPr>
            <w:tcW w:w="1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52" w:author="Author">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BFF7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53" w:author="Author"/>
              </w:rPr>
            </w:pPr>
            <w:ins w:id="554" w:author="Author">
              <w:r>
                <w:rPr>
                  <w:color w:val="000000"/>
                  <w:sz w:val="20"/>
                  <w:szCs w:val="20"/>
                </w:rPr>
                <w:t>-7.84</w:t>
              </w:r>
            </w:ins>
          </w:p>
        </w:tc>
        <w:tc>
          <w:tcPr>
            <w:tcW w:w="11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55" w:author="Author">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29086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56" w:author="Author"/>
              </w:rPr>
            </w:pPr>
            <w:ins w:id="557" w:author="Author">
              <w:r>
                <w:rPr>
                  <w:color w:val="000000"/>
                  <w:sz w:val="20"/>
                  <w:szCs w:val="20"/>
                </w:rPr>
                <w:t>-19.83</w:t>
              </w:r>
            </w:ins>
          </w:p>
        </w:tc>
        <w:tc>
          <w:tcPr>
            <w:tcW w:w="1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58" w:author="Author">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D946C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59" w:author="Author"/>
              </w:rPr>
            </w:pPr>
            <w:ins w:id="560" w:author="Author">
              <w:r>
                <w:rPr>
                  <w:color w:val="000000"/>
                  <w:sz w:val="20"/>
                  <w:szCs w:val="20"/>
                </w:rPr>
                <w:t>4.18</w:t>
              </w:r>
            </w:ins>
          </w:p>
        </w:tc>
      </w:tr>
      <w:tr w:rsidR="00FA55B8" w14:paraId="3B8BCBCE" w14:textId="77777777" w:rsidTr="007655E0">
        <w:trPr>
          <w:cantSplit/>
          <w:trHeight w:val="371"/>
          <w:ins w:id="561" w:author="Author"/>
          <w:trPrChange w:id="562" w:author="Author">
            <w:trPr>
              <w:cantSplit/>
              <w:jc w:val="center"/>
            </w:trPr>
          </w:trPrChange>
        </w:trPr>
        <w:tc>
          <w:tcPr>
            <w:tcW w:w="139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563" w:author="Author">
              <w:tcPr>
                <w:tcW w:w="156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6AE4F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64" w:author="Author"/>
              </w:rPr>
            </w:pPr>
            <w:ins w:id="565" w:author="Author">
              <w:r>
                <w:rPr>
                  <w:i/>
                  <w:color w:val="000000"/>
                  <w:sz w:val="20"/>
                  <w:szCs w:val="20"/>
                </w:rPr>
                <w:t>mass(cg/d)</w:t>
              </w:r>
            </w:ins>
          </w:p>
        </w:tc>
        <w:tc>
          <w:tcPr>
            <w:tcW w:w="385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6" w:author="Author">
              <w:tcPr>
                <w:tcW w:w="47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DF47CE"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567" w:author="Author"/>
              </w:rPr>
              <w:pPrChange w:id="568"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 w:author="Author">
              <w:r>
                <w:rPr>
                  <w:color w:val="000000"/>
                  <w:sz w:val="20"/>
                  <w:szCs w:val="20"/>
                </w:rPr>
                <w:t>Intercept (O2_SexFemaleXX)</w:t>
              </w:r>
            </w:ins>
          </w:p>
        </w:tc>
        <w:tc>
          <w:tcPr>
            <w:tcW w:w="1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0" w:author="Author">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D25C6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1" w:author="Author"/>
              </w:rPr>
            </w:pPr>
            <w:ins w:id="572" w:author="Author">
              <w:r>
                <w:rPr>
                  <w:color w:val="000000"/>
                  <w:sz w:val="20"/>
                  <w:szCs w:val="20"/>
                </w:rPr>
                <w:t>-4.61</w:t>
              </w:r>
            </w:ins>
          </w:p>
        </w:tc>
        <w:tc>
          <w:tcPr>
            <w:tcW w:w="11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3" w:author="Author">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30194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4" w:author="Author"/>
              </w:rPr>
            </w:pPr>
            <w:ins w:id="575" w:author="Author">
              <w:r>
                <w:rPr>
                  <w:color w:val="000000"/>
                  <w:sz w:val="20"/>
                  <w:szCs w:val="20"/>
                </w:rPr>
                <w:t>-4.97</w:t>
              </w:r>
            </w:ins>
          </w:p>
        </w:tc>
        <w:tc>
          <w:tcPr>
            <w:tcW w:w="1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76" w:author="Author">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46EA0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7" w:author="Author"/>
              </w:rPr>
            </w:pPr>
            <w:ins w:id="578" w:author="Author">
              <w:r>
                <w:rPr>
                  <w:color w:val="000000"/>
                  <w:sz w:val="20"/>
                  <w:szCs w:val="20"/>
                </w:rPr>
                <w:t>-4.24</w:t>
              </w:r>
            </w:ins>
          </w:p>
        </w:tc>
      </w:tr>
      <w:tr w:rsidR="00FA55B8" w14:paraId="4262663D" w14:textId="77777777" w:rsidTr="007655E0">
        <w:trPr>
          <w:cantSplit/>
          <w:trHeight w:val="125"/>
          <w:ins w:id="579" w:author="Author"/>
          <w:trPrChange w:id="580" w:author="Author">
            <w:trPr>
              <w:cantSplit/>
              <w:jc w:val="center"/>
            </w:trPr>
          </w:trPrChange>
        </w:trPr>
        <w:tc>
          <w:tcPr>
            <w:tcW w:w="13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1" w:author="Author">
              <w:tcPr>
                <w:tcW w:w="156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16747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82"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3"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7E6D77"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584" w:author="Author"/>
              </w:rPr>
              <w:pPrChange w:id="58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86" w:author="Author">
              <w:r>
                <w:rPr>
                  <w:color w:val="000000"/>
                  <w:sz w:val="20"/>
                  <w:szCs w:val="20"/>
                </w:rPr>
                <w:t>Growth Rate (mass cg/d)</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7"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3A5AA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88" w:author="Author"/>
              </w:rPr>
            </w:pPr>
            <w:ins w:id="589" w:author="Author">
              <w:r>
                <w:rPr>
                  <w:color w:val="000000"/>
                  <w:sz w:val="20"/>
                  <w:szCs w:val="20"/>
                </w:rPr>
                <w:t>1.06</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0"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B48C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1" w:author="Author"/>
              </w:rPr>
            </w:pPr>
            <w:ins w:id="592" w:author="Author">
              <w:r>
                <w:rPr>
                  <w:color w:val="000000"/>
                  <w:sz w:val="20"/>
                  <w:szCs w:val="20"/>
                </w:rPr>
                <w:t>-0.98</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3"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7101E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4" w:author="Author"/>
              </w:rPr>
            </w:pPr>
            <w:ins w:id="595" w:author="Author">
              <w:r>
                <w:rPr>
                  <w:color w:val="000000"/>
                  <w:sz w:val="20"/>
                  <w:szCs w:val="20"/>
                </w:rPr>
                <w:t>3.04</w:t>
              </w:r>
            </w:ins>
          </w:p>
        </w:tc>
      </w:tr>
      <w:tr w:rsidR="00FA55B8" w14:paraId="6C924B5D" w14:textId="77777777" w:rsidTr="007655E0">
        <w:trPr>
          <w:cantSplit/>
          <w:trHeight w:val="125"/>
          <w:ins w:id="596" w:author="Author"/>
          <w:trPrChange w:id="597"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8"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F906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9"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0"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8AB678"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601" w:author="Author"/>
              </w:rPr>
              <w:pPrChange w:id="60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03" w:author="Author">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86D84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05" w:author="Author"/>
              </w:rPr>
            </w:pPr>
            <w:ins w:id="606" w:author="Author">
              <w:r>
                <w:rPr>
                  <w:color w:val="000000"/>
                  <w:sz w:val="20"/>
                  <w:szCs w:val="20"/>
                </w:rPr>
                <w:t>0.2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2529D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08" w:author="Author"/>
              </w:rPr>
            </w:pPr>
            <w:ins w:id="609" w:author="Author">
              <w:r>
                <w:rPr>
                  <w:color w:val="000000"/>
                  <w:sz w:val="20"/>
                  <w:szCs w:val="20"/>
                </w:rPr>
                <w:t>-0.47</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0"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C1E5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1" w:author="Author"/>
              </w:rPr>
            </w:pPr>
            <w:ins w:id="612" w:author="Author">
              <w:r>
                <w:rPr>
                  <w:color w:val="000000"/>
                  <w:sz w:val="20"/>
                  <w:szCs w:val="20"/>
                </w:rPr>
                <w:t>0.87</w:t>
              </w:r>
            </w:ins>
          </w:p>
        </w:tc>
      </w:tr>
      <w:tr w:rsidR="00FA55B8" w14:paraId="4163CD4C" w14:textId="77777777" w:rsidTr="007655E0">
        <w:trPr>
          <w:cantSplit/>
          <w:trHeight w:val="125"/>
          <w:ins w:id="613" w:author="Author"/>
          <w:trPrChange w:id="614"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5"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6229B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6"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7"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E83AB6"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618" w:author="Author"/>
              </w:rPr>
              <w:pPrChange w:id="61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20" w:author="Author">
              <w:r>
                <w:rPr>
                  <w:color w:val="000000"/>
                  <w:sz w:val="20"/>
                  <w:szCs w:val="20"/>
                </w:rPr>
                <w:t>O2_SexMaleXY</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2126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2" w:author="Author"/>
              </w:rPr>
            </w:pPr>
            <w:ins w:id="623" w:author="Author">
              <w:r>
                <w:rPr>
                  <w:color w:val="000000"/>
                  <w:sz w:val="20"/>
                  <w:szCs w:val="20"/>
                </w:rPr>
                <w:t>0.18</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4"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BD4A3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5" w:author="Author"/>
              </w:rPr>
            </w:pPr>
            <w:ins w:id="626" w:author="Author">
              <w:r>
                <w:rPr>
                  <w:color w:val="000000"/>
                  <w:sz w:val="20"/>
                  <w:szCs w:val="20"/>
                </w:rPr>
                <w:t>-0.45</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7"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D5E29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8" w:author="Author"/>
              </w:rPr>
            </w:pPr>
            <w:ins w:id="629" w:author="Author">
              <w:r>
                <w:rPr>
                  <w:color w:val="000000"/>
                  <w:sz w:val="20"/>
                  <w:szCs w:val="20"/>
                </w:rPr>
                <w:t>0.82</w:t>
              </w:r>
            </w:ins>
          </w:p>
        </w:tc>
      </w:tr>
      <w:tr w:rsidR="00FA55B8" w14:paraId="61C26D3A" w14:textId="77777777" w:rsidTr="007655E0">
        <w:trPr>
          <w:cantSplit/>
          <w:trHeight w:val="125"/>
          <w:ins w:id="630" w:author="Author"/>
          <w:trPrChange w:id="631" w:author="Author">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2"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C7A6D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33" w:author="Author"/>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4" w:author="Author">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59465A"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635" w:author="Author"/>
              </w:rPr>
              <w:pPrChange w:id="63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37" w:author="Author">
              <w:r>
                <w:rPr>
                  <w:color w:val="000000"/>
                  <w:sz w:val="20"/>
                  <w:szCs w:val="20"/>
                </w:rPr>
                <w:t>Growth Rate (mass cg/d):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8"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ECAA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39" w:author="Author"/>
              </w:rPr>
            </w:pPr>
            <w:ins w:id="640" w:author="Author">
              <w:r>
                <w:rPr>
                  <w:color w:val="000000"/>
                  <w:sz w:val="20"/>
                  <w:szCs w:val="20"/>
                </w:rPr>
                <w:t>-2.59</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1"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6579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42" w:author="Author"/>
              </w:rPr>
            </w:pPr>
            <w:ins w:id="643" w:author="Author">
              <w:r>
                <w:rPr>
                  <w:color w:val="000000"/>
                  <w:sz w:val="20"/>
                  <w:szCs w:val="20"/>
                </w:rPr>
                <w:t>-6.49</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4"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F9A1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45" w:author="Author"/>
              </w:rPr>
            </w:pPr>
            <w:ins w:id="646" w:author="Author">
              <w:r>
                <w:rPr>
                  <w:color w:val="000000"/>
                  <w:sz w:val="20"/>
                  <w:szCs w:val="20"/>
                </w:rPr>
                <w:t>1.25</w:t>
              </w:r>
            </w:ins>
          </w:p>
        </w:tc>
      </w:tr>
      <w:tr w:rsidR="00FA55B8" w14:paraId="559E1B47" w14:textId="77777777" w:rsidTr="007655E0">
        <w:trPr>
          <w:cantSplit/>
          <w:trHeight w:val="125"/>
          <w:ins w:id="647" w:author="Author"/>
          <w:trPrChange w:id="648" w:author="Author">
            <w:trPr>
              <w:cantSplit/>
              <w:jc w:val="center"/>
            </w:trPr>
          </w:trPrChange>
        </w:trPr>
        <w:tc>
          <w:tcPr>
            <w:tcW w:w="13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49" w:author="Author">
              <w:tcPr>
                <w:tcW w:w="156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AE525D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0" w:author="Author"/>
              </w:rPr>
            </w:pPr>
          </w:p>
        </w:tc>
        <w:tc>
          <w:tcPr>
            <w:tcW w:w="38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51" w:author="Author">
              <w:tcPr>
                <w:tcW w:w="478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43EA2FF4"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rPr>
                <w:ins w:id="652" w:author="Author"/>
              </w:rPr>
              <w:pPrChange w:id="65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54" w:author="Author">
              <w:r>
                <w:rPr>
                  <w:color w:val="000000"/>
                  <w:sz w:val="20"/>
                  <w:szCs w:val="20"/>
                </w:rPr>
                <w:t>Growth Rate (mass cg/d):O2_SexMaleXY</w:t>
              </w:r>
            </w:ins>
          </w:p>
        </w:tc>
        <w:tc>
          <w:tcPr>
            <w:tcW w:w="1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55" w:author="Author">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A3E84F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6" w:author="Author"/>
              </w:rPr>
            </w:pPr>
            <w:ins w:id="657" w:author="Author">
              <w:r>
                <w:rPr>
                  <w:color w:val="000000"/>
                  <w:sz w:val="20"/>
                  <w:szCs w:val="20"/>
                </w:rPr>
                <w:t>-2.13</w:t>
              </w:r>
            </w:ins>
          </w:p>
        </w:tc>
        <w:tc>
          <w:tcPr>
            <w:tcW w:w="11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58" w:author="Author">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B801C6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9" w:author="Author"/>
              </w:rPr>
            </w:pPr>
            <w:ins w:id="660" w:author="Author">
              <w:r>
                <w:rPr>
                  <w:color w:val="000000"/>
                  <w:sz w:val="20"/>
                  <w:szCs w:val="20"/>
                </w:rPr>
                <w:t>-5.89</w:t>
              </w:r>
            </w:ins>
          </w:p>
        </w:tc>
        <w:tc>
          <w:tcPr>
            <w:tcW w:w="11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61" w:author="Author">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CF3E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2" w:author="Author"/>
              </w:rPr>
            </w:pPr>
            <w:ins w:id="663" w:author="Author">
              <w:r>
                <w:rPr>
                  <w:color w:val="000000"/>
                  <w:sz w:val="20"/>
                  <w:szCs w:val="20"/>
                </w:rPr>
                <w:t>1.73</w:t>
              </w:r>
            </w:ins>
          </w:p>
        </w:tc>
      </w:tr>
    </w:tbl>
    <w:p w14:paraId="4DF638E3" w14:textId="77777777" w:rsidR="00FA55B8" w:rsidRDefault="00FA55B8" w:rsidP="00904580">
      <w:pPr>
        <w:contextualSpacing/>
        <w:rPr>
          <w:ins w:id="664" w:author="Author"/>
          <w:iCs/>
          <w:color w:val="000000" w:themeColor="text1"/>
          <w:shd w:val="clear" w:color="auto" w:fill="FFFFFF"/>
        </w:rPr>
      </w:pPr>
    </w:p>
    <w:p w14:paraId="412C2D63" w14:textId="77777777" w:rsidR="00FA55B8" w:rsidRDefault="00FA55B8" w:rsidP="00904580">
      <w:pPr>
        <w:contextualSpacing/>
        <w:rPr>
          <w:ins w:id="665" w:author="Author"/>
          <w:iCs/>
          <w:color w:val="000000" w:themeColor="text1"/>
          <w:shd w:val="clear" w:color="auto" w:fill="FFFFFF"/>
        </w:rPr>
      </w:pPr>
    </w:p>
    <w:p w14:paraId="27FEAD82" w14:textId="46CCDA87" w:rsidR="00FA55B8" w:rsidRDefault="00FA55B8">
      <w:pPr>
        <w:rPr>
          <w:ins w:id="666" w:author="Author"/>
          <w:iCs/>
          <w:color w:val="000000" w:themeColor="text1"/>
          <w:shd w:val="clear" w:color="auto" w:fill="FFFFFF"/>
        </w:rPr>
      </w:pPr>
      <w:ins w:id="667" w:author="Author">
        <w:r>
          <w:rPr>
            <w:iCs/>
            <w:color w:val="000000" w:themeColor="text1"/>
            <w:shd w:val="clear" w:color="auto" w:fill="FFFFFF"/>
          </w:rPr>
          <w:br w:type="page"/>
        </w:r>
      </w:ins>
    </w:p>
    <w:p w14:paraId="41E7562D" w14:textId="77777777" w:rsidR="00FA55B8" w:rsidRDefault="00FA55B8" w:rsidP="00904580">
      <w:pPr>
        <w:contextualSpacing/>
        <w:rPr>
          <w:ins w:id="668" w:author="Author"/>
          <w:iCs/>
          <w:color w:val="000000" w:themeColor="text1"/>
          <w:shd w:val="clear" w:color="auto" w:fill="FFFFFF"/>
        </w:rPr>
      </w:pPr>
    </w:p>
    <w:p w14:paraId="3C159897" w14:textId="1C3AB63D"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669" w:author="Author">
        <w:r w:rsidRPr="00B0383A" w:rsidDel="00DA5EC2">
          <w:rPr>
            <w:iCs/>
            <w:color w:val="000000" w:themeColor="text1"/>
            <w:shd w:val="clear" w:color="auto" w:fill="FFFFFF"/>
          </w:rPr>
          <w:delText>S</w:delText>
        </w:r>
        <w:r w:rsidR="00454259" w:rsidDel="00DA5EC2">
          <w:rPr>
            <w:iCs/>
            <w:color w:val="000000" w:themeColor="text1"/>
            <w:shd w:val="clear" w:color="auto" w:fill="FFFFFF"/>
          </w:rPr>
          <w:delText>5</w:delText>
        </w:r>
      </w:del>
      <w:ins w:id="670" w:author="Author">
        <w:r w:rsidR="00DA5EC2" w:rsidRPr="00B0383A">
          <w:rPr>
            <w:iCs/>
            <w:color w:val="000000" w:themeColor="text1"/>
            <w:shd w:val="clear" w:color="auto" w:fill="FFFFFF"/>
          </w:rPr>
          <w:t>S</w:t>
        </w:r>
        <w:r w:rsidR="00DA5EC2">
          <w:rPr>
            <w:iCs/>
            <w:color w:val="000000" w:themeColor="text1"/>
            <w:shd w:val="clear" w:color="auto" w:fill="FFFFFF"/>
          </w:rPr>
          <w:t>6</w:t>
        </w:r>
      </w:ins>
      <w:r w:rsidRPr="00B0383A">
        <w:rPr>
          <w:iCs/>
          <w:color w:val="000000" w:themeColor="text1"/>
          <w:shd w:val="clear" w:color="auto" w:fill="FFFFFF"/>
        </w:rPr>
        <w:t xml:space="preserve">: BRMS Model coefficients for SVL and mass growth rate estimates across sex class </w:t>
      </w:r>
      <w:del w:id="671" w:author="Author">
        <w:r w:rsidRPr="00B0383A" w:rsidDel="00B93EFD">
          <w:rPr>
            <w:iCs/>
            <w:color w:val="000000" w:themeColor="text1"/>
            <w:shd w:val="clear" w:color="auto" w:fill="FFFFFF"/>
          </w:rPr>
          <w:delText xml:space="preserve">for </w:delText>
        </w:r>
      </w:del>
      <w:ins w:id="672" w:author="Author">
        <w:r w:rsidR="00B93EFD">
          <w:rPr>
            <w:iCs/>
            <w:color w:val="000000" w:themeColor="text1"/>
            <w:shd w:val="clear" w:color="auto" w:fill="FFFFFF"/>
          </w:rPr>
          <w:t>and metabolism</w:t>
        </w:r>
        <w:r w:rsidR="00B93EFD" w:rsidRPr="00B0383A">
          <w:rPr>
            <w:i/>
            <w:iCs/>
            <w:color w:val="000000" w:themeColor="text1"/>
            <w:shd w:val="clear" w:color="auto" w:fill="FFFFFF"/>
          </w:rPr>
          <w:t xml:space="preserve"> </w:t>
        </w:r>
      </w:ins>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ins w:id="673" w:author="Author">
        <w:r w:rsidR="00B93EFD">
          <w:rPr>
            <w:iCs/>
            <w:color w:val="000000" w:themeColor="text1"/>
            <w:shd w:val="clear" w:color="auto" w:fill="FFFFFF"/>
          </w:rPr>
          <w:t xml:space="preserve"> 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 xml:space="preserve">. </w:t>
        </w:r>
      </w:ins>
    </w:p>
    <w:p w14:paraId="238BA309" w14:textId="77777777" w:rsidR="00904580" w:rsidRDefault="00904580" w:rsidP="00904580">
      <w:pPr>
        <w:contextualSpacing/>
        <w:rPr>
          <w:ins w:id="674" w:author="Author"/>
          <w:iCs/>
          <w:color w:val="000000" w:themeColor="text1"/>
          <w:shd w:val="clear" w:color="auto" w:fill="FFFFFF"/>
        </w:rPr>
      </w:pPr>
    </w:p>
    <w:tbl>
      <w:tblPr>
        <w:tblW w:w="0" w:type="auto"/>
        <w:tblLayout w:type="fixed"/>
        <w:tblLook w:val="0420" w:firstRow="1" w:lastRow="0" w:firstColumn="0" w:lastColumn="0" w:noHBand="0" w:noVBand="1"/>
        <w:tblPrChange w:id="675" w:author="Author">
          <w:tblPr>
            <w:tblW w:w="0" w:type="auto"/>
            <w:jc w:val="center"/>
            <w:tblLayout w:type="fixed"/>
            <w:tblLook w:val="0420" w:firstRow="1" w:lastRow="0" w:firstColumn="0" w:lastColumn="0" w:noHBand="0" w:noVBand="1"/>
          </w:tblPr>
        </w:tblPrChange>
      </w:tblPr>
      <w:tblGrid>
        <w:gridCol w:w="1323"/>
        <w:gridCol w:w="3922"/>
        <w:gridCol w:w="1317"/>
        <w:gridCol w:w="1063"/>
        <w:gridCol w:w="1126"/>
        <w:tblGridChange w:id="676">
          <w:tblGrid>
            <w:gridCol w:w="1560"/>
            <w:gridCol w:w="4910"/>
            <w:gridCol w:w="1266"/>
            <w:gridCol w:w="1254"/>
            <w:gridCol w:w="1328"/>
          </w:tblGrid>
        </w:tblGridChange>
      </w:tblGrid>
      <w:tr w:rsidR="00FA55B8" w14:paraId="361ACBD0" w14:textId="77777777" w:rsidTr="007655E0">
        <w:trPr>
          <w:cantSplit/>
          <w:trHeight w:val="418"/>
          <w:tblHeader/>
          <w:ins w:id="677" w:author="Author"/>
          <w:trPrChange w:id="678" w:author="Author">
            <w:trPr>
              <w:cantSplit/>
              <w:tblHeader/>
              <w:jc w:val="center"/>
            </w:trPr>
          </w:trPrChange>
        </w:trPr>
        <w:tc>
          <w:tcPr>
            <w:tcW w:w="13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79" w:author="Author">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44F319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80" w:author="Author"/>
              </w:rPr>
            </w:pPr>
            <w:ins w:id="681" w:author="Author">
              <w:r>
                <w:rPr>
                  <w:color w:val="000000"/>
                  <w:sz w:val="22"/>
                  <w:szCs w:val="22"/>
                </w:rPr>
                <w:t>Growth rate</w:t>
              </w:r>
            </w:ins>
          </w:p>
        </w:tc>
        <w:tc>
          <w:tcPr>
            <w:tcW w:w="39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82" w:author="Author">
              <w:tcPr>
                <w:tcW w:w="49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D2EDA2F"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683" w:author="Author"/>
              </w:rPr>
              <w:pPrChange w:id="684"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85" w:author="Author">
              <w:r>
                <w:rPr>
                  <w:color w:val="000000"/>
                  <w:sz w:val="22"/>
                  <w:szCs w:val="22"/>
                </w:rPr>
                <w:t>Covariate</w:t>
              </w:r>
            </w:ins>
          </w:p>
        </w:tc>
        <w:tc>
          <w:tcPr>
            <w:tcW w:w="13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86" w:author="Author">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974ECA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87" w:author="Author"/>
              </w:rPr>
            </w:pPr>
            <w:ins w:id="688" w:author="Author">
              <w:r>
                <w:rPr>
                  <w:color w:val="000000"/>
                  <w:sz w:val="22"/>
                  <w:szCs w:val="22"/>
                </w:rPr>
                <w:t>Estimate</w:t>
              </w:r>
            </w:ins>
          </w:p>
        </w:tc>
        <w:tc>
          <w:tcPr>
            <w:tcW w:w="10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89" w:author="Author">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5A7A9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90" w:author="Author"/>
              </w:rPr>
            </w:pPr>
            <w:ins w:id="691" w:author="Author">
              <w:r>
                <w:rPr>
                  <w:color w:val="000000"/>
                  <w:sz w:val="22"/>
                  <w:szCs w:val="22"/>
                </w:rPr>
                <w:t>l-95% CI</w:t>
              </w:r>
            </w:ins>
          </w:p>
        </w:tc>
        <w:tc>
          <w:tcPr>
            <w:tcW w:w="11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92" w:author="Author">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C23024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93" w:author="Author"/>
              </w:rPr>
            </w:pPr>
            <w:ins w:id="694" w:author="Author">
              <w:r>
                <w:rPr>
                  <w:color w:val="000000"/>
                  <w:sz w:val="22"/>
                  <w:szCs w:val="22"/>
                </w:rPr>
                <w:t>u-95% CI</w:t>
              </w:r>
            </w:ins>
          </w:p>
        </w:tc>
      </w:tr>
      <w:tr w:rsidR="00FA55B8" w14:paraId="3734F8E1" w14:textId="77777777" w:rsidTr="007655E0">
        <w:trPr>
          <w:cantSplit/>
          <w:trHeight w:val="401"/>
          <w:ins w:id="695" w:author="Author"/>
          <w:trPrChange w:id="696" w:author="Author">
            <w:trPr>
              <w:cantSplit/>
              <w:jc w:val="center"/>
            </w:trPr>
          </w:trPrChange>
        </w:trPr>
        <w:tc>
          <w:tcPr>
            <w:tcW w:w="1323"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697" w:author="Author">
              <w:tcPr>
                <w:tcW w:w="156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D09AD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98" w:author="Author"/>
              </w:rPr>
            </w:pPr>
            <w:ins w:id="699" w:author="Author">
              <w:r>
                <w:rPr>
                  <w:i/>
                  <w:color w:val="000000"/>
                  <w:sz w:val="20"/>
                  <w:szCs w:val="20"/>
                </w:rPr>
                <w:t>SVL(mm/d)</w:t>
              </w:r>
            </w:ins>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0"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569C68"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01" w:author="Author"/>
              </w:rPr>
              <w:pPrChange w:id="70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03" w:author="Author">
              <w:r>
                <w:rPr>
                  <w:color w:val="000000"/>
                  <w:sz w:val="20"/>
                  <w:szCs w:val="20"/>
                </w:rPr>
                <w:t>Intercept (O2_SexFemaleZW)</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BB0DF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05" w:author="Author"/>
              </w:rPr>
            </w:pPr>
            <w:ins w:id="706" w:author="Author">
              <w:r>
                <w:rPr>
                  <w:color w:val="000000"/>
                  <w:sz w:val="20"/>
                  <w:szCs w:val="20"/>
                </w:rPr>
                <w:t>-2.1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0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144B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08" w:author="Author"/>
              </w:rPr>
            </w:pPr>
            <w:ins w:id="709" w:author="Author">
              <w:r>
                <w:rPr>
                  <w:color w:val="000000"/>
                  <w:sz w:val="20"/>
                  <w:szCs w:val="20"/>
                </w:rPr>
                <w:t>-2.77</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10"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357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1" w:author="Author"/>
              </w:rPr>
            </w:pPr>
            <w:ins w:id="712" w:author="Author">
              <w:r>
                <w:rPr>
                  <w:color w:val="000000"/>
                  <w:sz w:val="20"/>
                  <w:szCs w:val="20"/>
                </w:rPr>
                <w:t>-1.57</w:t>
              </w:r>
            </w:ins>
          </w:p>
        </w:tc>
      </w:tr>
      <w:tr w:rsidR="00FA55B8" w14:paraId="052DDDDA" w14:textId="77777777" w:rsidTr="007655E0">
        <w:trPr>
          <w:cantSplit/>
          <w:trHeight w:val="132"/>
          <w:ins w:id="713" w:author="Author"/>
          <w:trPrChange w:id="714" w:author="Author">
            <w:trPr>
              <w:cantSplit/>
              <w:jc w:val="center"/>
            </w:trPr>
          </w:trPrChange>
        </w:trPr>
        <w:tc>
          <w:tcPr>
            <w:tcW w:w="1323"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15" w:author="Author">
              <w:tcPr>
                <w:tcW w:w="156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3C9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6"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17"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503FE"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18" w:author="Author"/>
              </w:rPr>
              <w:pPrChange w:id="71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20" w:author="Author">
              <w:r>
                <w:rPr>
                  <w:color w:val="000000"/>
                  <w:sz w:val="20"/>
                  <w:szCs w:val="20"/>
                </w:rPr>
                <w:t>Growth Rate (</w:t>
              </w:r>
              <w:proofErr w:type="spellStart"/>
              <w:r>
                <w:rPr>
                  <w:color w:val="000000"/>
                  <w:sz w:val="20"/>
                  <w:szCs w:val="20"/>
                </w:rPr>
                <w:t>SVLmm</w:t>
              </w:r>
              <w:proofErr w:type="spellEnd"/>
              <w:r>
                <w:rPr>
                  <w:color w:val="000000"/>
                  <w:sz w:val="20"/>
                  <w:szCs w:val="20"/>
                </w:rPr>
                <w:t>)</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F708C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22" w:author="Author"/>
              </w:rPr>
            </w:pPr>
            <w:ins w:id="723" w:author="Author">
              <w:r>
                <w:rPr>
                  <w:color w:val="000000"/>
                  <w:sz w:val="20"/>
                  <w:szCs w:val="20"/>
                </w:rPr>
                <w:t>1.4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4"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17BA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25" w:author="Author"/>
              </w:rPr>
            </w:pPr>
            <w:ins w:id="726" w:author="Author">
              <w:r>
                <w:rPr>
                  <w:color w:val="000000"/>
                  <w:sz w:val="20"/>
                  <w:szCs w:val="20"/>
                </w:rPr>
                <w:t>-0.84</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7"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4806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28" w:author="Author"/>
              </w:rPr>
            </w:pPr>
            <w:ins w:id="729" w:author="Author">
              <w:r>
                <w:rPr>
                  <w:color w:val="000000"/>
                  <w:sz w:val="20"/>
                  <w:szCs w:val="20"/>
                </w:rPr>
                <w:t>3.79</w:t>
              </w:r>
            </w:ins>
          </w:p>
        </w:tc>
      </w:tr>
      <w:tr w:rsidR="00FA55B8" w14:paraId="79F59066" w14:textId="77777777" w:rsidTr="007655E0">
        <w:trPr>
          <w:cantSplit/>
          <w:trHeight w:val="132"/>
          <w:ins w:id="730" w:author="Author"/>
          <w:trPrChange w:id="731"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2"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A4B2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33"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4"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4DF150"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35" w:author="Author"/>
              </w:rPr>
              <w:pPrChange w:id="73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37" w:author="Author">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8"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2F43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39" w:author="Author"/>
              </w:rPr>
            </w:pPr>
            <w:ins w:id="740" w:author="Author">
              <w:r>
                <w:rPr>
                  <w:color w:val="000000"/>
                  <w:sz w:val="20"/>
                  <w:szCs w:val="20"/>
                </w:rPr>
                <w:t>0.1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1"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4A1DF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42" w:author="Author"/>
              </w:rPr>
            </w:pPr>
            <w:ins w:id="743" w:author="Author">
              <w:r>
                <w:rPr>
                  <w:color w:val="000000"/>
                  <w:sz w:val="20"/>
                  <w:szCs w:val="20"/>
                </w:rPr>
                <w:t>-0.63</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4"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6B7F0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45" w:author="Author"/>
              </w:rPr>
            </w:pPr>
            <w:ins w:id="746" w:author="Author">
              <w:r>
                <w:rPr>
                  <w:color w:val="000000"/>
                  <w:sz w:val="20"/>
                  <w:szCs w:val="20"/>
                </w:rPr>
                <w:t>0.95</w:t>
              </w:r>
            </w:ins>
          </w:p>
        </w:tc>
      </w:tr>
      <w:tr w:rsidR="00FA55B8" w14:paraId="045B2927" w14:textId="77777777" w:rsidTr="007655E0">
        <w:trPr>
          <w:cantSplit/>
          <w:trHeight w:val="132"/>
          <w:ins w:id="747" w:author="Author"/>
          <w:trPrChange w:id="748"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9"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B19D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50"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1"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E9A3CC"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52" w:author="Author"/>
              </w:rPr>
              <w:pPrChange w:id="75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54" w:author="Author">
              <w:r>
                <w:rPr>
                  <w:color w:val="000000"/>
                  <w:sz w:val="20"/>
                  <w:szCs w:val="20"/>
                </w:rPr>
                <w:t>O2_SexMale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D87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56" w:author="Author"/>
              </w:rPr>
            </w:pPr>
            <w:ins w:id="757" w:author="Author">
              <w:r>
                <w:rPr>
                  <w:color w:val="000000"/>
                  <w:sz w:val="20"/>
                  <w:szCs w:val="20"/>
                </w:rPr>
                <w:t>0.01</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8"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364A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59" w:author="Author"/>
              </w:rPr>
            </w:pPr>
            <w:ins w:id="760" w:author="Author">
              <w:r>
                <w:rPr>
                  <w:color w:val="000000"/>
                  <w:sz w:val="20"/>
                  <w:szCs w:val="20"/>
                </w:rPr>
                <w:t>-0.73</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1"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8892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2" w:author="Author"/>
              </w:rPr>
            </w:pPr>
            <w:ins w:id="763" w:author="Author">
              <w:r>
                <w:rPr>
                  <w:color w:val="000000"/>
                  <w:sz w:val="20"/>
                  <w:szCs w:val="20"/>
                </w:rPr>
                <w:t>0.74</w:t>
              </w:r>
            </w:ins>
          </w:p>
        </w:tc>
      </w:tr>
      <w:tr w:rsidR="00FA55B8" w14:paraId="11BFFE2C" w14:textId="77777777" w:rsidTr="007655E0">
        <w:trPr>
          <w:cantSplit/>
          <w:trHeight w:val="132"/>
          <w:ins w:id="764" w:author="Author"/>
          <w:trPrChange w:id="765"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6"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4667E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7"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8"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0BEAC0"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69" w:author="Author"/>
              </w:rPr>
              <w:pPrChange w:id="77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71" w:author="Author">
              <w:r>
                <w:rPr>
                  <w:color w:val="000000"/>
                  <w:sz w:val="20"/>
                  <w:szCs w:val="20"/>
                </w:rPr>
                <w:t>Growth Rate (</w:t>
              </w:r>
              <w:proofErr w:type="spellStart"/>
              <w:r>
                <w:rPr>
                  <w:color w:val="000000"/>
                  <w:sz w:val="20"/>
                  <w:szCs w:val="20"/>
                </w:rPr>
                <w:t>SVLmm</w:t>
              </w:r>
              <w:proofErr w:type="spellEnd"/>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2"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96A3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73" w:author="Author"/>
              </w:rPr>
            </w:pPr>
            <w:ins w:id="774" w:author="Author">
              <w:r>
                <w:rPr>
                  <w:color w:val="000000"/>
                  <w:sz w:val="20"/>
                  <w:szCs w:val="20"/>
                </w:rPr>
                <w:t>-1.51</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5"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ACAF1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76" w:author="Author"/>
              </w:rPr>
            </w:pPr>
            <w:ins w:id="777" w:author="Author">
              <w:r>
                <w:rPr>
                  <w:color w:val="000000"/>
                  <w:sz w:val="20"/>
                  <w:szCs w:val="20"/>
                </w:rPr>
                <w:t>-4.74</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8"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C647D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79" w:author="Author"/>
              </w:rPr>
            </w:pPr>
            <w:ins w:id="780" w:author="Author">
              <w:r>
                <w:rPr>
                  <w:color w:val="000000"/>
                  <w:sz w:val="20"/>
                  <w:szCs w:val="20"/>
                </w:rPr>
                <w:t>1.66</w:t>
              </w:r>
            </w:ins>
          </w:p>
        </w:tc>
      </w:tr>
      <w:tr w:rsidR="00FA55B8" w14:paraId="71996FF3" w14:textId="77777777" w:rsidTr="007655E0">
        <w:trPr>
          <w:cantSplit/>
          <w:trHeight w:val="132"/>
          <w:ins w:id="781" w:author="Author"/>
          <w:trPrChange w:id="782" w:author="Author">
            <w:trPr>
              <w:cantSplit/>
              <w:jc w:val="center"/>
            </w:trPr>
          </w:trPrChange>
        </w:trPr>
        <w:tc>
          <w:tcPr>
            <w:tcW w:w="1323"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83" w:author="Author">
              <w:tcPr>
                <w:tcW w:w="156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D868E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84" w:author="Author"/>
              </w:rPr>
            </w:pPr>
          </w:p>
        </w:tc>
        <w:tc>
          <w:tcPr>
            <w:tcW w:w="39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85" w:author="Author">
              <w:tcPr>
                <w:tcW w:w="49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E1152D7"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786" w:author="Author"/>
              </w:rPr>
              <w:pPrChange w:id="787"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88" w:author="Author">
              <w:r>
                <w:rPr>
                  <w:color w:val="000000"/>
                  <w:sz w:val="20"/>
                  <w:szCs w:val="20"/>
                </w:rPr>
                <w:t>Growth Rate (</w:t>
              </w:r>
              <w:proofErr w:type="spellStart"/>
              <w:r>
                <w:rPr>
                  <w:color w:val="000000"/>
                  <w:sz w:val="20"/>
                  <w:szCs w:val="20"/>
                </w:rPr>
                <w:t>SVLmm</w:t>
              </w:r>
              <w:proofErr w:type="spellEnd"/>
              <w:r>
                <w:rPr>
                  <w:color w:val="000000"/>
                  <w:sz w:val="20"/>
                  <w:szCs w:val="20"/>
                </w:rPr>
                <w:t>):O2_SexMaleZZ</w:t>
              </w:r>
            </w:ins>
          </w:p>
        </w:tc>
        <w:tc>
          <w:tcPr>
            <w:tcW w:w="13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89" w:author="Author">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A3EB0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0" w:author="Author"/>
              </w:rPr>
            </w:pPr>
            <w:ins w:id="791" w:author="Author">
              <w:r>
                <w:rPr>
                  <w:color w:val="000000"/>
                  <w:sz w:val="20"/>
                  <w:szCs w:val="20"/>
                </w:rPr>
                <w:t>-0.35</w:t>
              </w:r>
            </w:ins>
          </w:p>
        </w:tc>
        <w:tc>
          <w:tcPr>
            <w:tcW w:w="106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92" w:author="Author">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07B6A9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3" w:author="Author"/>
              </w:rPr>
            </w:pPr>
            <w:ins w:id="794" w:author="Author">
              <w:r>
                <w:rPr>
                  <w:color w:val="000000"/>
                  <w:sz w:val="20"/>
                  <w:szCs w:val="20"/>
                </w:rPr>
                <w:t>-3.11</w:t>
              </w:r>
            </w:ins>
          </w:p>
        </w:tc>
        <w:tc>
          <w:tcPr>
            <w:tcW w:w="11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95" w:author="Author">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9B50BF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6" w:author="Author"/>
              </w:rPr>
            </w:pPr>
            <w:ins w:id="797" w:author="Author">
              <w:r>
                <w:rPr>
                  <w:color w:val="000000"/>
                  <w:sz w:val="20"/>
                  <w:szCs w:val="20"/>
                </w:rPr>
                <w:t>2.45</w:t>
              </w:r>
            </w:ins>
          </w:p>
        </w:tc>
      </w:tr>
      <w:tr w:rsidR="00FA55B8" w14:paraId="21E55990" w14:textId="77777777" w:rsidTr="007655E0">
        <w:trPr>
          <w:cantSplit/>
          <w:trHeight w:val="391"/>
          <w:ins w:id="798" w:author="Author"/>
          <w:trPrChange w:id="799" w:author="Author">
            <w:trPr>
              <w:cantSplit/>
              <w:jc w:val="center"/>
            </w:trPr>
          </w:trPrChange>
        </w:trPr>
        <w:tc>
          <w:tcPr>
            <w:tcW w:w="1323"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00" w:author="Author">
              <w:tcPr>
                <w:tcW w:w="156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668C05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01" w:author="Author"/>
              </w:rPr>
            </w:pPr>
            <w:ins w:id="802" w:author="Author">
              <w:r>
                <w:rPr>
                  <w:i/>
                  <w:color w:val="000000"/>
                  <w:sz w:val="20"/>
                  <w:szCs w:val="20"/>
                </w:rPr>
                <w:t>mass(g/d)</w:t>
              </w:r>
            </w:ins>
          </w:p>
        </w:tc>
        <w:tc>
          <w:tcPr>
            <w:tcW w:w="39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03" w:author="Author">
              <w:tcPr>
                <w:tcW w:w="49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72485"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04" w:author="Author"/>
              </w:rPr>
              <w:pPrChange w:id="805"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06" w:author="Author">
              <w:r>
                <w:rPr>
                  <w:color w:val="000000"/>
                  <w:sz w:val="20"/>
                  <w:szCs w:val="20"/>
                </w:rPr>
                <w:t>Intercept (O2_SexFemaleZW)</w:t>
              </w:r>
            </w:ins>
          </w:p>
        </w:tc>
        <w:tc>
          <w:tcPr>
            <w:tcW w:w="13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07" w:author="Author">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30B9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08" w:author="Author"/>
              </w:rPr>
            </w:pPr>
            <w:ins w:id="809" w:author="Author">
              <w:r>
                <w:rPr>
                  <w:color w:val="000000"/>
                  <w:sz w:val="20"/>
                  <w:szCs w:val="20"/>
                </w:rPr>
                <w:t>-1.79</w:t>
              </w:r>
            </w:ins>
          </w:p>
        </w:tc>
        <w:tc>
          <w:tcPr>
            <w:tcW w:w="106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10" w:author="Author">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C589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1" w:author="Author"/>
              </w:rPr>
            </w:pPr>
            <w:ins w:id="812" w:author="Author">
              <w:r>
                <w:rPr>
                  <w:color w:val="000000"/>
                  <w:sz w:val="20"/>
                  <w:szCs w:val="20"/>
                </w:rPr>
                <w:t>-2.30</w:t>
              </w:r>
            </w:ins>
          </w:p>
        </w:tc>
        <w:tc>
          <w:tcPr>
            <w:tcW w:w="11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13" w:author="Author">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1FC56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4" w:author="Author"/>
              </w:rPr>
            </w:pPr>
            <w:ins w:id="815" w:author="Author">
              <w:r>
                <w:rPr>
                  <w:color w:val="000000"/>
                  <w:sz w:val="20"/>
                  <w:szCs w:val="20"/>
                </w:rPr>
                <w:t>-1.27</w:t>
              </w:r>
            </w:ins>
          </w:p>
        </w:tc>
      </w:tr>
      <w:tr w:rsidR="00FA55B8" w14:paraId="43833F30" w14:textId="77777777" w:rsidTr="007655E0">
        <w:trPr>
          <w:cantSplit/>
          <w:trHeight w:val="132"/>
          <w:ins w:id="816" w:author="Author"/>
          <w:trPrChange w:id="817" w:author="Author">
            <w:trPr>
              <w:cantSplit/>
              <w:jc w:val="center"/>
            </w:trPr>
          </w:trPrChange>
        </w:trPr>
        <w:tc>
          <w:tcPr>
            <w:tcW w:w="1323"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18" w:author="Author">
              <w:tcPr>
                <w:tcW w:w="156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A9ABE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9"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0"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568EE"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21" w:author="Author"/>
              </w:rPr>
              <w:pPrChange w:id="822"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23" w:author="Author">
              <w:r>
                <w:rPr>
                  <w:color w:val="000000"/>
                  <w:sz w:val="20"/>
                  <w:szCs w:val="20"/>
                </w:rPr>
                <w:t>Growth Rate (mass g/d)</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4"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0757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25" w:author="Author"/>
              </w:rPr>
            </w:pPr>
            <w:ins w:id="826" w:author="Author">
              <w:r>
                <w:rPr>
                  <w:color w:val="000000"/>
                  <w:sz w:val="20"/>
                  <w:szCs w:val="20"/>
                </w:rPr>
                <w:t>-0.0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7"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B0648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28" w:author="Author"/>
              </w:rPr>
            </w:pPr>
            <w:ins w:id="829" w:author="Author">
              <w:r>
                <w:rPr>
                  <w:color w:val="000000"/>
                  <w:sz w:val="20"/>
                  <w:szCs w:val="20"/>
                </w:rPr>
                <w:t>-2.55</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0"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0C862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31" w:author="Author"/>
              </w:rPr>
            </w:pPr>
            <w:ins w:id="832" w:author="Author">
              <w:r>
                <w:rPr>
                  <w:color w:val="000000"/>
                  <w:sz w:val="20"/>
                  <w:szCs w:val="20"/>
                </w:rPr>
                <w:t>2.41</w:t>
              </w:r>
            </w:ins>
          </w:p>
        </w:tc>
      </w:tr>
      <w:tr w:rsidR="00FA55B8" w14:paraId="653244C9" w14:textId="77777777" w:rsidTr="007655E0">
        <w:trPr>
          <w:cantSplit/>
          <w:trHeight w:val="132"/>
          <w:ins w:id="833" w:author="Author"/>
          <w:trPrChange w:id="834"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5"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1BF7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36"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7"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E13C55"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38" w:author="Author"/>
              </w:rPr>
              <w:pPrChange w:id="839"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40" w:author="Author">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1"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D472D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2" w:author="Author"/>
              </w:rPr>
            </w:pPr>
            <w:ins w:id="843" w:author="Author">
              <w:r>
                <w:rPr>
                  <w:color w:val="000000"/>
                  <w:sz w:val="20"/>
                  <w:szCs w:val="20"/>
                </w:rPr>
                <w:t>0.00</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4"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4602B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5" w:author="Author"/>
              </w:rPr>
            </w:pPr>
            <w:ins w:id="846" w:author="Author">
              <w:r>
                <w:rPr>
                  <w:color w:val="000000"/>
                  <w:sz w:val="20"/>
                  <w:szCs w:val="20"/>
                </w:rPr>
                <w:t>-0.77</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7"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2D5D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8" w:author="Author"/>
              </w:rPr>
            </w:pPr>
            <w:ins w:id="849" w:author="Author">
              <w:r>
                <w:rPr>
                  <w:color w:val="000000"/>
                  <w:sz w:val="20"/>
                  <w:szCs w:val="20"/>
                </w:rPr>
                <w:t>0.75</w:t>
              </w:r>
            </w:ins>
          </w:p>
        </w:tc>
      </w:tr>
      <w:tr w:rsidR="00FA55B8" w14:paraId="70F082BB" w14:textId="77777777" w:rsidTr="007655E0">
        <w:trPr>
          <w:cantSplit/>
          <w:trHeight w:val="132"/>
          <w:ins w:id="850" w:author="Author"/>
          <w:trPrChange w:id="851"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2"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85CF4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3"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4"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CAA3C"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55" w:author="Author"/>
              </w:rPr>
              <w:pPrChange w:id="856"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57" w:author="Author">
              <w:r>
                <w:rPr>
                  <w:color w:val="000000"/>
                  <w:sz w:val="20"/>
                  <w:szCs w:val="20"/>
                </w:rPr>
                <w:t>O2_SexMale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8"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CB8D6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9" w:author="Author"/>
              </w:rPr>
            </w:pPr>
            <w:ins w:id="860" w:author="Author">
              <w:r>
                <w:rPr>
                  <w:color w:val="000000"/>
                  <w:sz w:val="20"/>
                  <w:szCs w:val="20"/>
                </w:rPr>
                <w:t>-0.2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1"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FD48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62" w:author="Author"/>
              </w:rPr>
            </w:pPr>
            <w:ins w:id="863" w:author="Author">
              <w:r>
                <w:rPr>
                  <w:color w:val="000000"/>
                  <w:sz w:val="20"/>
                  <w:szCs w:val="20"/>
                </w:rPr>
                <w:t>-0.91</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4"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E518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65" w:author="Author"/>
              </w:rPr>
            </w:pPr>
            <w:ins w:id="866" w:author="Author">
              <w:r>
                <w:rPr>
                  <w:color w:val="000000"/>
                  <w:sz w:val="20"/>
                  <w:szCs w:val="20"/>
                </w:rPr>
                <w:t>0.37</w:t>
              </w:r>
            </w:ins>
          </w:p>
        </w:tc>
      </w:tr>
      <w:tr w:rsidR="00FA55B8" w14:paraId="71160A0C" w14:textId="77777777" w:rsidTr="007655E0">
        <w:trPr>
          <w:cantSplit/>
          <w:trHeight w:val="132"/>
          <w:ins w:id="867" w:author="Author"/>
          <w:trPrChange w:id="868" w:author="Author">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9" w:author="Author">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D430B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0" w:author="Author"/>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1" w:author="Author">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5D2B1A"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72" w:author="Author"/>
              </w:rPr>
              <w:pPrChange w:id="873"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74" w:author="Author">
              <w:r>
                <w:rPr>
                  <w:color w:val="000000"/>
                  <w:sz w:val="20"/>
                  <w:szCs w:val="20"/>
                </w:rPr>
                <w:t>Growth Rate (mass g/d):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5" w:author="Author">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4B69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6" w:author="Author"/>
              </w:rPr>
            </w:pPr>
            <w:ins w:id="877" w:author="Author">
              <w:r>
                <w:rPr>
                  <w:color w:val="000000"/>
                  <w:sz w:val="20"/>
                  <w:szCs w:val="20"/>
                </w:rPr>
                <w:t>-0.90</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8" w:author="Author">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24B46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9" w:author="Author"/>
              </w:rPr>
            </w:pPr>
            <w:ins w:id="880" w:author="Author">
              <w:r>
                <w:rPr>
                  <w:color w:val="000000"/>
                  <w:sz w:val="20"/>
                  <w:szCs w:val="20"/>
                </w:rPr>
                <w:t>-4.48</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1" w:author="Author">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29C27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2" w:author="Author"/>
              </w:rPr>
            </w:pPr>
            <w:ins w:id="883" w:author="Author">
              <w:r>
                <w:rPr>
                  <w:color w:val="000000"/>
                  <w:sz w:val="20"/>
                  <w:szCs w:val="20"/>
                </w:rPr>
                <w:t>2.78</w:t>
              </w:r>
            </w:ins>
          </w:p>
        </w:tc>
      </w:tr>
      <w:tr w:rsidR="00FA55B8" w14:paraId="5E733B43" w14:textId="77777777" w:rsidTr="007655E0">
        <w:trPr>
          <w:cantSplit/>
          <w:trHeight w:val="132"/>
          <w:ins w:id="884" w:author="Author"/>
          <w:trPrChange w:id="885" w:author="Author">
            <w:trPr>
              <w:cantSplit/>
              <w:jc w:val="center"/>
            </w:trPr>
          </w:trPrChange>
        </w:trPr>
        <w:tc>
          <w:tcPr>
            <w:tcW w:w="1323"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86" w:author="Author">
              <w:tcPr>
                <w:tcW w:w="156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58C5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7" w:author="Author"/>
              </w:rPr>
            </w:pPr>
          </w:p>
        </w:tc>
        <w:tc>
          <w:tcPr>
            <w:tcW w:w="39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88" w:author="Author">
              <w:tcPr>
                <w:tcW w:w="49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51BD746" w14:textId="77777777" w:rsidR="00FA55B8" w:rsidRDefault="00FA55B8" w:rsidP="007655E0">
            <w:pPr>
              <w:keepNext/>
              <w:pBdr>
                <w:top w:val="none" w:sz="0" w:space="0" w:color="000000"/>
                <w:left w:val="none" w:sz="0" w:space="0" w:color="000000"/>
                <w:bottom w:val="none" w:sz="0" w:space="0" w:color="000000"/>
                <w:right w:val="none" w:sz="0" w:space="0" w:color="000000"/>
              </w:pBdr>
              <w:spacing w:before="100" w:after="100"/>
              <w:ind w:left="100" w:right="100"/>
              <w:jc w:val="both"/>
              <w:rPr>
                <w:ins w:id="889" w:author="Author"/>
              </w:rPr>
              <w:pPrChange w:id="890" w:author="Author">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91" w:author="Author">
              <w:r>
                <w:rPr>
                  <w:color w:val="000000"/>
                  <w:sz w:val="20"/>
                  <w:szCs w:val="20"/>
                </w:rPr>
                <w:t>Growth Rate (mass g/d):O2_SexMaleZZ</w:t>
              </w:r>
            </w:ins>
          </w:p>
        </w:tc>
        <w:tc>
          <w:tcPr>
            <w:tcW w:w="13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92" w:author="Author">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381E651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3" w:author="Author"/>
              </w:rPr>
            </w:pPr>
            <w:ins w:id="894" w:author="Author">
              <w:r>
                <w:rPr>
                  <w:color w:val="000000"/>
                  <w:sz w:val="20"/>
                  <w:szCs w:val="20"/>
                </w:rPr>
                <w:t>0.92</w:t>
              </w:r>
            </w:ins>
          </w:p>
        </w:tc>
        <w:tc>
          <w:tcPr>
            <w:tcW w:w="10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95" w:author="Author">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118A98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6" w:author="Author"/>
              </w:rPr>
            </w:pPr>
            <w:ins w:id="897" w:author="Author">
              <w:r>
                <w:rPr>
                  <w:color w:val="000000"/>
                  <w:sz w:val="20"/>
                  <w:szCs w:val="20"/>
                </w:rPr>
                <w:t>-2.08</w:t>
              </w:r>
            </w:ins>
          </w:p>
        </w:tc>
        <w:tc>
          <w:tcPr>
            <w:tcW w:w="11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98" w:author="Author">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A2B694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9" w:author="Author"/>
              </w:rPr>
            </w:pPr>
            <w:ins w:id="900" w:author="Author">
              <w:r>
                <w:rPr>
                  <w:color w:val="000000"/>
                  <w:sz w:val="20"/>
                  <w:szCs w:val="20"/>
                </w:rPr>
                <w:t>3.83</w:t>
              </w:r>
            </w:ins>
          </w:p>
        </w:tc>
      </w:tr>
    </w:tbl>
    <w:p w14:paraId="6C4415CD" w14:textId="77777777" w:rsidR="00FA55B8" w:rsidRPr="00B0383A" w:rsidRDefault="00FA55B8" w:rsidP="00904580">
      <w:pPr>
        <w:contextualSpacing/>
        <w:rPr>
          <w:iCs/>
          <w:color w:val="000000" w:themeColor="text1"/>
          <w:shd w:val="clear" w:color="auto" w:fill="FFFFFF"/>
        </w:rPr>
      </w:pPr>
    </w:p>
    <w:tbl>
      <w:tblPr>
        <w:tblW w:w="0" w:type="auto"/>
        <w:jc w:val="center"/>
        <w:tblLook w:val="0420" w:firstRow="1" w:lastRow="0" w:firstColumn="0" w:lastColumn="0" w:noHBand="0" w:noVBand="1"/>
      </w:tblPr>
      <w:tblGrid>
        <w:gridCol w:w="1257"/>
        <w:gridCol w:w="1974"/>
        <w:gridCol w:w="970"/>
        <w:gridCol w:w="1013"/>
        <w:gridCol w:w="1062"/>
      </w:tblGrid>
      <w:tr w:rsidR="00904580" w:rsidDel="00FA55B8" w14:paraId="58313B58" w14:textId="2AEA5F90" w:rsidTr="001812A2">
        <w:trPr>
          <w:cantSplit/>
          <w:trHeight w:val="423"/>
          <w:tblHeader/>
          <w:jc w:val="center"/>
          <w:del w:id="901" w:author="Autho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0C9B4EFA" w:rsidR="00904580" w:rsidDel="00FA55B8" w:rsidRDefault="00904580" w:rsidP="001812A2">
            <w:pPr>
              <w:spacing w:before="100" w:after="100"/>
              <w:ind w:left="100" w:right="100"/>
              <w:rPr>
                <w:del w:id="902" w:author="Author"/>
              </w:rPr>
            </w:pPr>
            <w:del w:id="903" w:author="Author">
              <w:r w:rsidDel="00FA55B8">
                <w:rPr>
                  <w:color w:val="000000"/>
                  <w:sz w:val="22"/>
                  <w:szCs w:val="22"/>
                </w:rPr>
                <w:delText>Growth r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30C00203" w:rsidR="00904580" w:rsidDel="00FA55B8" w:rsidRDefault="00904580" w:rsidP="001812A2">
            <w:pPr>
              <w:spacing w:before="100" w:after="100"/>
              <w:ind w:left="100" w:right="4"/>
              <w:rPr>
                <w:del w:id="904" w:author="Author"/>
              </w:rPr>
            </w:pPr>
            <w:del w:id="905" w:author="Author">
              <w:r w:rsidDel="00FA55B8">
                <w:rPr>
                  <w:color w:val="000000"/>
                  <w:sz w:val="22"/>
                  <w:szCs w:val="22"/>
                </w:rPr>
                <w:delText>Covari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6E6ECB4B" w:rsidR="00904580" w:rsidDel="00FA55B8" w:rsidRDefault="00904580" w:rsidP="001812A2">
            <w:pPr>
              <w:spacing w:before="100" w:after="100"/>
              <w:ind w:left="100" w:right="100"/>
              <w:jc w:val="center"/>
              <w:rPr>
                <w:del w:id="906" w:author="Author"/>
              </w:rPr>
            </w:pPr>
            <w:del w:id="907" w:author="Author">
              <w:r w:rsidDel="00FA55B8">
                <w:rPr>
                  <w:color w:val="000000"/>
                  <w:sz w:val="22"/>
                  <w:szCs w:val="22"/>
                </w:rPr>
                <w:delText>Estim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01947C6E" w:rsidR="00904580" w:rsidDel="00FA55B8" w:rsidRDefault="00904580" w:rsidP="001812A2">
            <w:pPr>
              <w:spacing w:before="100" w:after="100"/>
              <w:ind w:left="100" w:right="100"/>
              <w:jc w:val="center"/>
              <w:rPr>
                <w:del w:id="908" w:author="Author"/>
              </w:rPr>
            </w:pPr>
            <w:del w:id="909" w:author="Author">
              <w:r w:rsidDel="00FA55B8">
                <w:rPr>
                  <w:color w:val="000000"/>
                  <w:sz w:val="22"/>
                  <w:szCs w:val="22"/>
                </w:rPr>
                <w:delText>l-95% CI</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27B6CD30" w:rsidR="00904580" w:rsidDel="00FA55B8" w:rsidRDefault="00904580" w:rsidP="001812A2">
            <w:pPr>
              <w:spacing w:before="100" w:after="100"/>
              <w:ind w:left="100" w:right="100"/>
              <w:jc w:val="center"/>
              <w:rPr>
                <w:del w:id="910" w:author="Author"/>
              </w:rPr>
            </w:pPr>
            <w:del w:id="911" w:author="Author">
              <w:r w:rsidDel="00FA55B8">
                <w:rPr>
                  <w:color w:val="000000"/>
                  <w:sz w:val="22"/>
                  <w:szCs w:val="22"/>
                </w:rPr>
                <w:delText>u-95% CI</w:delText>
              </w:r>
            </w:del>
          </w:p>
        </w:tc>
      </w:tr>
      <w:tr w:rsidR="00904580" w:rsidDel="00FA55B8" w14:paraId="475C7124" w14:textId="04B90769" w:rsidTr="001812A2">
        <w:trPr>
          <w:cantSplit/>
          <w:trHeight w:val="402"/>
          <w:jc w:val="center"/>
          <w:del w:id="912" w:author="Autho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2CD12532" w:rsidR="00904580" w:rsidDel="00FA55B8" w:rsidRDefault="00904580" w:rsidP="001812A2">
            <w:pPr>
              <w:spacing w:before="100" w:after="100"/>
              <w:ind w:left="100" w:right="100"/>
              <w:rPr>
                <w:del w:id="913" w:author="Author"/>
              </w:rPr>
            </w:pPr>
            <w:del w:id="914" w:author="Author">
              <w:r w:rsidDel="00FA55B8">
                <w:rPr>
                  <w:i/>
                  <w:color w:val="000000"/>
                  <w:sz w:val="20"/>
                  <w:szCs w:val="20"/>
                </w:rPr>
                <w:delText>SVL(mm/d)</w:delText>
              </w:r>
            </w:del>
          </w:p>
        </w:tc>
        <w:tc>
          <w:tcPr>
            <w:tcW w:w="0" w:type="auto"/>
            <w:shd w:val="clear" w:color="auto" w:fill="FFFFFF"/>
            <w:tcMar>
              <w:top w:w="0" w:type="dxa"/>
              <w:left w:w="0" w:type="dxa"/>
              <w:bottom w:w="0" w:type="dxa"/>
              <w:right w:w="0" w:type="dxa"/>
            </w:tcMar>
            <w:vAlign w:val="bottom"/>
          </w:tcPr>
          <w:p w14:paraId="71B6BA9F" w14:textId="298982BA" w:rsidR="00904580" w:rsidDel="00FA55B8" w:rsidRDefault="00904580" w:rsidP="001812A2">
            <w:pPr>
              <w:spacing w:before="100" w:after="100"/>
              <w:ind w:left="100" w:right="4"/>
              <w:rPr>
                <w:del w:id="915" w:author="Author"/>
              </w:rPr>
            </w:pPr>
            <w:del w:id="916" w:author="Author">
              <w:r w:rsidDel="00FA55B8">
                <w:rPr>
                  <w:color w:val="000000"/>
                  <w:sz w:val="20"/>
                  <w:szCs w:val="20"/>
                </w:rPr>
                <w:delText>Intercept (FemaleZW)</w:delText>
              </w:r>
            </w:del>
          </w:p>
        </w:tc>
        <w:tc>
          <w:tcPr>
            <w:tcW w:w="0" w:type="auto"/>
            <w:shd w:val="clear" w:color="auto" w:fill="FFFFFF"/>
            <w:tcMar>
              <w:top w:w="0" w:type="dxa"/>
              <w:left w:w="0" w:type="dxa"/>
              <w:bottom w:w="0" w:type="dxa"/>
              <w:right w:w="0" w:type="dxa"/>
            </w:tcMar>
            <w:vAlign w:val="bottom"/>
          </w:tcPr>
          <w:p w14:paraId="0A225662" w14:textId="22B0E771" w:rsidR="00904580" w:rsidDel="00FA55B8" w:rsidRDefault="00904580" w:rsidP="001812A2">
            <w:pPr>
              <w:spacing w:before="100" w:after="100"/>
              <w:ind w:left="100" w:right="100"/>
              <w:jc w:val="center"/>
              <w:rPr>
                <w:del w:id="917" w:author="Author"/>
              </w:rPr>
            </w:pPr>
            <w:del w:id="918" w:author="Author">
              <w:r w:rsidDel="00FA55B8">
                <w:rPr>
                  <w:color w:val="000000"/>
                  <w:sz w:val="20"/>
                  <w:szCs w:val="20"/>
                </w:rPr>
                <w:delText>0.20</w:delText>
              </w:r>
            </w:del>
          </w:p>
        </w:tc>
        <w:tc>
          <w:tcPr>
            <w:tcW w:w="0" w:type="auto"/>
            <w:shd w:val="clear" w:color="auto" w:fill="FFFFFF"/>
            <w:tcMar>
              <w:top w:w="0" w:type="dxa"/>
              <w:left w:w="0" w:type="dxa"/>
              <w:bottom w:w="0" w:type="dxa"/>
              <w:right w:w="0" w:type="dxa"/>
            </w:tcMar>
            <w:vAlign w:val="bottom"/>
          </w:tcPr>
          <w:p w14:paraId="6258A160" w14:textId="0E01E775" w:rsidR="00904580" w:rsidDel="00FA55B8" w:rsidRDefault="00904580" w:rsidP="001812A2">
            <w:pPr>
              <w:spacing w:before="100" w:after="100"/>
              <w:ind w:left="100" w:right="100"/>
              <w:jc w:val="center"/>
              <w:rPr>
                <w:del w:id="919" w:author="Author"/>
              </w:rPr>
            </w:pPr>
            <w:del w:id="920" w:author="Author">
              <w:r w:rsidDel="00FA55B8">
                <w:rPr>
                  <w:color w:val="000000"/>
                  <w:sz w:val="20"/>
                  <w:szCs w:val="20"/>
                </w:rPr>
                <w:delText>-0.14</w:delText>
              </w:r>
            </w:del>
          </w:p>
        </w:tc>
        <w:tc>
          <w:tcPr>
            <w:tcW w:w="0" w:type="auto"/>
            <w:shd w:val="clear" w:color="auto" w:fill="FFFFFF"/>
            <w:tcMar>
              <w:top w:w="0" w:type="dxa"/>
              <w:left w:w="0" w:type="dxa"/>
              <w:bottom w:w="0" w:type="dxa"/>
              <w:right w:w="0" w:type="dxa"/>
            </w:tcMar>
            <w:vAlign w:val="bottom"/>
          </w:tcPr>
          <w:p w14:paraId="7D33CD6B" w14:textId="311EC6AF" w:rsidR="00904580" w:rsidDel="00FA55B8" w:rsidRDefault="00904580" w:rsidP="001812A2">
            <w:pPr>
              <w:spacing w:before="100" w:after="100"/>
              <w:ind w:left="100" w:right="100"/>
              <w:jc w:val="center"/>
              <w:rPr>
                <w:del w:id="921" w:author="Author"/>
              </w:rPr>
            </w:pPr>
            <w:del w:id="922" w:author="Author">
              <w:r w:rsidDel="00FA55B8">
                <w:rPr>
                  <w:color w:val="000000"/>
                  <w:sz w:val="20"/>
                  <w:szCs w:val="20"/>
                </w:rPr>
                <w:delText>0.54</w:delText>
              </w:r>
            </w:del>
          </w:p>
        </w:tc>
      </w:tr>
      <w:tr w:rsidR="00904580" w:rsidDel="00FA55B8" w14:paraId="257ECC1A" w14:textId="63342A23" w:rsidTr="001812A2">
        <w:trPr>
          <w:cantSplit/>
          <w:trHeight w:val="412"/>
          <w:jc w:val="center"/>
          <w:del w:id="923" w:author="Author"/>
        </w:trPr>
        <w:tc>
          <w:tcPr>
            <w:tcW w:w="0" w:type="auto"/>
            <w:vMerge/>
            <w:shd w:val="clear" w:color="auto" w:fill="FFFFFF"/>
            <w:tcMar>
              <w:top w:w="0" w:type="dxa"/>
              <w:left w:w="0" w:type="dxa"/>
              <w:bottom w:w="0" w:type="dxa"/>
              <w:right w:w="0" w:type="dxa"/>
            </w:tcMar>
            <w:vAlign w:val="center"/>
          </w:tcPr>
          <w:p w14:paraId="406D41E1" w14:textId="495E06D5" w:rsidR="00904580" w:rsidDel="00FA55B8" w:rsidRDefault="00904580" w:rsidP="001812A2">
            <w:pPr>
              <w:spacing w:before="100" w:after="100"/>
              <w:ind w:left="100" w:right="100"/>
              <w:rPr>
                <w:del w:id="924" w:author="Author"/>
              </w:rPr>
            </w:pPr>
          </w:p>
        </w:tc>
        <w:tc>
          <w:tcPr>
            <w:tcW w:w="0" w:type="auto"/>
            <w:shd w:val="clear" w:color="auto" w:fill="FFFFFF"/>
            <w:tcMar>
              <w:top w:w="0" w:type="dxa"/>
              <w:left w:w="0" w:type="dxa"/>
              <w:bottom w:w="0" w:type="dxa"/>
              <w:right w:w="0" w:type="dxa"/>
            </w:tcMar>
            <w:vAlign w:val="bottom"/>
          </w:tcPr>
          <w:p w14:paraId="3A851960" w14:textId="19AD04A8" w:rsidR="00904580" w:rsidDel="00FA55B8" w:rsidRDefault="00904580" w:rsidP="001812A2">
            <w:pPr>
              <w:spacing w:before="100" w:after="100"/>
              <w:ind w:left="100" w:right="4"/>
              <w:rPr>
                <w:del w:id="925" w:author="Author"/>
              </w:rPr>
            </w:pPr>
            <w:del w:id="926" w:author="Author">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1F2B3A0A" w14:textId="78730AF2" w:rsidR="00904580" w:rsidDel="00FA55B8" w:rsidRDefault="00904580" w:rsidP="001812A2">
            <w:pPr>
              <w:spacing w:before="100" w:after="100"/>
              <w:ind w:left="100" w:right="100"/>
              <w:jc w:val="center"/>
              <w:rPr>
                <w:del w:id="927" w:author="Author"/>
              </w:rPr>
            </w:pPr>
            <w:del w:id="928" w:author="Author">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585E5405" w14:textId="4308DB8B" w:rsidR="00904580" w:rsidDel="00FA55B8" w:rsidRDefault="00904580" w:rsidP="001812A2">
            <w:pPr>
              <w:spacing w:before="100" w:after="100"/>
              <w:ind w:left="100" w:right="100"/>
              <w:jc w:val="center"/>
              <w:rPr>
                <w:del w:id="929" w:author="Author"/>
              </w:rPr>
            </w:pPr>
            <w:del w:id="930" w:author="Author">
              <w:r w:rsidDel="00FA55B8">
                <w:rPr>
                  <w:color w:val="000000"/>
                  <w:sz w:val="20"/>
                  <w:szCs w:val="20"/>
                </w:rPr>
                <w:delText>-0.77</w:delText>
              </w:r>
            </w:del>
          </w:p>
        </w:tc>
        <w:tc>
          <w:tcPr>
            <w:tcW w:w="0" w:type="auto"/>
            <w:shd w:val="clear" w:color="auto" w:fill="FFFFFF"/>
            <w:tcMar>
              <w:top w:w="0" w:type="dxa"/>
              <w:left w:w="0" w:type="dxa"/>
              <w:bottom w:w="0" w:type="dxa"/>
              <w:right w:w="0" w:type="dxa"/>
            </w:tcMar>
            <w:vAlign w:val="bottom"/>
          </w:tcPr>
          <w:p w14:paraId="35CA1B1C" w14:textId="0476F8D1" w:rsidR="00904580" w:rsidDel="00FA55B8" w:rsidRDefault="00904580" w:rsidP="001812A2">
            <w:pPr>
              <w:spacing w:before="100" w:after="100"/>
              <w:ind w:left="100" w:right="100"/>
              <w:jc w:val="center"/>
              <w:rPr>
                <w:del w:id="931" w:author="Author"/>
              </w:rPr>
            </w:pPr>
            <w:del w:id="932" w:author="Author">
              <w:r w:rsidDel="00FA55B8">
                <w:rPr>
                  <w:color w:val="000000"/>
                  <w:sz w:val="20"/>
                  <w:szCs w:val="20"/>
                </w:rPr>
                <w:delText>0.73</w:delText>
              </w:r>
            </w:del>
          </w:p>
        </w:tc>
      </w:tr>
      <w:tr w:rsidR="00904580" w:rsidDel="00FA55B8" w14:paraId="66967CCD" w14:textId="232D3A21" w:rsidTr="001812A2">
        <w:trPr>
          <w:cantSplit/>
          <w:trHeight w:val="391"/>
          <w:jc w:val="center"/>
          <w:del w:id="933" w:author="Author"/>
        </w:trPr>
        <w:tc>
          <w:tcPr>
            <w:tcW w:w="0" w:type="auto"/>
            <w:vMerge/>
            <w:shd w:val="clear" w:color="auto" w:fill="FFFFFF"/>
            <w:tcMar>
              <w:top w:w="0" w:type="dxa"/>
              <w:left w:w="0" w:type="dxa"/>
              <w:bottom w:w="0" w:type="dxa"/>
              <w:right w:w="0" w:type="dxa"/>
            </w:tcMar>
            <w:vAlign w:val="center"/>
          </w:tcPr>
          <w:p w14:paraId="0C68CD80" w14:textId="6341741A" w:rsidR="00904580" w:rsidDel="00FA55B8" w:rsidRDefault="00904580" w:rsidP="001812A2">
            <w:pPr>
              <w:spacing w:before="100" w:after="100"/>
              <w:ind w:left="100" w:right="100"/>
              <w:rPr>
                <w:del w:id="934" w:author="Author"/>
              </w:rPr>
            </w:pPr>
          </w:p>
        </w:tc>
        <w:tc>
          <w:tcPr>
            <w:tcW w:w="0" w:type="auto"/>
            <w:shd w:val="clear" w:color="auto" w:fill="FFFFFF"/>
            <w:tcMar>
              <w:top w:w="0" w:type="dxa"/>
              <w:left w:w="0" w:type="dxa"/>
              <w:bottom w:w="0" w:type="dxa"/>
              <w:right w:w="0" w:type="dxa"/>
            </w:tcMar>
            <w:vAlign w:val="bottom"/>
          </w:tcPr>
          <w:p w14:paraId="2BA068FD" w14:textId="3DBC8915" w:rsidR="00904580" w:rsidDel="00FA55B8" w:rsidRDefault="00904580" w:rsidP="001812A2">
            <w:pPr>
              <w:spacing w:before="100" w:after="100"/>
              <w:ind w:left="100" w:right="4"/>
              <w:rPr>
                <w:del w:id="935" w:author="Author"/>
              </w:rPr>
            </w:pPr>
            <w:del w:id="936" w:author="Author">
              <w:r w:rsidDel="00FA55B8">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43E8824F" w14:textId="311D3F75" w:rsidR="00904580" w:rsidDel="00FA55B8" w:rsidRDefault="00904580" w:rsidP="001812A2">
            <w:pPr>
              <w:spacing w:before="100" w:after="100"/>
              <w:ind w:left="100" w:right="100"/>
              <w:jc w:val="center"/>
              <w:rPr>
                <w:del w:id="937" w:author="Author"/>
              </w:rPr>
            </w:pPr>
            <w:del w:id="938" w:author="Author">
              <w:r w:rsidDel="00FA55B8">
                <w:rPr>
                  <w:color w:val="000000"/>
                  <w:sz w:val="20"/>
                  <w:szCs w:val="20"/>
                </w:rPr>
                <w:delText>-0.28</w:delText>
              </w:r>
            </w:del>
          </w:p>
        </w:tc>
        <w:tc>
          <w:tcPr>
            <w:tcW w:w="0" w:type="auto"/>
            <w:shd w:val="clear" w:color="auto" w:fill="FFFFFF"/>
            <w:tcMar>
              <w:top w:w="0" w:type="dxa"/>
              <w:left w:w="0" w:type="dxa"/>
              <w:bottom w:w="0" w:type="dxa"/>
              <w:right w:w="0" w:type="dxa"/>
            </w:tcMar>
            <w:vAlign w:val="bottom"/>
          </w:tcPr>
          <w:p w14:paraId="49DBE6B7" w14:textId="1D3234C9" w:rsidR="00904580" w:rsidDel="00FA55B8" w:rsidRDefault="00904580" w:rsidP="001812A2">
            <w:pPr>
              <w:spacing w:before="100" w:after="100"/>
              <w:ind w:left="100" w:right="100"/>
              <w:jc w:val="center"/>
              <w:rPr>
                <w:del w:id="939" w:author="Author"/>
              </w:rPr>
            </w:pPr>
            <w:del w:id="940" w:author="Author">
              <w:r w:rsidDel="00FA55B8">
                <w:rPr>
                  <w:color w:val="000000"/>
                  <w:sz w:val="20"/>
                  <w:szCs w:val="20"/>
                </w:rPr>
                <w:delText>-0.89</w:delText>
              </w:r>
            </w:del>
          </w:p>
        </w:tc>
        <w:tc>
          <w:tcPr>
            <w:tcW w:w="0" w:type="auto"/>
            <w:shd w:val="clear" w:color="auto" w:fill="FFFFFF"/>
            <w:tcMar>
              <w:top w:w="0" w:type="dxa"/>
              <w:left w:w="0" w:type="dxa"/>
              <w:bottom w:w="0" w:type="dxa"/>
              <w:right w:w="0" w:type="dxa"/>
            </w:tcMar>
            <w:vAlign w:val="bottom"/>
          </w:tcPr>
          <w:p w14:paraId="142EE867" w14:textId="1FA8A0CA" w:rsidR="00904580" w:rsidDel="00FA55B8" w:rsidRDefault="00904580" w:rsidP="001812A2">
            <w:pPr>
              <w:spacing w:before="100" w:after="100"/>
              <w:ind w:left="100" w:right="100"/>
              <w:jc w:val="center"/>
              <w:rPr>
                <w:del w:id="941" w:author="Author"/>
              </w:rPr>
            </w:pPr>
            <w:del w:id="942" w:author="Author">
              <w:r w:rsidDel="00FA55B8">
                <w:rPr>
                  <w:color w:val="000000"/>
                  <w:sz w:val="20"/>
                  <w:szCs w:val="20"/>
                </w:rPr>
                <w:delText>0.35</w:delText>
              </w:r>
            </w:del>
          </w:p>
        </w:tc>
      </w:tr>
      <w:tr w:rsidR="00904580" w:rsidDel="00FA55B8" w14:paraId="54B5ED86" w14:textId="1C69BB4D" w:rsidTr="001812A2">
        <w:trPr>
          <w:cantSplit/>
          <w:trHeight w:val="391"/>
          <w:jc w:val="center"/>
          <w:del w:id="943" w:author="Author"/>
        </w:trPr>
        <w:tc>
          <w:tcPr>
            <w:tcW w:w="0" w:type="auto"/>
            <w:vMerge/>
            <w:shd w:val="clear" w:color="auto" w:fill="FFFFFF"/>
            <w:tcMar>
              <w:top w:w="0" w:type="dxa"/>
              <w:left w:w="0" w:type="dxa"/>
              <w:bottom w:w="0" w:type="dxa"/>
              <w:right w:w="0" w:type="dxa"/>
            </w:tcMar>
            <w:vAlign w:val="center"/>
          </w:tcPr>
          <w:p w14:paraId="363EA5F5" w14:textId="191BC82D" w:rsidR="00904580" w:rsidDel="00FA55B8" w:rsidRDefault="00904580" w:rsidP="001812A2">
            <w:pPr>
              <w:spacing w:before="100" w:after="100"/>
              <w:ind w:left="100" w:right="100"/>
              <w:rPr>
                <w:del w:id="944" w:author="Author"/>
              </w:rPr>
            </w:pPr>
          </w:p>
        </w:tc>
        <w:tc>
          <w:tcPr>
            <w:tcW w:w="0" w:type="auto"/>
            <w:shd w:val="clear" w:color="auto" w:fill="FFFFFF"/>
            <w:tcMar>
              <w:top w:w="0" w:type="dxa"/>
              <w:left w:w="0" w:type="dxa"/>
              <w:bottom w:w="0" w:type="dxa"/>
              <w:right w:w="0" w:type="dxa"/>
            </w:tcMar>
            <w:vAlign w:val="bottom"/>
          </w:tcPr>
          <w:p w14:paraId="1C71678C" w14:textId="4729B1ED" w:rsidR="00904580" w:rsidDel="00FA55B8" w:rsidRDefault="00904580" w:rsidP="001812A2">
            <w:pPr>
              <w:spacing w:before="100" w:after="100"/>
              <w:ind w:left="100" w:right="4"/>
              <w:rPr>
                <w:del w:id="945" w:author="Author"/>
              </w:rPr>
            </w:pPr>
            <w:del w:id="946" w:author="Author">
              <w:r w:rsidDel="00FA55B8">
                <w:rPr>
                  <w:color w:val="000000"/>
                  <w:sz w:val="20"/>
                  <w:szCs w:val="20"/>
                </w:rPr>
                <w:delText>SVL(mm)</w:delText>
              </w:r>
            </w:del>
          </w:p>
        </w:tc>
        <w:tc>
          <w:tcPr>
            <w:tcW w:w="0" w:type="auto"/>
            <w:shd w:val="clear" w:color="auto" w:fill="FFFFFF"/>
            <w:tcMar>
              <w:top w:w="0" w:type="dxa"/>
              <w:left w:w="0" w:type="dxa"/>
              <w:bottom w:w="0" w:type="dxa"/>
              <w:right w:w="0" w:type="dxa"/>
            </w:tcMar>
            <w:vAlign w:val="bottom"/>
          </w:tcPr>
          <w:p w14:paraId="459E1A89" w14:textId="5F419322" w:rsidR="00904580" w:rsidDel="00FA55B8" w:rsidRDefault="00904580" w:rsidP="001812A2">
            <w:pPr>
              <w:spacing w:before="100" w:after="100"/>
              <w:ind w:left="100" w:right="100"/>
              <w:jc w:val="center"/>
              <w:rPr>
                <w:del w:id="947" w:author="Author"/>
              </w:rPr>
            </w:pPr>
            <w:del w:id="948" w:author="Author">
              <w:r w:rsidDel="00FA55B8">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5D6CC7D8" w14:textId="007F0551" w:rsidR="00904580" w:rsidDel="00FA55B8" w:rsidRDefault="00904580" w:rsidP="001812A2">
            <w:pPr>
              <w:spacing w:before="100" w:after="100"/>
              <w:ind w:left="100" w:right="100"/>
              <w:jc w:val="center"/>
              <w:rPr>
                <w:del w:id="949" w:author="Author"/>
              </w:rPr>
            </w:pPr>
            <w:del w:id="950" w:author="Author">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313B8DA6" w14:textId="0590BB2F" w:rsidR="00904580" w:rsidDel="00FA55B8" w:rsidRDefault="00904580" w:rsidP="001812A2">
            <w:pPr>
              <w:spacing w:before="100" w:after="100"/>
              <w:ind w:left="100" w:right="100"/>
              <w:jc w:val="center"/>
              <w:rPr>
                <w:del w:id="951" w:author="Author"/>
              </w:rPr>
            </w:pPr>
            <w:del w:id="952" w:author="Author">
              <w:r w:rsidDel="00FA55B8">
                <w:rPr>
                  <w:color w:val="000000"/>
                  <w:sz w:val="20"/>
                  <w:szCs w:val="20"/>
                </w:rPr>
                <w:delText>0.01</w:delText>
              </w:r>
            </w:del>
          </w:p>
        </w:tc>
      </w:tr>
      <w:tr w:rsidR="00904580" w:rsidDel="00FA55B8" w14:paraId="08727286" w14:textId="6C2E77B1" w:rsidTr="001812A2">
        <w:trPr>
          <w:cantSplit/>
          <w:trHeight w:val="402"/>
          <w:jc w:val="center"/>
          <w:del w:id="953" w:author="Author"/>
        </w:trPr>
        <w:tc>
          <w:tcPr>
            <w:tcW w:w="0" w:type="auto"/>
            <w:vMerge/>
            <w:shd w:val="clear" w:color="auto" w:fill="FFFFFF"/>
            <w:tcMar>
              <w:top w:w="0" w:type="dxa"/>
              <w:left w:w="0" w:type="dxa"/>
              <w:bottom w:w="0" w:type="dxa"/>
              <w:right w:w="0" w:type="dxa"/>
            </w:tcMar>
            <w:vAlign w:val="center"/>
          </w:tcPr>
          <w:p w14:paraId="62660DD0" w14:textId="1F43442A" w:rsidR="00904580" w:rsidDel="00FA55B8" w:rsidRDefault="00904580" w:rsidP="001812A2">
            <w:pPr>
              <w:spacing w:before="100" w:after="100"/>
              <w:ind w:left="100" w:right="100"/>
              <w:rPr>
                <w:del w:id="954" w:author="Author"/>
              </w:rPr>
            </w:pPr>
          </w:p>
        </w:tc>
        <w:tc>
          <w:tcPr>
            <w:tcW w:w="0" w:type="auto"/>
            <w:shd w:val="clear" w:color="auto" w:fill="FFFFFF"/>
            <w:tcMar>
              <w:top w:w="0" w:type="dxa"/>
              <w:left w:w="0" w:type="dxa"/>
              <w:bottom w:w="0" w:type="dxa"/>
              <w:right w:w="0" w:type="dxa"/>
            </w:tcMar>
            <w:vAlign w:val="bottom"/>
          </w:tcPr>
          <w:p w14:paraId="002CC021" w14:textId="6EC991CE" w:rsidR="00904580" w:rsidDel="00FA55B8" w:rsidRDefault="00904580" w:rsidP="001812A2">
            <w:pPr>
              <w:spacing w:before="100" w:after="100"/>
              <w:ind w:left="100" w:right="4"/>
              <w:rPr>
                <w:del w:id="955" w:author="Author"/>
              </w:rPr>
            </w:pPr>
            <w:del w:id="956" w:author="Author">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SVL(mm)</w:delText>
              </w:r>
            </w:del>
          </w:p>
        </w:tc>
        <w:tc>
          <w:tcPr>
            <w:tcW w:w="0" w:type="auto"/>
            <w:shd w:val="clear" w:color="auto" w:fill="FFFFFF"/>
            <w:tcMar>
              <w:top w:w="0" w:type="dxa"/>
              <w:left w:w="0" w:type="dxa"/>
              <w:bottom w:w="0" w:type="dxa"/>
              <w:right w:w="0" w:type="dxa"/>
            </w:tcMar>
            <w:vAlign w:val="bottom"/>
          </w:tcPr>
          <w:p w14:paraId="4FD3641D" w14:textId="760C8889" w:rsidR="00904580" w:rsidDel="00FA55B8" w:rsidRDefault="00904580" w:rsidP="001812A2">
            <w:pPr>
              <w:spacing w:before="100" w:after="100"/>
              <w:ind w:left="100" w:right="100"/>
              <w:jc w:val="center"/>
              <w:rPr>
                <w:del w:id="957" w:author="Author"/>
              </w:rPr>
            </w:pPr>
            <w:del w:id="958" w:author="Author">
              <w:r w:rsidDel="00FA55B8">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7BB49A3A" w14:textId="5719671B" w:rsidR="00904580" w:rsidDel="00FA55B8" w:rsidRDefault="00904580" w:rsidP="001812A2">
            <w:pPr>
              <w:spacing w:before="100" w:after="100"/>
              <w:ind w:left="100" w:right="100"/>
              <w:jc w:val="center"/>
              <w:rPr>
                <w:del w:id="959" w:author="Author"/>
              </w:rPr>
            </w:pPr>
            <w:del w:id="960" w:author="Author">
              <w:r w:rsidDel="00FA55B8">
                <w:rPr>
                  <w:color w:val="000000"/>
                  <w:sz w:val="20"/>
                  <w:szCs w:val="20"/>
                </w:rPr>
                <w:delText>-0.02</w:delText>
              </w:r>
            </w:del>
          </w:p>
        </w:tc>
        <w:tc>
          <w:tcPr>
            <w:tcW w:w="0" w:type="auto"/>
            <w:shd w:val="clear" w:color="auto" w:fill="FFFFFF"/>
            <w:tcMar>
              <w:top w:w="0" w:type="dxa"/>
              <w:left w:w="0" w:type="dxa"/>
              <w:bottom w:w="0" w:type="dxa"/>
              <w:right w:w="0" w:type="dxa"/>
            </w:tcMar>
            <w:vAlign w:val="bottom"/>
          </w:tcPr>
          <w:p w14:paraId="5A8DAEA9" w14:textId="6ECDE747" w:rsidR="00904580" w:rsidDel="00FA55B8" w:rsidRDefault="00904580" w:rsidP="001812A2">
            <w:pPr>
              <w:spacing w:before="100" w:after="100"/>
              <w:ind w:left="100" w:right="100"/>
              <w:jc w:val="center"/>
              <w:rPr>
                <w:del w:id="961" w:author="Author"/>
              </w:rPr>
            </w:pPr>
            <w:del w:id="962" w:author="Author">
              <w:r w:rsidDel="00FA55B8">
                <w:rPr>
                  <w:color w:val="000000"/>
                  <w:sz w:val="20"/>
                  <w:szCs w:val="20"/>
                </w:rPr>
                <w:delText>0.02</w:delText>
              </w:r>
            </w:del>
          </w:p>
        </w:tc>
      </w:tr>
      <w:tr w:rsidR="00904580" w:rsidDel="00FA55B8" w14:paraId="640DD4CC" w14:textId="16DBC351" w:rsidTr="001812A2">
        <w:trPr>
          <w:cantSplit/>
          <w:trHeight w:val="391"/>
          <w:jc w:val="center"/>
          <w:del w:id="963" w:author="Author"/>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4DB2A687" w:rsidR="00904580" w:rsidDel="00FA55B8" w:rsidRDefault="00904580" w:rsidP="001812A2">
            <w:pPr>
              <w:spacing w:before="100" w:after="100"/>
              <w:ind w:left="100" w:right="100"/>
              <w:rPr>
                <w:del w:id="964" w:author="Author"/>
              </w:rPr>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2147AF65" w:rsidR="00904580" w:rsidDel="00FA55B8" w:rsidRDefault="00904580" w:rsidP="001812A2">
            <w:pPr>
              <w:spacing w:before="100" w:after="100"/>
              <w:ind w:left="100" w:right="4"/>
              <w:rPr>
                <w:del w:id="965" w:author="Author"/>
              </w:rPr>
            </w:pPr>
            <w:del w:id="966" w:author="Author">
              <w:r w:rsidDel="00FA55B8">
                <w:rPr>
                  <w:color w:val="000000"/>
                  <w:sz w:val="20"/>
                  <w:szCs w:val="20"/>
                </w:rPr>
                <w:delText>MaleZZ:SVL(mm)</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34DCA361" w:rsidR="00904580" w:rsidDel="00FA55B8" w:rsidRDefault="00904580" w:rsidP="001812A2">
            <w:pPr>
              <w:spacing w:before="100" w:after="100"/>
              <w:ind w:left="100" w:right="100"/>
              <w:jc w:val="center"/>
              <w:rPr>
                <w:del w:id="967" w:author="Author"/>
              </w:rPr>
            </w:pPr>
            <w:del w:id="968" w:author="Author">
              <w:r w:rsidDel="00FA55B8">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06BDC926" w:rsidR="00904580" w:rsidDel="00FA55B8" w:rsidRDefault="00904580" w:rsidP="001812A2">
            <w:pPr>
              <w:spacing w:before="100" w:after="100"/>
              <w:ind w:left="100" w:right="100"/>
              <w:jc w:val="center"/>
              <w:rPr>
                <w:del w:id="969" w:author="Author"/>
              </w:rPr>
            </w:pPr>
            <w:del w:id="970" w:author="Author">
              <w:r w:rsidDel="00FA55B8">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0C00D443" w:rsidR="00904580" w:rsidDel="00FA55B8" w:rsidRDefault="00904580" w:rsidP="001812A2">
            <w:pPr>
              <w:spacing w:before="100" w:after="100"/>
              <w:ind w:left="100" w:right="100"/>
              <w:jc w:val="center"/>
              <w:rPr>
                <w:del w:id="971" w:author="Author"/>
              </w:rPr>
            </w:pPr>
            <w:del w:id="972" w:author="Author">
              <w:r w:rsidDel="00FA55B8">
                <w:rPr>
                  <w:color w:val="000000"/>
                  <w:sz w:val="20"/>
                  <w:szCs w:val="20"/>
                </w:rPr>
                <w:delText>0.02</w:delText>
              </w:r>
            </w:del>
          </w:p>
        </w:tc>
      </w:tr>
      <w:tr w:rsidR="00904580" w:rsidDel="00FA55B8" w14:paraId="3973697B" w14:textId="3BF129B7" w:rsidTr="001812A2">
        <w:trPr>
          <w:cantSplit/>
          <w:trHeight w:val="391"/>
          <w:jc w:val="center"/>
          <w:del w:id="973" w:author="Autho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53E64CC9" w:rsidR="00904580" w:rsidDel="00FA55B8" w:rsidRDefault="00904580" w:rsidP="001812A2">
            <w:pPr>
              <w:spacing w:before="100" w:after="100"/>
              <w:ind w:left="100" w:right="100"/>
              <w:rPr>
                <w:del w:id="974" w:author="Author"/>
              </w:rPr>
            </w:pPr>
            <w:del w:id="975" w:author="Author">
              <w:r w:rsidDel="00FA55B8">
                <w:rPr>
                  <w:i/>
                  <w:color w:val="000000"/>
                  <w:sz w:val="20"/>
                  <w:szCs w:val="20"/>
                </w:rPr>
                <w:delText>mass(g/d)</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73E974B4" w:rsidR="00904580" w:rsidDel="00FA55B8" w:rsidRDefault="00904580" w:rsidP="001812A2">
            <w:pPr>
              <w:spacing w:before="100" w:after="100"/>
              <w:ind w:left="100" w:right="4"/>
              <w:rPr>
                <w:del w:id="976" w:author="Author"/>
              </w:rPr>
            </w:pPr>
            <w:del w:id="977" w:author="Author">
              <w:r w:rsidDel="00FA55B8">
                <w:rPr>
                  <w:color w:val="000000"/>
                  <w:sz w:val="20"/>
                  <w:szCs w:val="20"/>
                </w:rPr>
                <w:delText>Intercept (FemaleZW)</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4FF6C8E5" w:rsidR="00904580" w:rsidDel="00FA55B8" w:rsidRDefault="00904580" w:rsidP="001812A2">
            <w:pPr>
              <w:spacing w:before="100" w:after="100"/>
              <w:ind w:left="100" w:right="100"/>
              <w:jc w:val="center"/>
              <w:rPr>
                <w:del w:id="978" w:author="Author"/>
              </w:rPr>
            </w:pPr>
            <w:del w:id="979" w:author="Author">
              <w:r w:rsidDel="00FA55B8">
                <w:rPr>
                  <w:color w:val="000000"/>
                  <w:sz w:val="20"/>
                  <w:szCs w:val="20"/>
                </w:rPr>
                <w:delText>0.22</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2E3FC89B" w:rsidR="00904580" w:rsidDel="00FA55B8" w:rsidRDefault="00904580" w:rsidP="001812A2">
            <w:pPr>
              <w:spacing w:before="100" w:after="100"/>
              <w:ind w:left="100" w:right="100"/>
              <w:jc w:val="center"/>
              <w:rPr>
                <w:del w:id="980" w:author="Author"/>
              </w:rPr>
            </w:pPr>
            <w:del w:id="981" w:author="Author">
              <w:r w:rsidDel="00FA55B8">
                <w:rPr>
                  <w:color w:val="000000"/>
                  <w:sz w:val="20"/>
                  <w:szCs w:val="20"/>
                </w:rPr>
                <w:delText>0.13</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6E1BCF6B" w:rsidR="00904580" w:rsidDel="00FA55B8" w:rsidRDefault="00904580" w:rsidP="001812A2">
            <w:pPr>
              <w:spacing w:before="100" w:after="100"/>
              <w:ind w:left="100" w:right="100"/>
              <w:jc w:val="center"/>
              <w:rPr>
                <w:del w:id="982" w:author="Author"/>
              </w:rPr>
            </w:pPr>
            <w:del w:id="983" w:author="Author">
              <w:r w:rsidDel="00FA55B8">
                <w:rPr>
                  <w:color w:val="000000"/>
                  <w:sz w:val="20"/>
                  <w:szCs w:val="20"/>
                </w:rPr>
                <w:delText>0.32</w:delText>
              </w:r>
            </w:del>
          </w:p>
        </w:tc>
      </w:tr>
      <w:tr w:rsidR="00904580" w:rsidDel="00FA55B8" w14:paraId="1D997162" w14:textId="41063574" w:rsidTr="001812A2">
        <w:trPr>
          <w:cantSplit/>
          <w:trHeight w:val="433"/>
          <w:jc w:val="center"/>
          <w:del w:id="984" w:author="Author"/>
        </w:trPr>
        <w:tc>
          <w:tcPr>
            <w:tcW w:w="0" w:type="auto"/>
            <w:vMerge/>
            <w:shd w:val="clear" w:color="auto" w:fill="FFFFFF"/>
            <w:tcMar>
              <w:top w:w="0" w:type="dxa"/>
              <w:left w:w="0" w:type="dxa"/>
              <w:bottom w:w="0" w:type="dxa"/>
              <w:right w:w="0" w:type="dxa"/>
            </w:tcMar>
            <w:vAlign w:val="center"/>
          </w:tcPr>
          <w:p w14:paraId="1BA257A5" w14:textId="2DDA3669" w:rsidR="00904580" w:rsidDel="00FA55B8" w:rsidRDefault="00904580" w:rsidP="001812A2">
            <w:pPr>
              <w:spacing w:before="100" w:after="100"/>
              <w:ind w:left="100" w:right="100"/>
              <w:rPr>
                <w:del w:id="985" w:author="Author"/>
              </w:rPr>
            </w:pPr>
          </w:p>
        </w:tc>
        <w:tc>
          <w:tcPr>
            <w:tcW w:w="0" w:type="auto"/>
            <w:shd w:val="clear" w:color="auto" w:fill="FFFFFF"/>
            <w:tcMar>
              <w:top w:w="0" w:type="dxa"/>
              <w:left w:w="0" w:type="dxa"/>
              <w:bottom w:w="0" w:type="dxa"/>
              <w:right w:w="0" w:type="dxa"/>
            </w:tcMar>
            <w:vAlign w:val="bottom"/>
          </w:tcPr>
          <w:p w14:paraId="3E09251D" w14:textId="6F1C2D40" w:rsidR="00904580" w:rsidDel="00FA55B8" w:rsidRDefault="00904580" w:rsidP="001812A2">
            <w:pPr>
              <w:spacing w:before="100" w:after="100"/>
              <w:ind w:left="100" w:right="4"/>
              <w:rPr>
                <w:del w:id="986" w:author="Author"/>
              </w:rPr>
            </w:pPr>
            <w:del w:id="987" w:author="Author">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7FE1B102" w14:textId="6AECFA43" w:rsidR="00904580" w:rsidDel="00FA55B8" w:rsidRDefault="00904580" w:rsidP="001812A2">
            <w:pPr>
              <w:spacing w:before="100" w:after="100"/>
              <w:ind w:left="100" w:right="100"/>
              <w:jc w:val="center"/>
              <w:rPr>
                <w:del w:id="988" w:author="Author"/>
              </w:rPr>
            </w:pPr>
            <w:del w:id="989" w:author="Author">
              <w:r w:rsidDel="00FA55B8">
                <w:rPr>
                  <w:color w:val="000000"/>
                  <w:sz w:val="20"/>
                  <w:szCs w:val="20"/>
                </w:rPr>
                <w:delText>0.09</w:delText>
              </w:r>
            </w:del>
          </w:p>
        </w:tc>
        <w:tc>
          <w:tcPr>
            <w:tcW w:w="0" w:type="auto"/>
            <w:shd w:val="clear" w:color="auto" w:fill="FFFFFF"/>
            <w:tcMar>
              <w:top w:w="0" w:type="dxa"/>
              <w:left w:w="0" w:type="dxa"/>
              <w:bottom w:w="0" w:type="dxa"/>
              <w:right w:w="0" w:type="dxa"/>
            </w:tcMar>
            <w:vAlign w:val="bottom"/>
          </w:tcPr>
          <w:p w14:paraId="10509403" w14:textId="4890E101" w:rsidR="00904580" w:rsidDel="00FA55B8" w:rsidRDefault="00904580" w:rsidP="001812A2">
            <w:pPr>
              <w:spacing w:before="100" w:after="100"/>
              <w:ind w:left="100" w:right="100"/>
              <w:jc w:val="center"/>
              <w:rPr>
                <w:del w:id="990" w:author="Author"/>
              </w:rPr>
            </w:pPr>
            <w:del w:id="991" w:author="Author">
              <w:r w:rsidDel="00FA55B8">
                <w:rPr>
                  <w:color w:val="000000"/>
                  <w:sz w:val="20"/>
                  <w:szCs w:val="20"/>
                </w:rPr>
                <w:delText>-0.15</w:delText>
              </w:r>
            </w:del>
          </w:p>
        </w:tc>
        <w:tc>
          <w:tcPr>
            <w:tcW w:w="0" w:type="auto"/>
            <w:shd w:val="clear" w:color="auto" w:fill="FFFFFF"/>
            <w:tcMar>
              <w:top w:w="0" w:type="dxa"/>
              <w:left w:w="0" w:type="dxa"/>
              <w:bottom w:w="0" w:type="dxa"/>
              <w:right w:w="0" w:type="dxa"/>
            </w:tcMar>
            <w:vAlign w:val="bottom"/>
          </w:tcPr>
          <w:p w14:paraId="7E4AFB59" w14:textId="2C6BDCE6" w:rsidR="00904580" w:rsidDel="00FA55B8" w:rsidRDefault="00904580" w:rsidP="001812A2">
            <w:pPr>
              <w:spacing w:before="100" w:after="100"/>
              <w:ind w:left="100" w:right="100"/>
              <w:jc w:val="center"/>
              <w:rPr>
                <w:del w:id="992" w:author="Author"/>
              </w:rPr>
            </w:pPr>
            <w:del w:id="993" w:author="Author">
              <w:r w:rsidDel="00FA55B8">
                <w:rPr>
                  <w:color w:val="000000"/>
                  <w:sz w:val="20"/>
                  <w:szCs w:val="20"/>
                </w:rPr>
                <w:delText>0.33</w:delText>
              </w:r>
            </w:del>
          </w:p>
        </w:tc>
      </w:tr>
      <w:tr w:rsidR="00904580" w:rsidDel="00FA55B8" w14:paraId="147BFEF7" w14:textId="2C0738D1" w:rsidTr="001812A2">
        <w:trPr>
          <w:cantSplit/>
          <w:trHeight w:val="391"/>
          <w:jc w:val="center"/>
          <w:del w:id="994" w:author="Author"/>
        </w:trPr>
        <w:tc>
          <w:tcPr>
            <w:tcW w:w="0" w:type="auto"/>
            <w:vMerge/>
            <w:shd w:val="clear" w:color="auto" w:fill="FFFFFF"/>
            <w:tcMar>
              <w:top w:w="0" w:type="dxa"/>
              <w:left w:w="0" w:type="dxa"/>
              <w:bottom w:w="0" w:type="dxa"/>
              <w:right w:w="0" w:type="dxa"/>
            </w:tcMar>
            <w:vAlign w:val="center"/>
          </w:tcPr>
          <w:p w14:paraId="229F6D62" w14:textId="263D6B13" w:rsidR="00904580" w:rsidDel="00FA55B8" w:rsidRDefault="00904580" w:rsidP="001812A2">
            <w:pPr>
              <w:spacing w:before="100" w:after="100"/>
              <w:ind w:left="100" w:right="100"/>
              <w:rPr>
                <w:del w:id="995" w:author="Author"/>
              </w:rPr>
            </w:pPr>
          </w:p>
        </w:tc>
        <w:tc>
          <w:tcPr>
            <w:tcW w:w="0" w:type="auto"/>
            <w:shd w:val="clear" w:color="auto" w:fill="FFFFFF"/>
            <w:tcMar>
              <w:top w:w="0" w:type="dxa"/>
              <w:left w:w="0" w:type="dxa"/>
              <w:bottom w:w="0" w:type="dxa"/>
              <w:right w:w="0" w:type="dxa"/>
            </w:tcMar>
            <w:vAlign w:val="bottom"/>
          </w:tcPr>
          <w:p w14:paraId="59340598" w14:textId="73E92114" w:rsidR="00904580" w:rsidDel="00FA55B8" w:rsidRDefault="00904580" w:rsidP="001812A2">
            <w:pPr>
              <w:spacing w:before="100" w:after="100"/>
              <w:ind w:left="100" w:right="4"/>
              <w:rPr>
                <w:del w:id="996" w:author="Author"/>
              </w:rPr>
            </w:pPr>
            <w:del w:id="997" w:author="Author">
              <w:r w:rsidDel="00FA55B8">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3BC76C83" w14:textId="0A874381" w:rsidR="00904580" w:rsidDel="00FA55B8" w:rsidRDefault="00904580" w:rsidP="001812A2">
            <w:pPr>
              <w:spacing w:before="100" w:after="100"/>
              <w:ind w:left="100" w:right="100"/>
              <w:jc w:val="center"/>
              <w:rPr>
                <w:del w:id="998" w:author="Author"/>
              </w:rPr>
            </w:pPr>
            <w:del w:id="999" w:author="Author">
              <w:r w:rsidDel="00FA55B8">
                <w:rPr>
                  <w:color w:val="000000"/>
                  <w:sz w:val="20"/>
                  <w:szCs w:val="20"/>
                </w:rPr>
                <w:delText>-0.13</w:delText>
              </w:r>
            </w:del>
          </w:p>
        </w:tc>
        <w:tc>
          <w:tcPr>
            <w:tcW w:w="0" w:type="auto"/>
            <w:shd w:val="clear" w:color="auto" w:fill="FFFFFF"/>
            <w:tcMar>
              <w:top w:w="0" w:type="dxa"/>
              <w:left w:w="0" w:type="dxa"/>
              <w:bottom w:w="0" w:type="dxa"/>
              <w:right w:w="0" w:type="dxa"/>
            </w:tcMar>
            <w:vAlign w:val="bottom"/>
          </w:tcPr>
          <w:p w14:paraId="6C9AC4B0" w14:textId="55AE31BB" w:rsidR="00904580" w:rsidDel="00FA55B8" w:rsidRDefault="00904580" w:rsidP="001812A2">
            <w:pPr>
              <w:spacing w:before="100" w:after="100"/>
              <w:ind w:left="100" w:right="100"/>
              <w:jc w:val="center"/>
              <w:rPr>
                <w:del w:id="1000" w:author="Author"/>
              </w:rPr>
            </w:pPr>
            <w:del w:id="1001" w:author="Author">
              <w:r w:rsidDel="00FA55B8">
                <w:rPr>
                  <w:color w:val="000000"/>
                  <w:sz w:val="20"/>
                  <w:szCs w:val="20"/>
                </w:rPr>
                <w:delText>-0.30</w:delText>
              </w:r>
            </w:del>
          </w:p>
        </w:tc>
        <w:tc>
          <w:tcPr>
            <w:tcW w:w="0" w:type="auto"/>
            <w:shd w:val="clear" w:color="auto" w:fill="FFFFFF"/>
            <w:tcMar>
              <w:top w:w="0" w:type="dxa"/>
              <w:left w:w="0" w:type="dxa"/>
              <w:bottom w:w="0" w:type="dxa"/>
              <w:right w:w="0" w:type="dxa"/>
            </w:tcMar>
            <w:vAlign w:val="bottom"/>
          </w:tcPr>
          <w:p w14:paraId="087891BF" w14:textId="7C538AF8" w:rsidR="00904580" w:rsidDel="00FA55B8" w:rsidRDefault="00904580" w:rsidP="001812A2">
            <w:pPr>
              <w:spacing w:before="100" w:after="100"/>
              <w:ind w:left="100" w:right="100"/>
              <w:jc w:val="center"/>
              <w:rPr>
                <w:del w:id="1002" w:author="Author"/>
              </w:rPr>
            </w:pPr>
            <w:del w:id="1003" w:author="Author">
              <w:r w:rsidDel="00FA55B8">
                <w:rPr>
                  <w:color w:val="000000"/>
                  <w:sz w:val="20"/>
                  <w:szCs w:val="20"/>
                </w:rPr>
                <w:delText>0.03</w:delText>
              </w:r>
            </w:del>
          </w:p>
        </w:tc>
      </w:tr>
      <w:tr w:rsidR="00904580" w:rsidDel="00FA55B8" w14:paraId="37695B7A" w14:textId="4DE320E3" w:rsidTr="001812A2">
        <w:trPr>
          <w:cantSplit/>
          <w:trHeight w:val="391"/>
          <w:jc w:val="center"/>
          <w:del w:id="1004" w:author="Author"/>
        </w:trPr>
        <w:tc>
          <w:tcPr>
            <w:tcW w:w="0" w:type="auto"/>
            <w:vMerge/>
            <w:shd w:val="clear" w:color="auto" w:fill="FFFFFF"/>
            <w:tcMar>
              <w:top w:w="0" w:type="dxa"/>
              <w:left w:w="0" w:type="dxa"/>
              <w:bottom w:w="0" w:type="dxa"/>
              <w:right w:w="0" w:type="dxa"/>
            </w:tcMar>
            <w:vAlign w:val="center"/>
          </w:tcPr>
          <w:p w14:paraId="73F11482" w14:textId="2C1B72FB" w:rsidR="00904580" w:rsidDel="00FA55B8" w:rsidRDefault="00904580" w:rsidP="001812A2">
            <w:pPr>
              <w:spacing w:before="100" w:after="100"/>
              <w:ind w:left="100" w:right="100"/>
              <w:rPr>
                <w:del w:id="1005" w:author="Author"/>
              </w:rPr>
            </w:pPr>
          </w:p>
        </w:tc>
        <w:tc>
          <w:tcPr>
            <w:tcW w:w="0" w:type="auto"/>
            <w:shd w:val="clear" w:color="auto" w:fill="FFFFFF"/>
            <w:tcMar>
              <w:top w:w="0" w:type="dxa"/>
              <w:left w:w="0" w:type="dxa"/>
              <w:bottom w:w="0" w:type="dxa"/>
              <w:right w:w="0" w:type="dxa"/>
            </w:tcMar>
            <w:vAlign w:val="bottom"/>
          </w:tcPr>
          <w:p w14:paraId="02ACA3B6" w14:textId="6D560E41" w:rsidR="00904580" w:rsidDel="00FA55B8" w:rsidRDefault="00904580" w:rsidP="001812A2">
            <w:pPr>
              <w:spacing w:before="100" w:after="100"/>
              <w:ind w:left="100" w:right="4"/>
              <w:rPr>
                <w:del w:id="1006" w:author="Author"/>
              </w:rPr>
            </w:pPr>
            <w:del w:id="1007" w:author="Author">
              <w:r w:rsidDel="00FA55B8">
                <w:rPr>
                  <w:color w:val="000000"/>
                  <w:sz w:val="20"/>
                  <w:szCs w:val="20"/>
                </w:rPr>
                <w:delText>mass(g)</w:delText>
              </w:r>
            </w:del>
          </w:p>
        </w:tc>
        <w:tc>
          <w:tcPr>
            <w:tcW w:w="0" w:type="auto"/>
            <w:shd w:val="clear" w:color="auto" w:fill="FFFFFF"/>
            <w:tcMar>
              <w:top w:w="0" w:type="dxa"/>
              <w:left w:w="0" w:type="dxa"/>
              <w:bottom w:w="0" w:type="dxa"/>
              <w:right w:w="0" w:type="dxa"/>
            </w:tcMar>
            <w:vAlign w:val="bottom"/>
          </w:tcPr>
          <w:p w14:paraId="3411208F" w14:textId="22924B0F" w:rsidR="00904580" w:rsidDel="00FA55B8" w:rsidRDefault="00904580" w:rsidP="001812A2">
            <w:pPr>
              <w:spacing w:before="100" w:after="100"/>
              <w:ind w:left="100" w:right="100"/>
              <w:jc w:val="center"/>
              <w:rPr>
                <w:del w:id="1008" w:author="Author"/>
              </w:rPr>
            </w:pPr>
            <w:del w:id="1009" w:author="Author">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101AE492" w14:textId="483E03CA" w:rsidR="00904580" w:rsidDel="00FA55B8" w:rsidRDefault="00904580" w:rsidP="001812A2">
            <w:pPr>
              <w:spacing w:before="100" w:after="100"/>
              <w:ind w:left="100" w:right="100"/>
              <w:jc w:val="center"/>
              <w:rPr>
                <w:del w:id="1010" w:author="Author"/>
              </w:rPr>
            </w:pPr>
            <w:del w:id="1011" w:author="Author">
              <w:r w:rsidDel="00FA55B8">
                <w:rPr>
                  <w:color w:val="000000"/>
                  <w:sz w:val="20"/>
                  <w:szCs w:val="20"/>
                </w:rPr>
                <w:delText>-0.04</w:delText>
              </w:r>
            </w:del>
          </w:p>
        </w:tc>
        <w:tc>
          <w:tcPr>
            <w:tcW w:w="0" w:type="auto"/>
            <w:shd w:val="clear" w:color="auto" w:fill="FFFFFF"/>
            <w:tcMar>
              <w:top w:w="0" w:type="dxa"/>
              <w:left w:w="0" w:type="dxa"/>
              <w:bottom w:w="0" w:type="dxa"/>
              <w:right w:w="0" w:type="dxa"/>
            </w:tcMar>
            <w:vAlign w:val="bottom"/>
          </w:tcPr>
          <w:p w14:paraId="72BF7E9E" w14:textId="1C60EFFB" w:rsidR="00904580" w:rsidDel="00FA55B8" w:rsidRDefault="00904580" w:rsidP="001812A2">
            <w:pPr>
              <w:spacing w:before="100" w:after="100"/>
              <w:ind w:left="100" w:right="100"/>
              <w:jc w:val="center"/>
              <w:rPr>
                <w:del w:id="1012" w:author="Author"/>
              </w:rPr>
            </w:pPr>
            <w:del w:id="1013" w:author="Author">
              <w:r w:rsidDel="00FA55B8">
                <w:rPr>
                  <w:color w:val="000000"/>
                  <w:sz w:val="20"/>
                  <w:szCs w:val="20"/>
                </w:rPr>
                <w:delText>0.02</w:delText>
              </w:r>
            </w:del>
          </w:p>
        </w:tc>
      </w:tr>
      <w:tr w:rsidR="00904580" w:rsidDel="00FA55B8" w14:paraId="025B0376" w14:textId="51064B69" w:rsidTr="001812A2">
        <w:trPr>
          <w:cantSplit/>
          <w:trHeight w:val="402"/>
          <w:jc w:val="center"/>
          <w:del w:id="1014" w:author="Author"/>
        </w:trPr>
        <w:tc>
          <w:tcPr>
            <w:tcW w:w="0" w:type="auto"/>
            <w:vMerge/>
            <w:shd w:val="clear" w:color="auto" w:fill="FFFFFF"/>
            <w:tcMar>
              <w:top w:w="0" w:type="dxa"/>
              <w:left w:w="0" w:type="dxa"/>
              <w:bottom w:w="0" w:type="dxa"/>
              <w:right w:w="0" w:type="dxa"/>
            </w:tcMar>
            <w:vAlign w:val="center"/>
          </w:tcPr>
          <w:p w14:paraId="5FE71655" w14:textId="1D7180DB" w:rsidR="00904580" w:rsidDel="00FA55B8" w:rsidRDefault="00904580" w:rsidP="001812A2">
            <w:pPr>
              <w:spacing w:before="100" w:after="100"/>
              <w:ind w:left="100" w:right="100"/>
              <w:rPr>
                <w:del w:id="1015" w:author="Author"/>
              </w:rPr>
            </w:pPr>
          </w:p>
        </w:tc>
        <w:tc>
          <w:tcPr>
            <w:tcW w:w="0" w:type="auto"/>
            <w:shd w:val="clear" w:color="auto" w:fill="FFFFFF"/>
            <w:tcMar>
              <w:top w:w="0" w:type="dxa"/>
              <w:left w:w="0" w:type="dxa"/>
              <w:bottom w:w="0" w:type="dxa"/>
              <w:right w:w="0" w:type="dxa"/>
            </w:tcMar>
            <w:vAlign w:val="bottom"/>
          </w:tcPr>
          <w:p w14:paraId="3F50B1DE" w14:textId="75EA68EC" w:rsidR="00904580" w:rsidDel="00FA55B8" w:rsidRDefault="00904580" w:rsidP="001812A2">
            <w:pPr>
              <w:spacing w:before="100" w:after="100"/>
              <w:ind w:left="100" w:right="4"/>
              <w:rPr>
                <w:del w:id="1016" w:author="Author"/>
              </w:rPr>
            </w:pPr>
            <w:del w:id="1017" w:author="Author">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mass(g)</w:delText>
              </w:r>
            </w:del>
          </w:p>
        </w:tc>
        <w:tc>
          <w:tcPr>
            <w:tcW w:w="0" w:type="auto"/>
            <w:shd w:val="clear" w:color="auto" w:fill="FFFFFF"/>
            <w:tcMar>
              <w:top w:w="0" w:type="dxa"/>
              <w:left w:w="0" w:type="dxa"/>
              <w:bottom w:w="0" w:type="dxa"/>
              <w:right w:w="0" w:type="dxa"/>
            </w:tcMar>
            <w:vAlign w:val="bottom"/>
          </w:tcPr>
          <w:p w14:paraId="15C45636" w14:textId="61CF431D" w:rsidR="00904580" w:rsidDel="00FA55B8" w:rsidRDefault="00904580" w:rsidP="001812A2">
            <w:pPr>
              <w:spacing w:before="100" w:after="100"/>
              <w:ind w:left="100" w:right="100"/>
              <w:jc w:val="center"/>
              <w:rPr>
                <w:del w:id="1018" w:author="Author"/>
              </w:rPr>
            </w:pPr>
            <w:del w:id="1019" w:author="Author">
              <w:r w:rsidDel="00FA55B8">
                <w:rPr>
                  <w:color w:val="000000"/>
                  <w:sz w:val="20"/>
                  <w:szCs w:val="20"/>
                </w:rPr>
                <w:delText>-0.03</w:delText>
              </w:r>
            </w:del>
          </w:p>
        </w:tc>
        <w:tc>
          <w:tcPr>
            <w:tcW w:w="0" w:type="auto"/>
            <w:shd w:val="clear" w:color="auto" w:fill="FFFFFF"/>
            <w:tcMar>
              <w:top w:w="0" w:type="dxa"/>
              <w:left w:w="0" w:type="dxa"/>
              <w:bottom w:w="0" w:type="dxa"/>
              <w:right w:w="0" w:type="dxa"/>
            </w:tcMar>
            <w:vAlign w:val="bottom"/>
          </w:tcPr>
          <w:p w14:paraId="282C10D0" w14:textId="4C71889B" w:rsidR="00904580" w:rsidDel="00FA55B8" w:rsidRDefault="00904580" w:rsidP="001812A2">
            <w:pPr>
              <w:spacing w:before="100" w:after="100"/>
              <w:ind w:left="100" w:right="100"/>
              <w:jc w:val="center"/>
              <w:rPr>
                <w:del w:id="1020" w:author="Author"/>
              </w:rPr>
            </w:pPr>
            <w:del w:id="1021" w:author="Author">
              <w:r w:rsidDel="00FA55B8">
                <w:rPr>
                  <w:color w:val="000000"/>
                  <w:sz w:val="20"/>
                  <w:szCs w:val="20"/>
                </w:rPr>
                <w:delText>-0.12</w:delText>
              </w:r>
            </w:del>
          </w:p>
        </w:tc>
        <w:tc>
          <w:tcPr>
            <w:tcW w:w="0" w:type="auto"/>
            <w:shd w:val="clear" w:color="auto" w:fill="FFFFFF"/>
            <w:tcMar>
              <w:top w:w="0" w:type="dxa"/>
              <w:left w:w="0" w:type="dxa"/>
              <w:bottom w:w="0" w:type="dxa"/>
              <w:right w:w="0" w:type="dxa"/>
            </w:tcMar>
            <w:vAlign w:val="bottom"/>
          </w:tcPr>
          <w:p w14:paraId="3D8DC212" w14:textId="2035F50A" w:rsidR="00904580" w:rsidDel="00FA55B8" w:rsidRDefault="00904580" w:rsidP="001812A2">
            <w:pPr>
              <w:spacing w:before="100" w:after="100"/>
              <w:ind w:left="100" w:right="100"/>
              <w:jc w:val="center"/>
              <w:rPr>
                <w:del w:id="1022" w:author="Author"/>
              </w:rPr>
            </w:pPr>
            <w:del w:id="1023" w:author="Author">
              <w:r w:rsidDel="00FA55B8">
                <w:rPr>
                  <w:color w:val="000000"/>
                  <w:sz w:val="20"/>
                  <w:szCs w:val="20"/>
                </w:rPr>
                <w:delText>0.05</w:delText>
              </w:r>
            </w:del>
          </w:p>
        </w:tc>
      </w:tr>
      <w:tr w:rsidR="00904580" w:rsidDel="00FA55B8" w14:paraId="2FF1B026" w14:textId="0ABB1F64" w:rsidTr="001812A2">
        <w:trPr>
          <w:cantSplit/>
          <w:trHeight w:val="402"/>
          <w:jc w:val="center"/>
          <w:del w:id="1024" w:author="Autho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7987DF9F" w:rsidR="00904580" w:rsidDel="00FA55B8" w:rsidRDefault="00904580" w:rsidP="001812A2">
            <w:pPr>
              <w:spacing w:before="100" w:after="100"/>
              <w:ind w:left="100" w:right="100"/>
              <w:rPr>
                <w:del w:id="1025" w:author="Author"/>
              </w:rPr>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08CB8F36" w:rsidR="00904580" w:rsidDel="00FA55B8" w:rsidRDefault="00904580" w:rsidP="001812A2">
            <w:pPr>
              <w:spacing w:before="100" w:after="100"/>
              <w:ind w:left="100" w:right="4"/>
              <w:rPr>
                <w:del w:id="1026" w:author="Author"/>
              </w:rPr>
            </w:pPr>
            <w:del w:id="1027" w:author="Author">
              <w:r w:rsidDel="00FA55B8">
                <w:rPr>
                  <w:color w:val="000000"/>
                  <w:sz w:val="20"/>
                  <w:szCs w:val="20"/>
                </w:rPr>
                <w:delText>MaleZZ:mass(g)</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69A4EAB3" w:rsidR="00904580" w:rsidDel="00FA55B8" w:rsidRDefault="00904580" w:rsidP="001812A2">
            <w:pPr>
              <w:spacing w:before="100" w:after="100"/>
              <w:ind w:left="100" w:right="100"/>
              <w:jc w:val="center"/>
              <w:rPr>
                <w:del w:id="1028" w:author="Author"/>
              </w:rPr>
            </w:pPr>
            <w:del w:id="1029" w:author="Author">
              <w:r w:rsidDel="00FA55B8">
                <w:rPr>
                  <w:color w:val="000000"/>
                  <w:sz w:val="20"/>
                  <w:szCs w:val="20"/>
                </w:rPr>
                <w:delText>0.05</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26DE7AFE" w:rsidR="00904580" w:rsidDel="00FA55B8" w:rsidRDefault="00904580" w:rsidP="001812A2">
            <w:pPr>
              <w:spacing w:before="100" w:after="100"/>
              <w:ind w:left="100" w:right="100"/>
              <w:jc w:val="center"/>
              <w:rPr>
                <w:del w:id="1030" w:author="Author"/>
              </w:rPr>
            </w:pPr>
            <w:del w:id="1031" w:author="Author">
              <w:r w:rsidDel="00FA55B8">
                <w:rPr>
                  <w:color w:val="000000"/>
                  <w:sz w:val="20"/>
                  <w:szCs w:val="20"/>
                </w:rPr>
                <w:delText>0.00</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53B6111B" w:rsidR="00904580" w:rsidDel="00FA55B8" w:rsidRDefault="00904580" w:rsidP="001812A2">
            <w:pPr>
              <w:spacing w:before="100" w:after="100"/>
              <w:ind w:left="100" w:right="100"/>
              <w:jc w:val="center"/>
              <w:rPr>
                <w:del w:id="1032" w:author="Author"/>
              </w:rPr>
            </w:pPr>
            <w:del w:id="1033" w:author="Author">
              <w:r w:rsidDel="00FA55B8">
                <w:rPr>
                  <w:color w:val="000000"/>
                  <w:sz w:val="20"/>
                  <w:szCs w:val="20"/>
                </w:rPr>
                <w:delText>0.10</w:delText>
              </w:r>
            </w:del>
          </w:p>
        </w:tc>
      </w:tr>
    </w:tbl>
    <w:p w14:paraId="65FF6803" w14:textId="47AFE5FE" w:rsidR="00904580" w:rsidDel="00FA55B8" w:rsidRDefault="00904580" w:rsidP="00904580">
      <w:pPr>
        <w:contextualSpacing/>
        <w:rPr>
          <w:del w:id="1034" w:author="Author"/>
          <w:iCs/>
          <w:color w:val="000000" w:themeColor="text1"/>
          <w:shd w:val="clear" w:color="auto" w:fill="FFFFFF"/>
        </w:rPr>
      </w:pPr>
    </w:p>
    <w:p w14:paraId="17CC411C" w14:textId="636EBD6E" w:rsidR="0006737F" w:rsidDel="00E24457" w:rsidRDefault="00904580" w:rsidP="00904580">
      <w:pPr>
        <w:rPr>
          <w:del w:id="1035" w:author="Author"/>
          <w:iCs/>
          <w:color w:val="000000" w:themeColor="text1"/>
          <w:shd w:val="clear" w:color="auto" w:fill="FFFFFF"/>
        </w:rPr>
      </w:pPr>
      <w:r>
        <w:rPr>
          <w:iCs/>
          <w:color w:val="000000" w:themeColor="text1"/>
          <w:shd w:val="clear" w:color="auto" w:fill="FFFFFF"/>
        </w:rPr>
        <w:br w:type="page"/>
      </w:r>
    </w:p>
    <w:p w14:paraId="28E7FA3E" w14:textId="77777777" w:rsidR="00904580" w:rsidRPr="00B0383A" w:rsidRDefault="00904580" w:rsidP="00904580">
      <w:pPr>
        <w:contextualSpacing/>
        <w:rPr>
          <w:iCs/>
          <w:color w:val="000000" w:themeColor="text1"/>
          <w:shd w:val="clear" w:color="auto" w:fill="FFFFFF"/>
        </w:rPr>
      </w:pPr>
    </w:p>
    <w:p w14:paraId="6677E3B4" w14:textId="3DD34722"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1036" w:author="Author">
        <w:r w:rsidRPr="00B0383A" w:rsidDel="0006737F">
          <w:rPr>
            <w:iCs/>
            <w:color w:val="000000" w:themeColor="text1"/>
            <w:shd w:val="clear" w:color="auto" w:fill="FFFFFF"/>
          </w:rPr>
          <w:delText>S</w:delText>
        </w:r>
        <w:r w:rsidR="00454259" w:rsidDel="0006737F">
          <w:rPr>
            <w:iCs/>
            <w:color w:val="000000" w:themeColor="text1"/>
            <w:shd w:val="clear" w:color="auto" w:fill="FFFFFF"/>
          </w:rPr>
          <w:delText>6</w:delText>
        </w:r>
      </w:del>
      <w:ins w:id="1037" w:author="Author">
        <w:r w:rsidR="0006737F" w:rsidRPr="00B0383A">
          <w:rPr>
            <w:iCs/>
            <w:color w:val="000000" w:themeColor="text1"/>
            <w:shd w:val="clear" w:color="auto" w:fill="FFFFFF"/>
          </w:rPr>
          <w:t>S</w:t>
        </w:r>
        <w:r w:rsidR="00DA5EC2">
          <w:rPr>
            <w:iCs/>
            <w:color w:val="000000" w:themeColor="text1"/>
            <w:shd w:val="clear" w:color="auto" w:fill="FFFFFF"/>
          </w:rPr>
          <w:t>7</w:t>
        </w:r>
      </w:ins>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removePersonalInformation/>
  <w:removeDateAndTime/>
  <w:activeWritingStyle w:appName="MSWord" w:lang="en-US" w:vendorID="64" w:dllVersion="0" w:nlCheck="1" w:checkStyle="0"/>
  <w:activeWritingStyle w:appName="MSWord" w:lang="en-AU"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737F"/>
    <w:rsid w:val="000E3CBE"/>
    <w:rsid w:val="001D6206"/>
    <w:rsid w:val="001F6B1C"/>
    <w:rsid w:val="002058D2"/>
    <w:rsid w:val="00260A46"/>
    <w:rsid w:val="0026229F"/>
    <w:rsid w:val="00277C64"/>
    <w:rsid w:val="002A4F42"/>
    <w:rsid w:val="00304D21"/>
    <w:rsid w:val="00350574"/>
    <w:rsid w:val="003A380C"/>
    <w:rsid w:val="003A77EB"/>
    <w:rsid w:val="00402E68"/>
    <w:rsid w:val="00440023"/>
    <w:rsid w:val="00454259"/>
    <w:rsid w:val="00457DCD"/>
    <w:rsid w:val="00481A6E"/>
    <w:rsid w:val="005505F1"/>
    <w:rsid w:val="00626DD4"/>
    <w:rsid w:val="00645CFE"/>
    <w:rsid w:val="006A6D1B"/>
    <w:rsid w:val="006D41D8"/>
    <w:rsid w:val="00710EC3"/>
    <w:rsid w:val="00726D53"/>
    <w:rsid w:val="00744962"/>
    <w:rsid w:val="007655E0"/>
    <w:rsid w:val="00783F37"/>
    <w:rsid w:val="00856A18"/>
    <w:rsid w:val="008F0ABF"/>
    <w:rsid w:val="00904580"/>
    <w:rsid w:val="00956F84"/>
    <w:rsid w:val="00994487"/>
    <w:rsid w:val="009A2578"/>
    <w:rsid w:val="009A300F"/>
    <w:rsid w:val="00A30DC9"/>
    <w:rsid w:val="00A370D2"/>
    <w:rsid w:val="00A42BE5"/>
    <w:rsid w:val="00A45FFD"/>
    <w:rsid w:val="00AE562C"/>
    <w:rsid w:val="00B02BAF"/>
    <w:rsid w:val="00B50DB9"/>
    <w:rsid w:val="00B6111C"/>
    <w:rsid w:val="00B93EFD"/>
    <w:rsid w:val="00D3792D"/>
    <w:rsid w:val="00D84546"/>
    <w:rsid w:val="00DA5EC2"/>
    <w:rsid w:val="00DB3E19"/>
    <w:rsid w:val="00DC7635"/>
    <w:rsid w:val="00DE3AF2"/>
    <w:rsid w:val="00E24457"/>
    <w:rsid w:val="00E4775E"/>
    <w:rsid w:val="00E813EC"/>
    <w:rsid w:val="00ED29E7"/>
    <w:rsid w:val="00EF35D9"/>
    <w:rsid w:val="00F17483"/>
    <w:rsid w:val="00F756E3"/>
    <w:rsid w:val="00F773BD"/>
    <w:rsid w:val="00F87DE9"/>
    <w:rsid w:val="00F93265"/>
    <w:rsid w:val="00FA55B8"/>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0</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6</cp:revision>
  <dcterms:created xsi:type="dcterms:W3CDTF">2023-04-11T01:56:00Z</dcterms:created>
  <dcterms:modified xsi:type="dcterms:W3CDTF">2023-05-02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